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4A4694" w:rsidRDefault="006A3126" w:rsidP="0043164A">
      <w:pPr>
        <w:pStyle w:val="Heading1"/>
        <w:rPr>
          <w:rFonts w:asciiTheme="minorBidi" w:hAnsiTheme="minorBidi" w:cstheme="minorBidi"/>
        </w:rPr>
      </w:pPr>
      <w:bookmarkStart w:id="0" w:name="_Toc349720821"/>
      <w:r w:rsidRPr="004A4694">
        <w:rPr>
          <w:rFonts w:asciiTheme="minorBidi" w:hAnsiTheme="minorBidi" w:cstheme="minorBidi"/>
          <w:lang w:val="tr"/>
        </w:rPr>
        <w:t>NDIS planınızı kullanırken</w:t>
      </w:r>
    </w:p>
    <w:p w14:paraId="20422E50" w14:textId="75D94844" w:rsidR="00FD366A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9196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4A4694">
        <w:rPr>
          <w:rFonts w:asciiTheme="minorBidi" w:hAnsiTheme="minorBidi" w:cstheme="minorBidi"/>
          <w:lang w:val="tr"/>
        </w:rPr>
        <w:t>Kitapçık 3/3</w:t>
      </w:r>
      <w:bookmarkEnd w:id="1"/>
      <w:bookmarkEnd w:id="2"/>
      <w:bookmarkEnd w:id="3"/>
      <w:bookmarkEnd w:id="4"/>
      <w:r w:rsidRPr="004A4694">
        <w:rPr>
          <w:rFonts w:asciiTheme="minorBidi" w:hAnsiTheme="minorBidi" w:cstheme="minorBidi"/>
          <w:lang w:val="tr"/>
        </w:rPr>
        <w:t xml:space="preserve"> </w:t>
      </w:r>
    </w:p>
    <w:p w14:paraId="43019DAA" w14:textId="54E14D11" w:rsidR="00FD366A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olay Okunan metinden ibaret sürüm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6E2AB205" w:rsidR="00D92AE0" w:rsidRPr="004A4694" w:rsidRDefault="004A4694" w:rsidP="00D92AE0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t xml:space="preserve">Turkish | </w:t>
      </w:r>
      <w:proofErr w:type="spellStart"/>
      <w:r w:rsidRPr="00FA4EB0">
        <w:rPr>
          <w:rFonts w:asciiTheme="minorBidi" w:hAnsiTheme="minorBidi" w:cstheme="minorBidi"/>
        </w:rPr>
        <w:t>Türkçe</w:t>
      </w:r>
      <w:proofErr w:type="spellEnd"/>
    </w:p>
    <w:p w14:paraId="4C5E5CA3" w14:textId="02FCB0C2" w:rsidR="00F3744E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9197"/>
      <w:r w:rsidRPr="004A4694">
        <w:rPr>
          <w:rFonts w:asciiTheme="minorBidi" w:hAnsiTheme="minorBidi" w:cstheme="minorBidi"/>
          <w:lang w:val="tr"/>
        </w:rPr>
        <w:t>Bu kitapçık nasıl kullanılır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4A4694">
        <w:rPr>
          <w:rFonts w:asciiTheme="minorBidi" w:hAnsiTheme="minorBidi" w:cstheme="minorBidi"/>
          <w:lang w:val="tr"/>
        </w:rPr>
        <w:t xml:space="preserve"> </w:t>
      </w:r>
    </w:p>
    <w:p w14:paraId="5529DF01" w14:textId="7E062FD8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itapçığı Ulusal Engellilik Sigortası Kurumu (</w:t>
      </w:r>
      <w:r w:rsidR="00F1506B">
        <w:rPr>
          <w:lang w:val="tr"/>
        </w:rPr>
        <w:t xml:space="preserve">National Disability Insurance Agency, </w:t>
      </w:r>
      <w:r w:rsidRPr="004A4694">
        <w:rPr>
          <w:rFonts w:asciiTheme="minorBidi" w:hAnsiTheme="minorBidi" w:cstheme="minorBidi"/>
          <w:lang w:val="tr"/>
        </w:rPr>
        <w:t xml:space="preserve">NDIA) yazdı. "Biz" derken NDIA'yı kastederiz. </w:t>
      </w:r>
    </w:p>
    <w:p w14:paraId="425D1303" w14:textId="77777777" w:rsidR="00DD7433" w:rsidRPr="004A4694" w:rsidRDefault="006A3126" w:rsidP="00F9500D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itapçığı, kolay okunması için yazdık.</w:t>
      </w:r>
    </w:p>
    <w:p w14:paraId="680EBBA1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Bazı önemli sözcükleri </w:t>
      </w:r>
      <w:r w:rsidRPr="004A4694">
        <w:rPr>
          <w:rStyle w:val="Strong"/>
          <w:rFonts w:asciiTheme="minorBidi" w:hAnsiTheme="minorBidi" w:cstheme="minorBidi"/>
          <w:lang w:val="tr"/>
        </w:rPr>
        <w:t>kalın harflerle</w:t>
      </w:r>
      <w:r w:rsidRPr="004A4694">
        <w:rPr>
          <w:rFonts w:asciiTheme="minorBidi" w:hAnsiTheme="minorBidi" w:cstheme="minorBidi"/>
          <w:lang w:val="tr"/>
        </w:rPr>
        <w:t xml:space="preserve"> yazdık.</w:t>
      </w:r>
    </w:p>
    <w:p w14:paraId="18410667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Yani harfler daha kalın ve koyu.</w:t>
      </w:r>
    </w:p>
    <w:p w14:paraId="119F5B03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alın sözcüklerin ne anlama geldiğini açıklıyoruz.</w:t>
      </w:r>
    </w:p>
    <w:p w14:paraId="29734168" w14:textId="46DCB29D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Bu sözcüklerin listesi </w:t>
      </w:r>
      <w:r w:rsidR="006D45E6">
        <w:rPr>
          <w:rFonts w:asciiTheme="minorBidi" w:hAnsiTheme="minorBidi" w:cstheme="minorBidi"/>
          <w:lang w:val="tr"/>
        </w:rPr>
        <w:t>40</w:t>
      </w:r>
      <w:r w:rsidRPr="004A4694">
        <w:rPr>
          <w:rFonts w:asciiTheme="minorBidi" w:hAnsiTheme="minorBidi" w:cstheme="minorBidi"/>
          <w:lang w:val="tr"/>
        </w:rPr>
        <w:t>. sayfad</w:t>
      </w:r>
      <w:r w:rsidRPr="004A4694">
        <w:rPr>
          <w:rFonts w:asciiTheme="minorBidi" w:hAnsiTheme="minorBidi" w:cstheme="minorBidi"/>
          <w:lang w:val="tr"/>
        </w:rPr>
        <w:t xml:space="preserve">adır. </w:t>
      </w:r>
    </w:p>
    <w:p w14:paraId="45A0F8EA" w14:textId="4AF2992E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Bu Kolay Okunan kitapçık, başka bir kitapçığın özetidir. </w:t>
      </w:r>
    </w:p>
    <w:p w14:paraId="4B7A0372" w14:textId="62C96692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itapçığı okumak için yardım isteyebilirsiniz. Bir arkadaşınız, aile bireyiniz ya da size destek olan bir kişi yardımcı olabilir.</w:t>
      </w:r>
    </w:p>
    <w:p w14:paraId="22E30F7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irbirini tamamlayan toplamda 3 kitapçık var.</w:t>
      </w:r>
    </w:p>
    <w:p w14:paraId="7BD54D6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1. Kitapçık,</w:t>
      </w:r>
      <w:r w:rsidRPr="004A4694">
        <w:rPr>
          <w:rFonts w:asciiTheme="minorBidi" w:hAnsiTheme="minorBidi" w:cstheme="minorBidi"/>
          <w:lang w:val="tr"/>
        </w:rPr>
        <w:t xml:space="preserve"> NDIS'ye nasıl başvurulacağını açıklıyor. </w:t>
      </w:r>
    </w:p>
    <w:p w14:paraId="41065376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2. Kitapçık, NDIS planının nasıl hazırlanacağını açıklıyor. </w:t>
      </w:r>
    </w:p>
    <w:p w14:paraId="2ABCABD0" w14:textId="054A80C9" w:rsidR="00A73A7B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3. Kitapçık, NDIS planınızı nasıl kullanacağınızı açıklıyor. </w:t>
      </w:r>
    </w:p>
    <w:p w14:paraId="23180B2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, 3. Kitapçık.</w:t>
      </w:r>
    </w:p>
    <w:p w14:paraId="6C70A0A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itapçığı bir seferde okumak zorunda değilsiniz.</w:t>
      </w:r>
    </w:p>
    <w:p w14:paraId="5229D859" w14:textId="5A94D804" w:rsidR="00F0586B" w:rsidRPr="004A4694" w:rsidRDefault="006A3126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4A4694">
        <w:rPr>
          <w:rFonts w:asciiTheme="minorBidi" w:hAnsiTheme="minorBidi" w:cstheme="minorBidi"/>
          <w:lang w:val="tr"/>
        </w:rPr>
        <w:t xml:space="preserve">İstediğiniz hızda okuyabilir, istediğiniz zaman devam edebilirsiniz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4A4694">
        <w:rPr>
          <w:rFonts w:asciiTheme="minorBidi" w:hAnsiTheme="minorBidi" w:cstheme="minorBidi"/>
          <w:lang w:val="tr"/>
        </w:rPr>
        <w:br w:type="page"/>
      </w:r>
    </w:p>
    <w:p w14:paraId="4A5A0F33" w14:textId="77777777" w:rsidR="00FB03F1" w:rsidRDefault="006A3126" w:rsidP="0043164A">
      <w:pPr>
        <w:pStyle w:val="TOC1"/>
        <w:rPr>
          <w:noProof/>
        </w:rPr>
      </w:pPr>
      <w:r w:rsidRPr="004A4694">
        <w:rPr>
          <w:rFonts w:asciiTheme="minorBidi" w:hAnsiTheme="minorBidi" w:cstheme="minorBidi"/>
          <w:b/>
          <w:bCs/>
          <w:color w:val="6B2976"/>
          <w:sz w:val="40"/>
          <w:szCs w:val="32"/>
          <w:lang w:val="tr"/>
        </w:rPr>
        <w:lastRenderedPageBreak/>
        <w:t>Bu belgede ne var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4A4694">
        <w:rPr>
          <w:rFonts w:asciiTheme="minorBidi" w:hAnsiTheme="minorBidi" w:cstheme="minorBidi"/>
        </w:rPr>
        <w:fldChar w:fldCharType="begin"/>
      </w:r>
      <w:r w:rsidR="00CB4611" w:rsidRPr="004A4694">
        <w:rPr>
          <w:rFonts w:asciiTheme="minorBidi" w:hAnsiTheme="minorBidi" w:cstheme="minorBidi"/>
          <w:lang w:val="tr"/>
        </w:rPr>
        <w:instrText xml:space="preserve"> TOC \h \z \t "Heading 2,1" </w:instrText>
      </w:r>
      <w:r w:rsidR="00CB4611" w:rsidRPr="004A4694">
        <w:rPr>
          <w:rFonts w:asciiTheme="minorBidi" w:hAnsiTheme="minorBidi" w:cstheme="minorBidi"/>
        </w:rPr>
        <w:fldChar w:fldCharType="separate"/>
      </w:r>
    </w:p>
    <w:p w14:paraId="5FB79FC2" w14:textId="1222D6DE" w:rsidR="00FB03F1" w:rsidRDefault="006A3126" w:rsidP="00FB03F1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198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NDIS planınıza nasıl başlarsınız?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198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3</w:t>
        </w:r>
        <w:r w:rsidR="00FB03F1">
          <w:rPr>
            <w:noProof/>
            <w:webHidden/>
          </w:rPr>
          <w:fldChar w:fldCharType="end"/>
        </w:r>
      </w:hyperlink>
    </w:p>
    <w:p w14:paraId="2278C0ED" w14:textId="691161F3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199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Planınızı nasıl görebilirsiniz?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199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6</w:t>
        </w:r>
        <w:r w:rsidR="00FB03F1">
          <w:rPr>
            <w:noProof/>
            <w:webHidden/>
          </w:rPr>
          <w:fldChar w:fldCharType="end"/>
        </w:r>
      </w:hyperlink>
    </w:p>
    <w:p w14:paraId="1D1734C8" w14:textId="349F1EA1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1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Destek bütçelerinizi anlamak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1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12</w:t>
        </w:r>
        <w:r w:rsidR="00FB03F1">
          <w:rPr>
            <w:noProof/>
            <w:webHidden/>
          </w:rPr>
          <w:fldChar w:fldCharType="end"/>
        </w:r>
      </w:hyperlink>
    </w:p>
    <w:p w14:paraId="1E508FD6" w14:textId="68D7E0D0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2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Kaynaklarınızı nasıl idare edebilirsiniz?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2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16</w:t>
        </w:r>
        <w:r w:rsidR="00FB03F1">
          <w:rPr>
            <w:noProof/>
            <w:webHidden/>
          </w:rPr>
          <w:fldChar w:fldCharType="end"/>
        </w:r>
      </w:hyperlink>
    </w:p>
    <w:p w14:paraId="13AABA8B" w14:textId="025B3537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3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Planınızı kullanırken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3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17</w:t>
        </w:r>
        <w:r w:rsidR="00FB03F1">
          <w:rPr>
            <w:noProof/>
            <w:webHidden/>
          </w:rPr>
          <w:fldChar w:fldCharType="end"/>
        </w:r>
      </w:hyperlink>
    </w:p>
    <w:p w14:paraId="17C32A02" w14:textId="4A3D6B79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4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Hizmet sağlayıcıları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4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20</w:t>
        </w:r>
        <w:r w:rsidR="00FB03F1">
          <w:rPr>
            <w:noProof/>
            <w:webHidden/>
          </w:rPr>
          <w:fldChar w:fldCharType="end"/>
        </w:r>
      </w:hyperlink>
    </w:p>
    <w:p w14:paraId="352F5B74" w14:textId="76CBBAB9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5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Destek ve hizmetlerinizi almaya başlarken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5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29</w:t>
        </w:r>
        <w:r w:rsidR="00FB03F1">
          <w:rPr>
            <w:noProof/>
            <w:webHidden/>
          </w:rPr>
          <w:fldChar w:fldCharType="end"/>
        </w:r>
      </w:hyperlink>
    </w:p>
    <w:p w14:paraId="74D44AFA" w14:textId="34F54C09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6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Planınızın size uygun olduğundan emin olmak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6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32</w:t>
        </w:r>
        <w:r w:rsidR="00FB03F1">
          <w:rPr>
            <w:noProof/>
            <w:webHidden/>
          </w:rPr>
          <w:fldChar w:fldCharType="end"/>
        </w:r>
      </w:hyperlink>
    </w:p>
    <w:p w14:paraId="0F4D50DC" w14:textId="6FBB8927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7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Planınızın yeniden değerlendirilmesi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7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34</w:t>
        </w:r>
        <w:r w:rsidR="00FB03F1">
          <w:rPr>
            <w:noProof/>
            <w:webHidden/>
          </w:rPr>
          <w:fldChar w:fldCharType="end"/>
        </w:r>
      </w:hyperlink>
    </w:p>
    <w:p w14:paraId="2423BB1A" w14:textId="519806CA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8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Daha fazla bilgi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8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39</w:t>
        </w:r>
        <w:r w:rsidR="00FB03F1">
          <w:rPr>
            <w:noProof/>
            <w:webHidden/>
          </w:rPr>
          <w:fldChar w:fldCharType="end"/>
        </w:r>
      </w:hyperlink>
    </w:p>
    <w:p w14:paraId="09CD8A3F" w14:textId="65696BD0" w:rsidR="00FB03F1" w:rsidRDefault="006A3126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9209" w:history="1">
        <w:r w:rsidR="00FB03F1" w:rsidRPr="00E71309">
          <w:rPr>
            <w:rStyle w:val="Hyperlink"/>
            <w:rFonts w:asciiTheme="minorBidi" w:hAnsiTheme="minorBidi"/>
            <w:noProof/>
            <w:lang w:val="tr"/>
          </w:rPr>
          <w:t>Sözcük listesi</w:t>
        </w:r>
        <w:r w:rsidR="00FB03F1">
          <w:rPr>
            <w:noProof/>
            <w:webHidden/>
          </w:rPr>
          <w:tab/>
        </w:r>
        <w:r w:rsidR="00FB03F1">
          <w:rPr>
            <w:noProof/>
            <w:webHidden/>
          </w:rPr>
          <w:fldChar w:fldCharType="begin"/>
        </w:r>
        <w:r w:rsidR="00FB03F1">
          <w:rPr>
            <w:noProof/>
            <w:webHidden/>
          </w:rPr>
          <w:instrText xml:space="preserve"> PAGEREF _Toc118769209 \h </w:instrText>
        </w:r>
        <w:r w:rsidR="00FB03F1">
          <w:rPr>
            <w:noProof/>
            <w:webHidden/>
          </w:rPr>
        </w:r>
        <w:r w:rsidR="00FB03F1">
          <w:rPr>
            <w:noProof/>
            <w:webHidden/>
          </w:rPr>
          <w:fldChar w:fldCharType="separate"/>
        </w:r>
        <w:r w:rsidR="0052622F">
          <w:rPr>
            <w:noProof/>
            <w:webHidden/>
          </w:rPr>
          <w:t>40</w:t>
        </w:r>
        <w:r w:rsidR="00FB03F1">
          <w:rPr>
            <w:noProof/>
            <w:webHidden/>
          </w:rPr>
          <w:fldChar w:fldCharType="end"/>
        </w:r>
      </w:hyperlink>
    </w:p>
    <w:p w14:paraId="0BF4F280" w14:textId="6BA5CAD5" w:rsidR="00F9500D" w:rsidRPr="004A4694" w:rsidRDefault="00CB4611" w:rsidP="00FB03F1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4A4694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4A4694">
        <w:rPr>
          <w:rFonts w:asciiTheme="minorBidi" w:hAnsiTheme="minorBidi" w:cstheme="minorBidi"/>
        </w:rPr>
        <w:br w:type="page"/>
      </w:r>
    </w:p>
    <w:p w14:paraId="5C20AB9B" w14:textId="7198BF6F" w:rsidR="00D01D6C" w:rsidRPr="004A4694" w:rsidRDefault="006A3126" w:rsidP="006F5786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9198"/>
      <w:r w:rsidRPr="004A4694">
        <w:rPr>
          <w:rFonts w:asciiTheme="minorBidi" w:hAnsiTheme="minorBidi" w:cstheme="minorBidi"/>
          <w:lang w:val="tr"/>
        </w:rPr>
        <w:lastRenderedPageBreak/>
        <w:t>NDIS planınıza nasıl başlarsınız?</w:t>
      </w:r>
      <w:bookmarkEnd w:id="109"/>
    </w:p>
    <w:p w14:paraId="04C3C832" w14:textId="77777777" w:rsidR="00DD7433" w:rsidRPr="004A4694" w:rsidRDefault="006A3126" w:rsidP="005574E7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NDIS planınızı onayladığımızda, size:</w:t>
      </w:r>
    </w:p>
    <w:p w14:paraId="65E3CC00" w14:textId="77777777" w:rsidR="00DD7433" w:rsidRPr="004A4694" w:rsidRDefault="006A3126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zimle toplantı yapmak ve</w:t>
      </w:r>
    </w:p>
    <w:p w14:paraId="6F1611C9" w14:textId="77777777" w:rsidR="00DD7433" w:rsidRPr="004A4694" w:rsidRDefault="006A3126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planınızla ilgili konuşmak </w:t>
      </w:r>
      <w:r w:rsidRPr="004A4694">
        <w:rPr>
          <w:rFonts w:asciiTheme="minorBidi" w:hAnsiTheme="minorBidi"/>
          <w:lang w:val="tr"/>
        </w:rPr>
        <w:t>isteyip istemediğinizi sorarız.</w:t>
      </w:r>
    </w:p>
    <w:p w14:paraId="3CB53A8A" w14:textId="77777777" w:rsidR="00DD7433" w:rsidRPr="004A4694" w:rsidRDefault="006A3126" w:rsidP="005574E7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a başlarken destek alabilirsiniz.</w:t>
      </w:r>
    </w:p>
    <w:p w14:paraId="0F9396FA" w14:textId="77777777" w:rsidR="00DD7433" w:rsidRPr="004A4694" w:rsidRDefault="006A3126" w:rsidP="005574E7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 desteği:</w:t>
      </w:r>
    </w:p>
    <w:p w14:paraId="2C13BC4E" w14:textId="77777777" w:rsidR="00DD7433" w:rsidRPr="004A4694" w:rsidRDefault="006A3126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rken çocukluk ortağından,</w:t>
      </w:r>
    </w:p>
    <w:p w14:paraId="0C2BBAC1" w14:textId="77777777" w:rsidR="00DD7433" w:rsidRPr="004A4694" w:rsidRDefault="006A3126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rel alan koordinatöründen</w:t>
      </w:r>
    </w:p>
    <w:p w14:paraId="04A83D5B" w14:textId="649F8DEF" w:rsidR="00DD7433" w:rsidRPr="004A4694" w:rsidRDefault="006A3126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planlayıcısından alabilirsiniz.</w:t>
      </w:r>
    </w:p>
    <w:p w14:paraId="6FE58EA9" w14:textId="20A18B54" w:rsidR="00DD7433" w:rsidRPr="004A4694" w:rsidRDefault="006A3126" w:rsidP="005574E7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 kişilerin kim olduğunu NDIS planınızı </w:t>
      </w:r>
      <w:r w:rsidR="000278BB" w:rsidRPr="000278BB">
        <w:rPr>
          <w:rFonts w:asciiTheme="minorBidi" w:hAnsiTheme="minorBidi" w:cstheme="minorBidi"/>
          <w:lang w:val="tr"/>
        </w:rPr>
        <w:t>hazırlarken</w:t>
      </w:r>
      <w:r w:rsidRPr="004A4694">
        <w:rPr>
          <w:rFonts w:asciiTheme="minorBidi" w:hAnsiTheme="minorBidi" w:cstheme="minorBidi"/>
          <w:lang w:val="tr"/>
        </w:rPr>
        <w:t xml:space="preserve"> başlıklı 2. Kitapçıkta aç</w:t>
      </w:r>
      <w:r w:rsidRPr="004A4694">
        <w:rPr>
          <w:rFonts w:asciiTheme="minorBidi" w:hAnsiTheme="minorBidi" w:cstheme="minorBidi"/>
          <w:lang w:val="tr"/>
        </w:rPr>
        <w:t>ıklıyoruz</w:t>
      </w:r>
    </w:p>
    <w:p w14:paraId="549EE925" w14:textId="77777777" w:rsidR="00DD7433" w:rsidRPr="004A4694" w:rsidRDefault="006A3126" w:rsidP="005574E7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:</w:t>
      </w:r>
    </w:p>
    <w:p w14:paraId="6F63251A" w14:textId="77777777" w:rsidR="00DD7433" w:rsidRPr="004A4694" w:rsidRDefault="006A3126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zihinsel sağlığıyla ilgili engeli olan kişilere yardım eden iyileşme koçundan</w:t>
      </w:r>
    </w:p>
    <w:p w14:paraId="49934F87" w14:textId="68C95499" w:rsidR="00DD7433" w:rsidRPr="004A4694" w:rsidRDefault="006A3126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S desteklerinizi planlamanıza ve kullanmanıza yardım eden destek koordinatöründen destek alabilirsiniz.</w:t>
      </w:r>
    </w:p>
    <w:p w14:paraId="335EDC43" w14:textId="77777777" w:rsidR="00DD7433" w:rsidRPr="004A4694" w:rsidRDefault="006A3126" w:rsidP="005574E7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işilerin tamamı:</w:t>
      </w:r>
    </w:p>
    <w:p w14:paraId="5934D798" w14:textId="77777777" w:rsidR="00DD7433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planınızı ve</w:t>
      </w:r>
    </w:p>
    <w:p w14:paraId="5B3FD994" w14:textId="0595C361" w:rsidR="0098649D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hangi </w:t>
      </w:r>
      <w:r w:rsidRPr="004A4694">
        <w:rPr>
          <w:rFonts w:asciiTheme="minorBidi" w:hAnsiTheme="minorBidi"/>
          <w:lang w:val="tr"/>
        </w:rPr>
        <w:t>destekleri kullanabileceğinizi anlamanıza yardımcı olur.</w:t>
      </w:r>
    </w:p>
    <w:p w14:paraId="4E6B1C37" w14:textId="77777777" w:rsidR="00DD7433" w:rsidRPr="004A4694" w:rsidRDefault="006A3126" w:rsidP="005574E7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:</w:t>
      </w:r>
    </w:p>
    <w:p w14:paraId="7E2646E3" w14:textId="77777777" w:rsidR="00DD7433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htiyaçlarınızı karşılayan destekler bulmanıza</w:t>
      </w:r>
    </w:p>
    <w:p w14:paraId="1D7A7BA9" w14:textId="77777777" w:rsidR="00DD7433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 randevusu almayı öğrenmenize</w:t>
      </w:r>
    </w:p>
    <w:p w14:paraId="7EE6CC58" w14:textId="5598096A" w:rsidR="0043164A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topluma karışmanıza yardımcı olurlar. </w:t>
      </w:r>
    </w:p>
    <w:p w14:paraId="773A56E2" w14:textId="77777777" w:rsidR="00DD7433" w:rsidRPr="004A4694" w:rsidRDefault="006A3126" w:rsidP="005574E7">
      <w:pPr>
        <w:spacing w:before="48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 xml:space="preserve">Onlar size aşağıdakilerin kullanımında da yardımcı olabilir: </w:t>
      </w:r>
    </w:p>
    <w:p w14:paraId="14241351" w14:textId="77777777" w:rsidR="00DD7433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place</w:t>
      </w:r>
      <w:r w:rsidRPr="004A4694">
        <w:rPr>
          <w:rFonts w:asciiTheme="minorBidi" w:hAnsiTheme="minorBidi"/>
          <w:lang w:val="tr"/>
        </w:rPr>
        <w:t xml:space="preserve"> portalı ve </w:t>
      </w:r>
    </w:p>
    <w:p w14:paraId="4705BD9A" w14:textId="77777777" w:rsidR="00DD7433" w:rsidRPr="004A4694" w:rsidRDefault="006A3126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 NDIS uygulaması.</w:t>
      </w:r>
    </w:p>
    <w:p w14:paraId="4247991B" w14:textId="753BA46F" w:rsidR="00A73A7B" w:rsidRPr="004A4694" w:rsidRDefault="006A3126" w:rsidP="005574E7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işiler, planınızla ilgili sorularınıza da yanıt verebilir.</w:t>
      </w:r>
    </w:p>
    <w:p w14:paraId="0C201C74" w14:textId="77777777" w:rsidR="00A73A7B" w:rsidRPr="004A4694" w:rsidRDefault="006A3126" w:rsidP="005574E7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</w:rPr>
        <w:br w:type="page"/>
      </w:r>
    </w:p>
    <w:p w14:paraId="549F4FD2" w14:textId="5E3E5174" w:rsidR="00773235" w:rsidRPr="004A4694" w:rsidRDefault="006A3126" w:rsidP="0043164A">
      <w:pPr>
        <w:pStyle w:val="Heading3"/>
        <w:rPr>
          <w:rFonts w:asciiTheme="minorBidi" w:hAnsiTheme="minorBidi" w:cstheme="minorBidi"/>
          <w:sz w:val="28"/>
        </w:rPr>
      </w:pPr>
      <w:r w:rsidRPr="004A4694">
        <w:rPr>
          <w:rFonts w:asciiTheme="minorBidi" w:hAnsiTheme="minorBidi" w:cstheme="minorBidi"/>
          <w:lang w:val="tr"/>
        </w:rPr>
        <w:lastRenderedPageBreak/>
        <w:t>Erken çocukluk ortağınız, yerel alan koordinatörünüz veya NDIA planlayıcınızın iletişim bilgileri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C04B7C" w:rsidRPr="004A4694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4A4694" w:rsidRDefault="006A3126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4A4694">
              <w:rPr>
                <w:rFonts w:asciiTheme="minorBidi" w:hAnsiTheme="minorBidi" w:cstheme="minorBidi"/>
                <w:lang w:val="tr"/>
              </w:rPr>
              <w:t>İsim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4A4694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04B7C" w:rsidRPr="004A4694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4A4694" w:rsidRDefault="006A3126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4A4694">
              <w:rPr>
                <w:rFonts w:asciiTheme="minorBidi" w:hAnsiTheme="minorBidi" w:cstheme="minorBidi"/>
                <w:lang w:val="tr"/>
              </w:rPr>
              <w:t>Telefon numarası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4A4694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04B7C" w:rsidRPr="004A4694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4A4694" w:rsidRDefault="006A3126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4A4694">
              <w:rPr>
                <w:rFonts w:asciiTheme="minorBidi" w:hAnsiTheme="minorBidi" w:cstheme="minorBidi"/>
                <w:lang w:val="tr"/>
              </w:rPr>
              <w:t>E-posta adresi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4A4694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C04B7C" w:rsidRPr="004A4694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4A4694" w:rsidRDefault="006A3126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4A4694">
              <w:rPr>
                <w:rFonts w:asciiTheme="minorBidi" w:hAnsiTheme="minorBidi" w:cstheme="minorBidi"/>
                <w:lang w:val="tr"/>
              </w:rPr>
              <w:t>Ofis adresi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4A4694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4A4694" w:rsidRDefault="006A3126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4A4694">
        <w:rPr>
          <w:rFonts w:asciiTheme="minorBidi" w:hAnsiTheme="minorBidi" w:cstheme="minorBidi"/>
        </w:rPr>
        <w:t xml:space="preserve"> </w:t>
      </w:r>
      <w:r w:rsidRPr="004A4694">
        <w:rPr>
          <w:rFonts w:asciiTheme="minorBidi" w:hAnsiTheme="minorBidi" w:cstheme="minorBidi"/>
        </w:rPr>
        <w:br w:type="page"/>
      </w:r>
    </w:p>
    <w:p w14:paraId="79A53519" w14:textId="66DB7ABD" w:rsidR="00F2785A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10" w:name="_Toc118769199"/>
      <w:r w:rsidRPr="004A4694">
        <w:rPr>
          <w:rFonts w:asciiTheme="minorBidi" w:hAnsiTheme="minorBidi" w:cstheme="minorBidi"/>
          <w:lang w:val="tr"/>
        </w:rPr>
        <w:lastRenderedPageBreak/>
        <w:t>Planınızı nasıl görebilirsiniz?</w:t>
      </w:r>
      <w:bookmarkEnd w:id="110"/>
    </w:p>
    <w:p w14:paraId="1FCFE46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ki her şeyi onayladıktan sonra size bir kopyasını göndeririz.</w:t>
      </w:r>
    </w:p>
    <w:p w14:paraId="057A5BAD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u 7 gün içinde yaparız.</w:t>
      </w:r>
    </w:p>
    <w:p w14:paraId="421BB2E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, planınızı hangi biçimde almak istediğinizi sorarız.</w:t>
      </w:r>
    </w:p>
    <w:p w14:paraId="3BABCE9E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Örneğin mektupla veya e-postayla alabilirsiniz.</w:t>
      </w:r>
    </w:p>
    <w:p w14:paraId="492256CB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ı ayrıca aşağıdaki yerlerde görüntüleyebilirsiniz:</w:t>
      </w:r>
    </w:p>
    <w:p w14:paraId="456889F4" w14:textId="77777777" w:rsidR="00DD7433" w:rsidRPr="004A4694" w:rsidRDefault="006A3126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place portalı ve</w:t>
      </w:r>
    </w:p>
    <w:p w14:paraId="5681382C" w14:textId="77777777" w:rsidR="00DD7433" w:rsidRPr="004A4694" w:rsidRDefault="006A3126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 NDIS uygulaması.</w:t>
      </w:r>
    </w:p>
    <w:p w14:paraId="10660562" w14:textId="5C5EA3CE" w:rsidR="00F2785A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place portalı</w:t>
      </w:r>
    </w:p>
    <w:p w14:paraId="1CC7D42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place portalı, myGov internet sitesinde yer alır.</w:t>
      </w:r>
    </w:p>
    <w:p w14:paraId="5819A0A6" w14:textId="579DF361" w:rsidR="00AD3704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Myplace'inizi myGov hesabınıza nasıl bağlayacağınızı "NDIS planınızı yaparken" </w:t>
      </w:r>
      <w:r w:rsidRPr="004A4694">
        <w:rPr>
          <w:rFonts w:asciiTheme="minorBidi" w:hAnsiTheme="minorBidi" w:cstheme="minorBidi"/>
          <w:lang w:val="tr"/>
        </w:rPr>
        <w:t>başlıklı 2. Kitapçıkta açıklıyoruz.</w:t>
      </w:r>
    </w:p>
    <w:p w14:paraId="5B37BF0D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myplace'i ilk kez kullandığınızda size bir kod göndeririz.</w:t>
      </w:r>
    </w:p>
    <w:p w14:paraId="04A9357C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od, hesabınızı kurmanıza yardımcı olur.</w:t>
      </w:r>
    </w:p>
    <w:p w14:paraId="6A758EC4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place portalında:</w:t>
      </w:r>
    </w:p>
    <w:p w14:paraId="3AF2E24D" w14:textId="77777777" w:rsidR="00DD7433" w:rsidRPr="004A4694" w:rsidRDefault="006A3126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şimdiki planınızı</w:t>
      </w:r>
    </w:p>
    <w:p w14:paraId="12E0696F" w14:textId="77777777" w:rsidR="00DD7433" w:rsidRPr="004A4694" w:rsidRDefault="006A3126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ski planınızı görebilirsiniz.</w:t>
      </w:r>
    </w:p>
    <w:p w14:paraId="4639896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place portalında:</w:t>
      </w:r>
    </w:p>
    <w:p w14:paraId="285962ED" w14:textId="77777777" w:rsidR="00DD7433" w:rsidRPr="004A4694" w:rsidRDefault="006A3126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letişim bilgilerinizi</w:t>
      </w:r>
    </w:p>
    <w:p w14:paraId="0834F984" w14:textId="77777777" w:rsidR="00DD7433" w:rsidRPr="004A4694" w:rsidRDefault="006A3126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S'</w:t>
      </w:r>
      <w:r w:rsidRPr="004A4694">
        <w:rPr>
          <w:rFonts w:asciiTheme="minorBidi" w:hAnsiTheme="minorBidi"/>
          <w:lang w:val="tr"/>
        </w:rPr>
        <w:t>den gelen mesajları kontrol edebilirsiniz.</w:t>
      </w:r>
    </w:p>
    <w:p w14:paraId="7354E124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:</w:t>
      </w:r>
    </w:p>
    <w:p w14:paraId="1A4E1805" w14:textId="77777777" w:rsidR="00DD7433" w:rsidRPr="004A4694" w:rsidRDefault="006A3126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 kayıtlarınızı ve rezervasyonlarınızı yönetebilir</w:t>
      </w:r>
    </w:p>
    <w:p w14:paraId="66FDA94F" w14:textId="26995FCC" w:rsidR="00FB5B0C" w:rsidRPr="004A4694" w:rsidRDefault="006A3126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r w:rsidRPr="004A4694">
        <w:rPr>
          <w:rFonts w:asciiTheme="minorBidi" w:hAnsiTheme="minorBidi"/>
          <w:lang w:val="tr"/>
        </w:rPr>
        <w:t>tüm ödemelerinizi görebilirsiniz.</w:t>
      </w:r>
      <w:r w:rsidRPr="004A4694">
        <w:rPr>
          <w:rFonts w:asciiTheme="minorBidi" w:hAnsiTheme="minorBidi"/>
          <w:lang w:val="tr"/>
        </w:rPr>
        <w:br w:type="page"/>
      </w:r>
    </w:p>
    <w:p w14:paraId="6F1E4DDE" w14:textId="6E525116" w:rsidR="00F2785A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My NDIS uygulaması</w:t>
      </w:r>
    </w:p>
    <w:p w14:paraId="4F95265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 NDIS uygulamasını:</w:t>
      </w:r>
    </w:p>
    <w:p w14:paraId="27ECDCD4" w14:textId="77777777" w:rsidR="00DD7433" w:rsidRPr="004A4694" w:rsidRDefault="006A3126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Google Play'den veya</w:t>
      </w:r>
    </w:p>
    <w:p w14:paraId="44E08935" w14:textId="77777777" w:rsidR="00DD7433" w:rsidRPr="004A4694" w:rsidRDefault="006A3126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Apple App store uygulama </w:t>
      </w:r>
      <w:r w:rsidRPr="004A4694">
        <w:rPr>
          <w:rFonts w:asciiTheme="minorBidi" w:hAnsiTheme="minorBidi"/>
          <w:lang w:val="tr"/>
        </w:rPr>
        <w:t>mağazalarından indirebilirsiniz.</w:t>
      </w:r>
    </w:p>
    <w:p w14:paraId="74FC881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My NDIS uygulamasında:</w:t>
      </w:r>
    </w:p>
    <w:p w14:paraId="16FD283B" w14:textId="61235CEF" w:rsidR="00DD7433" w:rsidRPr="004A4694" w:rsidRDefault="006A3126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işisel bilgilerinize ve plan bilgilerinize bakabilirsiniz</w:t>
      </w:r>
    </w:p>
    <w:p w14:paraId="08FD257F" w14:textId="77777777" w:rsidR="00DD7433" w:rsidRPr="004A4694" w:rsidRDefault="006A3126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planınıza ayrılan </w:t>
      </w:r>
      <w:r w:rsidRPr="004A4694">
        <w:rPr>
          <w:rStyle w:val="Strong"/>
          <w:rFonts w:asciiTheme="minorBidi" w:hAnsiTheme="minorBidi"/>
          <w:lang w:val="tr"/>
        </w:rPr>
        <w:t>kaynağa</w:t>
      </w:r>
      <w:r w:rsidRPr="004A4694">
        <w:rPr>
          <w:rFonts w:asciiTheme="minorBidi" w:hAnsiTheme="minorBidi"/>
          <w:lang w:val="tr"/>
        </w:rPr>
        <w:t xml:space="preserve"> (fona) bakabilirsiniz</w:t>
      </w:r>
    </w:p>
    <w:p w14:paraId="7294263E" w14:textId="77777777" w:rsidR="00DD7433" w:rsidRPr="004A4694" w:rsidRDefault="006A3126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melerinizi kontrol edebilirsiniz.</w:t>
      </w:r>
    </w:p>
    <w:p w14:paraId="78D7FCF4" w14:textId="38F5E6F9" w:rsidR="00AD3704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Kaynak ya da fon, hükümetin destek ve hizmetlere ödediği paradır. 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2B525607" w14:textId="61243DEB" w:rsidR="00D90F90" w:rsidRPr="004A4694" w:rsidRDefault="006A3126" w:rsidP="0043164A">
      <w:pPr>
        <w:pStyle w:val="Heading2"/>
        <w:rPr>
          <w:rFonts w:asciiTheme="minorBidi" w:hAnsiTheme="minorBidi" w:cstheme="minorBidi"/>
          <w:lang w:val="en-AU"/>
        </w:rPr>
      </w:pPr>
      <w:bookmarkStart w:id="111" w:name="_Toc118769200"/>
      <w:r w:rsidRPr="004A4694">
        <w:rPr>
          <w:rFonts w:asciiTheme="minorBidi" w:hAnsiTheme="minorBidi" w:cstheme="minorBidi"/>
          <w:lang w:val="tr"/>
        </w:rPr>
        <w:lastRenderedPageBreak/>
        <w:t>Erken çocukluk ortakları</w:t>
      </w:r>
      <w:bookmarkEnd w:id="111"/>
    </w:p>
    <w:p w14:paraId="31FC944A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ki bilgiler, planlama konuşmanızdan alınan bilgilerle hazırlanmıştır.</w:t>
      </w:r>
    </w:p>
    <w:p w14:paraId="41D1AFA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 5 bölüm vardır.</w:t>
      </w:r>
    </w:p>
    <w:p w14:paraId="244B77AD" w14:textId="64FCDDB7" w:rsidR="00DD7433" w:rsidRPr="004A4694" w:rsidRDefault="006A3126" w:rsidP="0043164A">
      <w:pPr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1. Sizinle ilgili bilgiler</w:t>
      </w:r>
    </w:p>
    <w:p w14:paraId="7E3AE68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bölümde:</w:t>
      </w:r>
    </w:p>
    <w:p w14:paraId="34ABFD6D" w14:textId="77777777" w:rsidR="00DD7433" w:rsidRPr="004A4694" w:rsidRDefault="006A3126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ngeliniz</w:t>
      </w:r>
    </w:p>
    <w:p w14:paraId="452613A4" w14:textId="77777777" w:rsidR="00DD7433" w:rsidRPr="004A4694" w:rsidRDefault="006A3126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günlük </w:t>
      </w:r>
      <w:r w:rsidRPr="004A4694">
        <w:rPr>
          <w:rFonts w:asciiTheme="minorBidi" w:hAnsiTheme="minorBidi"/>
          <w:lang w:val="tr"/>
        </w:rPr>
        <w:t>faaliyetleriniz</w:t>
      </w:r>
    </w:p>
    <w:p w14:paraId="60CC5AA2" w14:textId="77777777" w:rsidR="00DD7433" w:rsidRPr="004A4694" w:rsidRDefault="006A3126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erede ve kiminle yaşadığınız</w:t>
      </w:r>
    </w:p>
    <w:p w14:paraId="1ABDF3D0" w14:textId="0255A938" w:rsidR="00DD7433" w:rsidRPr="004A4694" w:rsidRDefault="006A3126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lang w:val="tr"/>
        </w:rPr>
        <w:t xml:space="preserve">sizi şu anda kimin desteklediği ile ilgili bilgiler vardır. </w:t>
      </w:r>
    </w:p>
    <w:p w14:paraId="043F28D1" w14:textId="77777777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2. Aile ve arkadaşlar</w:t>
      </w:r>
    </w:p>
    <w:p w14:paraId="5846CF0B" w14:textId="77777777" w:rsidR="00AD3704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 bölümde, aile ve arkadaşlarınızın hedeflerinize ulaşmanızda sizi nasıl desteklediğine dair bilgiler yer alır.</w:t>
      </w:r>
    </w:p>
    <w:p w14:paraId="33A691AD" w14:textId="77777777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 xml:space="preserve">3. </w:t>
      </w:r>
      <w:r w:rsidRPr="004A4694">
        <w:rPr>
          <w:rFonts w:asciiTheme="minorBidi" w:hAnsiTheme="minorBidi" w:cstheme="minorBidi"/>
          <w:color w:val="6B2976"/>
          <w:lang w:val="tr"/>
        </w:rPr>
        <w:t>Hizmetler ve toplum grupları</w:t>
      </w:r>
    </w:p>
    <w:p w14:paraId="182F660D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u bölümde, toplum veya hükümetin sağladığı desteklerle ilgili bilgiler yer alır. </w:t>
      </w:r>
    </w:p>
    <w:p w14:paraId="6D6AD025" w14:textId="77777777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4. Hedefleriniz</w:t>
      </w:r>
    </w:p>
    <w:p w14:paraId="35C009F6" w14:textId="188DFD8C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u bölümde ulaşmak istediğiniz hedefler yer alır. </w:t>
      </w:r>
    </w:p>
    <w:p w14:paraId="234AF936" w14:textId="77777777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5. Kaynak verilen destekler</w:t>
      </w:r>
    </w:p>
    <w:p w14:paraId="0E47541A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u bölümde kaynaklarınız (fonlarınız) açıklanır. </w:t>
      </w:r>
    </w:p>
    <w:p w14:paraId="1B9DB214" w14:textId="201AD1DF" w:rsidR="00F05D47" w:rsidRPr="004A4694" w:rsidRDefault="006A3126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4A4694">
        <w:rPr>
          <w:rFonts w:asciiTheme="minorBidi" w:hAnsiTheme="minorBidi" w:cstheme="minorBidi"/>
          <w:lang w:val="fr-FR"/>
        </w:rPr>
        <w:br w:type="page"/>
      </w:r>
    </w:p>
    <w:p w14:paraId="29BAC3E7" w14:textId="45C1170A" w:rsidR="008A28DA" w:rsidRPr="004A4694" w:rsidRDefault="006A3126" w:rsidP="0043164A">
      <w:pPr>
        <w:pStyle w:val="Heading3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lastRenderedPageBreak/>
        <w:t>Planınızda başka hangi bilgiler vardır?</w:t>
      </w:r>
    </w:p>
    <w:p w14:paraId="0E5C9E7E" w14:textId="4C1F70C6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daki bazı desteklere "belirtilen destekler" denebilir.</w:t>
      </w:r>
    </w:p>
    <w:p w14:paraId="1238FE40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, kaynağınızı bu tip destekler için kullanmanız gerektiğini belirtir.</w:t>
      </w:r>
    </w:p>
    <w:p w14:paraId="2F7E92C0" w14:textId="5315BF9C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daki bazı desteklere "ayni destekler" denebilir.</w:t>
      </w:r>
    </w:p>
    <w:p w14:paraId="25D09DC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lar, hükümetin önc</w:t>
      </w:r>
      <w:r w:rsidRPr="004A4694">
        <w:rPr>
          <w:rFonts w:asciiTheme="minorBidi" w:hAnsiTheme="minorBidi" w:cstheme="minorBidi"/>
          <w:lang w:val="tr"/>
        </w:rPr>
        <w:t>eden ödediği desteklerdir.</w:t>
      </w:r>
    </w:p>
    <w:p w14:paraId="4F40ABF6" w14:textId="23A234C3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kleri ödemek için kaynağınızı kullanmanıza gerek yoktur.</w:t>
      </w:r>
    </w:p>
    <w:p w14:paraId="7F11D4B4" w14:textId="054CEF73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ki bazı destekler için "fiyat teklifi almak gereklidir".</w:t>
      </w:r>
    </w:p>
    <w:p w14:paraId="6A1A038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ni, desteğin ücretini ödemeden önce bize daha fazla bilgi vermeniz gerekir.</w:t>
      </w:r>
    </w:p>
    <w:p w14:paraId="56C7966B" w14:textId="447D32C7" w:rsidR="00DD7433" w:rsidRPr="004A4694" w:rsidRDefault="006A3126" w:rsidP="001F5BA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İkinci </w:t>
      </w:r>
      <w:r w:rsidRPr="004A4694">
        <w:rPr>
          <w:rFonts w:asciiTheme="minorBidi" w:hAnsiTheme="minorBidi" w:cstheme="minorBidi"/>
          <w:lang w:val="tr"/>
        </w:rPr>
        <w:t>diliniz İngilizceyse, planınızdaki destekleri kullanmanıza yardımcı olması için sözlü çevirmenden yararlanabilirsiniz.</w:t>
      </w:r>
    </w:p>
    <w:p w14:paraId="41E259F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Sözlü çevirmenin ücretini sizin ödemeniz gerekmez.</w:t>
      </w:r>
    </w:p>
    <w:p w14:paraId="23A2436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Sözlü çevirmen:</w:t>
      </w:r>
    </w:p>
    <w:p w14:paraId="23019F9D" w14:textId="77777777" w:rsidR="00DD7433" w:rsidRPr="004A4694" w:rsidRDefault="006A3126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dilinizi konuşan</w:t>
      </w:r>
    </w:p>
    <w:p w14:paraId="10551CE9" w14:textId="3D75D2EB" w:rsidR="00DD7433" w:rsidRPr="004A4694" w:rsidRDefault="006A3126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başkasının dediklerini anlamanıza yardım eden </w:t>
      </w:r>
      <w:r w:rsidRPr="004A4694">
        <w:rPr>
          <w:rFonts w:asciiTheme="minorBidi" w:hAnsiTheme="minorBidi"/>
          <w:lang w:val="tr"/>
        </w:rPr>
        <w:t>kişidir.</w:t>
      </w:r>
    </w:p>
    <w:p w14:paraId="2C42C61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Engelinizden ötürü sözlü çevirmene ihtiyaç duyuyorsanız kaynağınızı sözlü çevirmen ödemesi için de kullanabilirsiniz. </w:t>
      </w:r>
    </w:p>
    <w:p w14:paraId="18B59FEB" w14:textId="0B6323DC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Örneğin, engeliniz işitmenizi etkiliyorsa.</w:t>
      </w:r>
    </w:p>
    <w:p w14:paraId="077869D8" w14:textId="77777777" w:rsidR="00AD3704" w:rsidRPr="004A4694" w:rsidRDefault="006A3126" w:rsidP="0043164A">
      <w:pPr>
        <w:rPr>
          <w:rFonts w:asciiTheme="minorBidi" w:hAnsiTheme="minorBidi" w:cstheme="minorBidi"/>
          <w:sz w:val="32"/>
          <w:szCs w:val="26"/>
        </w:rPr>
      </w:pPr>
      <w:r w:rsidRPr="004A4694">
        <w:rPr>
          <w:rFonts w:asciiTheme="minorBidi" w:hAnsiTheme="minorBidi" w:cstheme="minorBidi"/>
        </w:rPr>
        <w:br w:type="page"/>
      </w:r>
    </w:p>
    <w:p w14:paraId="20033C61" w14:textId="6AD1A373" w:rsidR="003454C2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Planınızın bazı bölümlerini değiştirmek isterseniz ne yapmalısınız?</w:t>
      </w:r>
    </w:p>
    <w:p w14:paraId="379FC5F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ki he</w:t>
      </w:r>
      <w:r w:rsidRPr="004A4694">
        <w:rPr>
          <w:rFonts w:asciiTheme="minorBidi" w:hAnsiTheme="minorBidi" w:cstheme="minorBidi"/>
          <w:lang w:val="tr"/>
        </w:rPr>
        <w:t>defleri dilediğiniz zaman değiştirebilirsiniz.</w:t>
      </w:r>
    </w:p>
    <w:p w14:paraId="0779C2EA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Kendinizle ilgili bilgileri de değiştirebilirsiniz.</w:t>
      </w:r>
    </w:p>
    <w:p w14:paraId="653730FF" w14:textId="00D9B3B2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Örneğin, taşınırsanız adresinizi değiştirebilirsiniz.</w:t>
      </w:r>
    </w:p>
    <w:p w14:paraId="115F8400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izden aşağıdakileri değiştirmemizi isteyebilirsiniz:</w:t>
      </w:r>
    </w:p>
    <w:p w14:paraId="1857B3EB" w14:textId="77777777" w:rsidR="00DD7433" w:rsidRPr="004A4694" w:rsidRDefault="006A3126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edefler</w:t>
      </w:r>
    </w:p>
    <w:p w14:paraId="779DEF85" w14:textId="77777777" w:rsidR="00DD7433" w:rsidRPr="004A4694" w:rsidRDefault="006A3126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lgiler.</w:t>
      </w:r>
    </w:p>
    <w:p w14:paraId="00FAC784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Değişiklik yaptığınızda, yeni </w:t>
      </w:r>
      <w:r w:rsidRPr="004A4694">
        <w:rPr>
          <w:rFonts w:asciiTheme="minorBidi" w:hAnsiTheme="minorBidi" w:cstheme="minorBidi"/>
          <w:lang w:val="tr"/>
        </w:rPr>
        <w:t>planın bir kopyasını size göndeririz.</w:t>
      </w:r>
    </w:p>
    <w:p w14:paraId="121B81C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 değiştirmek için aşağıdakilerden yardım alabilirsiniz:</w:t>
      </w:r>
    </w:p>
    <w:p w14:paraId="444F7C93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rken çocukluk ortağından</w:t>
      </w:r>
    </w:p>
    <w:p w14:paraId="386AEAD8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rel alan koordinatörünüzle veya</w:t>
      </w:r>
    </w:p>
    <w:p w14:paraId="78C03955" w14:textId="77777777" w:rsidR="00DD7433" w:rsidRPr="004A4694" w:rsidRDefault="006A3126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planlayıcınızla konuşabilirsiniz.</w:t>
      </w:r>
    </w:p>
    <w:p w14:paraId="48C1AAD6" w14:textId="77777777" w:rsidR="00AD3704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ize nasıl ulaşabilirsiniz?</w:t>
      </w:r>
    </w:p>
    <w:p w14:paraId="0C2E2EC3" w14:textId="77777777" w:rsidR="00AD3704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İnternet sitemizi ziyaret edebilirsiniz </w:t>
      </w:r>
      <w:hyperlink r:id="rId8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</w:t>
        </w:r>
      </w:hyperlink>
      <w:r w:rsidRPr="004A4694">
        <w:rPr>
          <w:rFonts w:asciiTheme="minorBidi" w:hAnsiTheme="minorBidi" w:cstheme="minorBidi"/>
          <w:lang w:val="tr"/>
        </w:rPr>
        <w:t xml:space="preserve"> </w:t>
      </w:r>
    </w:p>
    <w:p w14:paraId="1294C378" w14:textId="2FD56998" w:rsidR="003B5DD9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Veya bizi </w:t>
      </w:r>
      <w:r w:rsidRPr="004A4694">
        <w:rPr>
          <w:rStyle w:val="Strong"/>
          <w:rFonts w:asciiTheme="minorBidi" w:hAnsiTheme="minorBidi" w:cstheme="minorBidi"/>
          <w:lang w:val="tr"/>
        </w:rPr>
        <w:t>1800 800 110</w:t>
      </w:r>
      <w:r w:rsidRPr="004A4694">
        <w:rPr>
          <w:rFonts w:asciiTheme="minorBidi" w:hAnsiTheme="minorBidi" w:cstheme="minorBidi"/>
          <w:lang w:val="tr"/>
        </w:rPr>
        <w:t xml:space="preserve"> numaralı telefondan arayabilirsiniz</w:t>
      </w:r>
    </w:p>
    <w:p w14:paraId="340989FC" w14:textId="77777777" w:rsidR="00AD3704" w:rsidRPr="004A4694" w:rsidRDefault="006A3126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4A4694">
        <w:rPr>
          <w:rFonts w:asciiTheme="minorBidi" w:hAnsiTheme="minorBidi" w:cstheme="minorBidi"/>
          <w:lang w:val="fr-FR"/>
        </w:rPr>
        <w:br w:type="page"/>
      </w:r>
    </w:p>
    <w:p w14:paraId="51AC6077" w14:textId="1C7F80DD" w:rsidR="003454C2" w:rsidRPr="004A4694" w:rsidRDefault="006A3126" w:rsidP="0043164A">
      <w:pPr>
        <w:pStyle w:val="Heading3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lastRenderedPageBreak/>
        <w:t>Peki planınızda yazanlara katılmıyorsanız ne yapabilirsiniz?</w:t>
      </w:r>
    </w:p>
    <w:p w14:paraId="38518BF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Planınızdan memnun </w:t>
      </w:r>
      <w:r w:rsidRPr="004A4694">
        <w:rPr>
          <w:rFonts w:asciiTheme="minorBidi" w:hAnsiTheme="minorBidi" w:cstheme="minorBidi"/>
          <w:lang w:val="tr"/>
        </w:rPr>
        <w:t>değilseniz:</w:t>
      </w:r>
    </w:p>
    <w:p w14:paraId="2B7373B9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rken çocukluk ortağınızla</w:t>
      </w:r>
    </w:p>
    <w:p w14:paraId="072B56C1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rel alan koordinatörünüzle veya</w:t>
      </w:r>
    </w:p>
    <w:p w14:paraId="24ABD5B9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planlayıcısıyla iletişime geçebilirsiniz.</w:t>
      </w:r>
    </w:p>
    <w:p w14:paraId="6F32E91B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Onlar size:</w:t>
      </w:r>
    </w:p>
    <w:p w14:paraId="0F2594EB" w14:textId="77777777" w:rsidR="00DD7433" w:rsidRPr="004A4694" w:rsidRDefault="006A3126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ararlarımızı açıklayabilir</w:t>
      </w:r>
    </w:p>
    <w:p w14:paraId="2FCEA243" w14:textId="77777777" w:rsidR="00DD7433" w:rsidRPr="004A4694" w:rsidRDefault="006A3126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aynağınızı nasıl kullanabileceğinizi açıklayabilir.</w:t>
      </w:r>
    </w:p>
    <w:p w14:paraId="2533A23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 sorunlarınızı gidermenize yardımcı o</w:t>
      </w:r>
      <w:r w:rsidRPr="004A4694">
        <w:rPr>
          <w:rFonts w:asciiTheme="minorBidi" w:hAnsiTheme="minorBidi" w:cstheme="minorBidi"/>
          <w:lang w:val="tr"/>
        </w:rPr>
        <w:t>labilirler.</w:t>
      </w:r>
    </w:p>
    <w:p w14:paraId="6D9EBA54" w14:textId="57F8B2CD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Kararımıza yine de katılmıyorsanız, bizden </w:t>
      </w:r>
      <w:r w:rsidRPr="004A4694">
        <w:rPr>
          <w:rStyle w:val="Strong"/>
          <w:rFonts w:asciiTheme="minorBidi" w:hAnsiTheme="minorBidi" w:cstheme="minorBidi"/>
          <w:lang w:val="tr"/>
        </w:rPr>
        <w:t>kurum içi inceleme</w:t>
      </w:r>
      <w:r w:rsidRPr="004A4694">
        <w:rPr>
          <w:rFonts w:asciiTheme="minorBidi" w:hAnsiTheme="minorBidi" w:cstheme="minorBidi"/>
          <w:lang w:val="tr"/>
        </w:rPr>
        <w:t xml:space="preserve"> yapmamızı isteyebilirsiniz.</w:t>
      </w:r>
    </w:p>
    <w:p w14:paraId="7D5F275E" w14:textId="427818F5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urum içi incelemede planınızı gözden geçirir ve:</w:t>
      </w:r>
    </w:p>
    <w:p w14:paraId="46762EEB" w14:textId="77777777" w:rsidR="00DD7433" w:rsidRPr="004A4694" w:rsidRDefault="006A3126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elerin iyi olduğunu</w:t>
      </w:r>
    </w:p>
    <w:p w14:paraId="3EF2CB42" w14:textId="77777777" w:rsidR="00DD7433" w:rsidRPr="004A4694" w:rsidRDefault="006A3126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lang w:val="tr"/>
        </w:rPr>
        <w:t>nelerin daha iyi olabileceğini inceleriz.</w:t>
      </w:r>
    </w:p>
    <w:p w14:paraId="036C6D4F" w14:textId="1977794F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Kararımızı incelememizi, </w:t>
      </w:r>
      <w:r w:rsidRPr="004A4694">
        <w:rPr>
          <w:rFonts w:asciiTheme="minorBidi" w:hAnsiTheme="minorBidi" w:cstheme="minorBidi"/>
          <w:lang w:val="tr"/>
        </w:rPr>
        <w:t>planınızı aldıktan sonraki 3 ay içerisinde isteyebilirsiniz.</w:t>
      </w:r>
    </w:p>
    <w:p w14:paraId="71AA2A5E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 incelenirken, planı kullanmaya devam edebilirsiniz.</w:t>
      </w:r>
    </w:p>
    <w:p w14:paraId="6A2F9F14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Kararımızı gözden geçirdikten sonra kararımızdan yine memnun kalmazsanız, </w:t>
      </w:r>
      <w:bookmarkStart w:id="112" w:name="_Hlk107231899"/>
      <w:r w:rsidRPr="004A4694">
        <w:rPr>
          <w:rStyle w:val="Strong"/>
          <w:rFonts w:asciiTheme="minorBidi" w:hAnsiTheme="minorBidi" w:cstheme="minorBidi"/>
          <w:lang w:val="tr"/>
        </w:rPr>
        <w:t xml:space="preserve">İdari Temyiz Mahkemesine (Administrative Appeals Tribunal - </w:t>
      </w:r>
      <w:r w:rsidRPr="004A4694">
        <w:rPr>
          <w:rStyle w:val="Strong"/>
          <w:rFonts w:asciiTheme="minorBidi" w:hAnsiTheme="minorBidi" w:cstheme="minorBidi"/>
          <w:lang w:val="tr"/>
        </w:rPr>
        <w:t>AAT)</w:t>
      </w:r>
      <w:bookmarkEnd w:id="112"/>
      <w:r w:rsidRPr="004A4694">
        <w:rPr>
          <w:rFonts w:asciiTheme="minorBidi" w:hAnsiTheme="minorBidi" w:cstheme="minorBidi"/>
          <w:lang w:val="tr"/>
        </w:rPr>
        <w:t xml:space="preserve"> başvurabilirsiniz.</w:t>
      </w:r>
    </w:p>
    <w:p w14:paraId="3FF6B0C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AT, hükümetin verdiği kararları inceler.</w:t>
      </w:r>
    </w:p>
    <w:p w14:paraId="02C436E6" w14:textId="39438F79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AAT'yi arayabilirsiniz.</w:t>
      </w:r>
      <w:r w:rsidRPr="004A4694">
        <w:rPr>
          <w:rFonts w:asciiTheme="minorBidi" w:hAnsiTheme="minorBidi" w:cstheme="minorBidi"/>
          <w:lang w:val="tr"/>
        </w:rPr>
        <w:br/>
      </w:r>
      <w:r w:rsidRPr="004A4694">
        <w:rPr>
          <w:rStyle w:val="Strong"/>
          <w:rFonts w:asciiTheme="minorBidi" w:hAnsiTheme="minorBidi" w:cstheme="minorBidi"/>
          <w:lang w:val="tr"/>
        </w:rPr>
        <w:t>1800 228 333</w:t>
      </w:r>
    </w:p>
    <w:p w14:paraId="4CFCF26A" w14:textId="5647A524" w:rsidR="00D10F12" w:rsidRPr="004A4694" w:rsidRDefault="006A3126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</w:rPr>
      </w:pPr>
      <w:r w:rsidRPr="004A4694">
        <w:rPr>
          <w:rFonts w:asciiTheme="minorBidi" w:hAnsiTheme="minorBidi" w:cstheme="minorBidi"/>
          <w:lang w:val="tr"/>
        </w:rPr>
        <w:t>AAT'nin internet sitesine gidebilirsiniz.</w:t>
      </w:r>
      <w:r w:rsidRPr="004A4694">
        <w:rPr>
          <w:rFonts w:asciiTheme="minorBidi" w:hAnsiTheme="minorBidi" w:cstheme="minorBidi"/>
          <w:lang w:val="tr"/>
        </w:rPr>
        <w:br/>
      </w:r>
      <w:hyperlink r:id="rId9" w:history="1">
        <w:r w:rsidRPr="004A4694">
          <w:rPr>
            <w:rStyle w:val="Hyperlink"/>
            <w:rFonts w:asciiTheme="minorBidi" w:hAnsiTheme="minorBidi" w:cstheme="minorBidi"/>
            <w:lang w:val="tr"/>
          </w:rPr>
          <w:t>www.aat.gov.au</w:t>
        </w:r>
      </w:hyperlink>
      <w:r w:rsidRPr="004A4694">
        <w:rPr>
          <w:rFonts w:asciiTheme="minorBidi" w:hAnsiTheme="minorBidi" w:cstheme="minorBidi"/>
          <w:lang w:val="tr"/>
        </w:rPr>
        <w:br w:type="page"/>
      </w:r>
    </w:p>
    <w:p w14:paraId="0552BC21" w14:textId="04804E32" w:rsidR="00D90F90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13" w:name="_Toc118769201"/>
      <w:r w:rsidRPr="004A4694">
        <w:rPr>
          <w:rFonts w:asciiTheme="minorBidi" w:hAnsiTheme="minorBidi" w:cstheme="minorBidi"/>
          <w:lang w:val="tr"/>
        </w:rPr>
        <w:lastRenderedPageBreak/>
        <w:t>Destek bütçelerinizi anlamak</w:t>
      </w:r>
      <w:bookmarkEnd w:id="113"/>
    </w:p>
    <w:p w14:paraId="56DCA0E2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, farklı destekl</w:t>
      </w:r>
      <w:r w:rsidRPr="004A4694">
        <w:rPr>
          <w:rFonts w:asciiTheme="minorBidi" w:hAnsiTheme="minorBidi" w:cstheme="minorBidi"/>
          <w:lang w:val="tr"/>
        </w:rPr>
        <w:t>eri ödemek için böleriz.</w:t>
      </w:r>
    </w:p>
    <w:p w14:paraId="6914CFF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na </w:t>
      </w:r>
      <w:r w:rsidRPr="004A4694">
        <w:rPr>
          <w:rStyle w:val="Strong"/>
          <w:rFonts w:asciiTheme="minorBidi" w:hAnsiTheme="minorBidi" w:cstheme="minorBidi"/>
          <w:lang w:val="tr"/>
        </w:rPr>
        <w:t>destek bütçesi</w:t>
      </w:r>
      <w:r w:rsidRPr="004A4694">
        <w:rPr>
          <w:rFonts w:asciiTheme="minorBidi" w:hAnsiTheme="minorBidi" w:cstheme="minorBidi"/>
          <w:lang w:val="tr"/>
        </w:rPr>
        <w:t xml:space="preserve"> deriz.</w:t>
      </w:r>
    </w:p>
    <w:p w14:paraId="5E7C57E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Üç farklı türde destek bütçesi vardır:</w:t>
      </w:r>
    </w:p>
    <w:p w14:paraId="63462DAF" w14:textId="77777777" w:rsidR="00DD7433" w:rsidRPr="004A4694" w:rsidRDefault="006A3126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sas destekler</w:t>
      </w:r>
    </w:p>
    <w:p w14:paraId="165385D1" w14:textId="77777777" w:rsidR="00DD7433" w:rsidRPr="004A4694" w:rsidRDefault="006A3126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aşlıca destekler</w:t>
      </w:r>
    </w:p>
    <w:p w14:paraId="1D416457" w14:textId="77777777" w:rsidR="00DD7433" w:rsidRPr="004A4694" w:rsidRDefault="006A3126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apasite geliştirme destekleri.</w:t>
      </w:r>
    </w:p>
    <w:p w14:paraId="70B3270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ların her birini ileriki sayfalarda açıklıyoruz.</w:t>
      </w:r>
    </w:p>
    <w:p w14:paraId="68101CA6" w14:textId="4EE5B7BA" w:rsidR="00773FE7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Esas destekler bütçesi</w:t>
      </w:r>
    </w:p>
    <w:p w14:paraId="58704C2F" w14:textId="2D67C7FE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Esas destekler </w:t>
      </w:r>
      <w:r w:rsidRPr="004A4694">
        <w:rPr>
          <w:rFonts w:asciiTheme="minorBidi" w:hAnsiTheme="minorBidi" w:cstheme="minorBidi"/>
          <w:lang w:val="tr"/>
        </w:rPr>
        <w:t>bütçesi, günlük faaliyetlerinize yardımcı olur.</w:t>
      </w:r>
    </w:p>
    <w:p w14:paraId="67278EE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bütçede 4 farklı destek türü vardır:</w:t>
      </w:r>
    </w:p>
    <w:p w14:paraId="73A2EA7E" w14:textId="04AD2B8E" w:rsidR="00DD7433" w:rsidRPr="004A4694" w:rsidRDefault="006A3126" w:rsidP="0043164A">
      <w:pPr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1. Günlük yaşam desteği</w:t>
      </w:r>
    </w:p>
    <w:p w14:paraId="4C0AE027" w14:textId="4833F0E6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Evinizi temizlemek gibi günlük hayatınızda ihtiyaç duyduğunuz destekler için kaynak.</w:t>
      </w:r>
    </w:p>
    <w:p w14:paraId="58462616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una "günlük faaliyetler" de denebilir. </w:t>
      </w:r>
    </w:p>
    <w:p w14:paraId="163005BE" w14:textId="026C9C50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2. Sarf malzemeleri</w:t>
      </w:r>
    </w:p>
    <w:p w14:paraId="4B590524" w14:textId="4E6DE942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Yemek yemenize yardımcı olan ekipmanlar gibi, her gün kullandığınız araçlar için kaynak.</w:t>
      </w:r>
    </w:p>
    <w:p w14:paraId="31271BFB" w14:textId="1BB5659B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3. Sosyalleşme ve topluma katılım yardımı</w:t>
      </w:r>
    </w:p>
    <w:p w14:paraId="44694739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Faaliyetlere katılmanıza destek olacak biri için kaynak. </w:t>
      </w:r>
    </w:p>
    <w:p w14:paraId="15DE23C9" w14:textId="1E7C8BE0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a "</w:t>
      </w:r>
      <w:r w:rsidRPr="004A4694">
        <w:rPr>
          <w:rFonts w:asciiTheme="minorBidi" w:hAnsiTheme="minorBidi" w:cstheme="minorBidi"/>
          <w:lang w:val="tr"/>
        </w:rPr>
        <w:t>sosyal, toplum ve sivil katılım" da denebilir.</w:t>
      </w:r>
    </w:p>
    <w:p w14:paraId="060F93D7" w14:textId="77777777" w:rsidR="00DD7433" w:rsidRPr="004A4694" w:rsidRDefault="006A3126" w:rsidP="0043164A">
      <w:pPr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4. Ulaşım</w:t>
      </w:r>
    </w:p>
    <w:p w14:paraId="1EA74CF7" w14:textId="0829E51D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lerinize ulaşmanıza yardımcı olmak için bir yerlere gitmenizi sağlayan kaynak.</w:t>
      </w:r>
    </w:p>
    <w:p w14:paraId="13405981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 xml:space="preserve">Örneğin, işe giderken kullanabileceğiniz kaynak. </w:t>
      </w:r>
    </w:p>
    <w:p w14:paraId="26B65F10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rkes bu kaynağı farklı şekillerde kullanır.</w:t>
      </w:r>
    </w:p>
    <w:p w14:paraId="464B0E72" w14:textId="74E8E0E9" w:rsidR="00BF65D2" w:rsidRPr="004A4694" w:rsidRDefault="006A3126" w:rsidP="006B5F96">
      <w:pPr>
        <w:pStyle w:val="Heading3"/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aşlıca destekler b</w:t>
      </w:r>
      <w:r w:rsidRPr="004A4694">
        <w:rPr>
          <w:rFonts w:asciiTheme="minorBidi" w:hAnsiTheme="minorBidi" w:cstheme="minorBidi"/>
          <w:lang w:val="tr"/>
        </w:rPr>
        <w:t>ütçesi</w:t>
      </w:r>
    </w:p>
    <w:p w14:paraId="1CA5F438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aşlıca destekler bütçesi, daha pahalı </w:t>
      </w:r>
      <w:bookmarkStart w:id="114" w:name="_Hlk108008937"/>
      <w:r w:rsidRPr="004A4694">
        <w:rPr>
          <w:rStyle w:val="Strong"/>
          <w:rFonts w:asciiTheme="minorBidi" w:hAnsiTheme="minorBidi" w:cstheme="minorBidi"/>
          <w:lang w:val="tr"/>
        </w:rPr>
        <w:t>yardımcı teknoloji</w:t>
      </w:r>
      <w:r w:rsidRPr="004A4694">
        <w:rPr>
          <w:rFonts w:asciiTheme="minorBidi" w:hAnsiTheme="minorBidi" w:cstheme="minorBidi"/>
          <w:lang w:val="tr"/>
        </w:rPr>
        <w:t xml:space="preserve"> ödemeleri içindir.</w:t>
      </w:r>
      <w:bookmarkEnd w:id="114"/>
    </w:p>
    <w:p w14:paraId="2596C3EA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eastAsiaTheme="minorHAnsi" w:hAnsiTheme="minorBidi" w:cstheme="minorBidi"/>
          <w:lang w:val="tr"/>
        </w:rPr>
        <w:t>Yardımcı teknoloji:</w:t>
      </w:r>
    </w:p>
    <w:p w14:paraId="23E6AAFF" w14:textId="77777777" w:rsidR="00DD7433" w:rsidRPr="004A4694" w:rsidRDefault="006A3126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azı şeyleri yapmanızı kolaylaştırabilir</w:t>
      </w:r>
    </w:p>
    <w:p w14:paraId="633ABAF2" w14:textId="77777777" w:rsidR="00DD7433" w:rsidRPr="004A4694" w:rsidRDefault="006A3126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izi güvende tutabilir.</w:t>
      </w:r>
    </w:p>
    <w:p w14:paraId="5F22CC99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rdımcı teknoloji:</w:t>
      </w:r>
    </w:p>
    <w:p w14:paraId="550FFEFE" w14:textId="77777777" w:rsidR="00DD7433" w:rsidRPr="004A4694" w:rsidRDefault="006A3126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ardımcı bir araç veya ekipman olabilir</w:t>
      </w:r>
    </w:p>
    <w:p w14:paraId="61B64850" w14:textId="77777777" w:rsidR="00DD7433" w:rsidRPr="004A4694" w:rsidRDefault="006A3126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kullandığınız bir </w:t>
      </w:r>
      <w:r w:rsidRPr="004A4694">
        <w:rPr>
          <w:rFonts w:asciiTheme="minorBidi" w:hAnsiTheme="minorBidi"/>
          <w:lang w:val="tr"/>
        </w:rPr>
        <w:t>sistem olabilir.</w:t>
      </w:r>
    </w:p>
    <w:p w14:paraId="29011070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 bütçede 2 destek kategorisi vardır:</w:t>
      </w:r>
    </w:p>
    <w:p w14:paraId="418305A9" w14:textId="5290CDB2" w:rsidR="00DD7433" w:rsidRPr="004A4694" w:rsidRDefault="006A3126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color w:val="6B2976"/>
          <w:lang w:val="tr"/>
        </w:rPr>
        <w:t>Yardımcı teknoloji</w:t>
      </w:r>
      <w:r w:rsidRPr="004A4694">
        <w:rPr>
          <w:rFonts w:asciiTheme="minorBidi" w:hAnsiTheme="minorBidi"/>
          <w:color w:val="6B2976"/>
          <w:lang w:val="tr"/>
        </w:rPr>
        <w:br/>
      </w:r>
      <w:r w:rsidRPr="004A4694">
        <w:rPr>
          <w:rFonts w:asciiTheme="minorBidi" w:hAnsiTheme="minorBidi"/>
          <w:lang w:val="tr"/>
        </w:rPr>
        <w:t xml:space="preserve">Bu kaynak, bir yerden bir yere gitmeniz ve iletişim kurmanıza yardımcı olan araçlar içindir. </w:t>
      </w:r>
    </w:p>
    <w:p w14:paraId="081836A3" w14:textId="09FB69FB" w:rsidR="00DD7433" w:rsidRPr="004A4694" w:rsidRDefault="006A3126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color w:val="6B2976"/>
          <w:lang w:val="tr"/>
        </w:rPr>
        <w:t xml:space="preserve">Ev tadilatları </w:t>
      </w:r>
      <w:r w:rsidRPr="004A4694">
        <w:rPr>
          <w:rFonts w:asciiTheme="minorBidi" w:hAnsiTheme="minorBidi"/>
          <w:color w:val="6B2976"/>
          <w:lang w:val="tr"/>
        </w:rPr>
        <w:br/>
      </w:r>
      <w:r w:rsidRPr="004A4694">
        <w:rPr>
          <w:rFonts w:asciiTheme="minorBidi" w:hAnsiTheme="minorBidi"/>
          <w:lang w:val="tr"/>
        </w:rPr>
        <w:t>Bu kaynak, evinizde yaptığınız değişiklikleri karşılar.</w:t>
      </w:r>
    </w:p>
    <w:p w14:paraId="020BD5AD" w14:textId="536F5089" w:rsidR="00BF65D2" w:rsidRPr="004A4694" w:rsidRDefault="006A3126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Kapasite gelişt</w:t>
      </w:r>
      <w:r w:rsidRPr="004A4694">
        <w:rPr>
          <w:rFonts w:asciiTheme="minorBidi" w:hAnsiTheme="minorBidi" w:cstheme="minorBidi"/>
          <w:lang w:val="tr"/>
        </w:rPr>
        <w:t>irme destekleri bütçesi</w:t>
      </w:r>
    </w:p>
    <w:p w14:paraId="4974A0AF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Kapasite geliştirme destekleri bütçesi, hedeflerinize ulaşmanıza yardımcı olur.</w:t>
      </w:r>
    </w:p>
    <w:p w14:paraId="1A45392F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bütçe:</w:t>
      </w:r>
    </w:p>
    <w:p w14:paraId="6CAF9138" w14:textId="77777777" w:rsidR="00DD7433" w:rsidRPr="004A4694" w:rsidRDefault="006A3126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endiniz için bir şeyler yapabilmeniz,</w:t>
      </w:r>
    </w:p>
    <w:p w14:paraId="266306AF" w14:textId="77777777" w:rsidR="00DD7433" w:rsidRPr="004A4694" w:rsidRDefault="006A3126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ni beceriler öğrenmenizi destekler.</w:t>
      </w:r>
    </w:p>
    <w:p w14:paraId="2FC86160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tr"/>
        </w:rPr>
      </w:pPr>
      <w:r>
        <w:rPr>
          <w:rFonts w:asciiTheme="minorBidi" w:hAnsiTheme="minorBidi" w:cstheme="minorBidi"/>
          <w:lang w:val="tr"/>
        </w:rPr>
        <w:br w:type="page"/>
      </w:r>
    </w:p>
    <w:p w14:paraId="40042C6F" w14:textId="3EED46F8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lastRenderedPageBreak/>
        <w:t>Bu bütçede 9 destek kategorisi vardır:</w:t>
      </w:r>
    </w:p>
    <w:p w14:paraId="7B297563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1. Destek koordinasyonu</w:t>
      </w:r>
    </w:p>
    <w:p w14:paraId="008959B8" w14:textId="0676363F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Planınızı kullanmanıza yardımcı olacak bir destek koordinatörünü karşılar. </w:t>
      </w:r>
    </w:p>
    <w:p w14:paraId="304399F9" w14:textId="77777777" w:rsidR="00DD7433" w:rsidRPr="004A4694" w:rsidRDefault="006A3126" w:rsidP="0043164A">
      <w:pPr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2. İyileştirilmiş yaşama düzenlemeleri</w:t>
      </w:r>
    </w:p>
    <w:p w14:paraId="2C76ACCB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 kaynak, iyi bir ev bulmanızı ve burada yaşamanızı destekler.</w:t>
      </w:r>
    </w:p>
    <w:p w14:paraId="5FCFA3B9" w14:textId="1D6BF344" w:rsidR="0043164A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na kimi zaman "Kapasite Geliştirme ev yaşamı" da denir.</w:t>
      </w:r>
    </w:p>
    <w:p w14:paraId="3BC8ECB3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 xml:space="preserve">3. Daha fazla </w:t>
      </w:r>
      <w:r w:rsidRPr="004A4694">
        <w:rPr>
          <w:rFonts w:asciiTheme="minorBidi" w:hAnsiTheme="minorBidi" w:cstheme="minorBidi"/>
          <w:color w:val="6B2976"/>
          <w:lang w:val="tr"/>
        </w:rPr>
        <w:t>sosyalleşme ve topluma katılım</w:t>
      </w:r>
    </w:p>
    <w:p w14:paraId="262D742F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aynak:</w:t>
      </w:r>
    </w:p>
    <w:p w14:paraId="38CEEACB" w14:textId="77777777" w:rsidR="00DD7433" w:rsidRPr="004A4694" w:rsidRDefault="006A3126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ni beceriler öğrenmeniz,</w:t>
      </w:r>
    </w:p>
    <w:p w14:paraId="75123EAA" w14:textId="77777777" w:rsidR="00DD7433" w:rsidRPr="004A4694" w:rsidRDefault="006A3126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topluma katılmanızı destekler.</w:t>
      </w:r>
    </w:p>
    <w:p w14:paraId="57FB068D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sosyal toplum ve sivil katılım" da denir. </w:t>
      </w:r>
    </w:p>
    <w:p w14:paraId="543746BB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3. İş bulma ve işte kalma</w:t>
      </w:r>
    </w:p>
    <w:p w14:paraId="67A16945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aynak, iş bulmanızı ve işinizde kalmanızı dest</w:t>
      </w:r>
      <w:r w:rsidRPr="004A4694">
        <w:rPr>
          <w:rFonts w:asciiTheme="minorBidi" w:hAnsiTheme="minorBidi" w:cstheme="minorBidi"/>
          <w:lang w:val="tr"/>
        </w:rPr>
        <w:t>ekler.</w:t>
      </w:r>
    </w:p>
    <w:p w14:paraId="36506724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istihdam" da denir. </w:t>
      </w:r>
    </w:p>
    <w:p w14:paraId="45919935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5. İlişki geliştirme</w:t>
      </w:r>
    </w:p>
    <w:p w14:paraId="7DAF6AE1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aynak, olumlu hareket etmenize yardımcı olur.</w:t>
      </w:r>
    </w:p>
    <w:p w14:paraId="4DA437C4" w14:textId="43FD40EE" w:rsidR="0098649D" w:rsidRPr="004A4694" w:rsidRDefault="006A3126" w:rsidP="006B5F96">
      <w:pPr>
        <w:spacing w:before="60" w:after="0"/>
        <w:rPr>
          <w:rFonts w:asciiTheme="minorBidi" w:hAnsiTheme="minorBidi" w:cstheme="minorBidi"/>
          <w:noProof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ilişkiler" (CB relationships) de denir. </w:t>
      </w:r>
    </w:p>
    <w:p w14:paraId="2FFC4820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4A4694">
        <w:rPr>
          <w:rFonts w:asciiTheme="minorBidi" w:hAnsiTheme="minorBidi" w:cstheme="minorBidi"/>
          <w:color w:val="6B2976"/>
          <w:lang w:val="tr"/>
        </w:rPr>
        <w:t>6. Sağlık ve esenlik</w:t>
      </w:r>
    </w:p>
    <w:p w14:paraId="7C67B901" w14:textId="5B777AA0" w:rsidR="00DD7433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 kaynak, sağlıklı b</w:t>
      </w:r>
      <w:r w:rsidRPr="004A4694">
        <w:rPr>
          <w:rFonts w:asciiTheme="minorBidi" w:hAnsiTheme="minorBidi" w:cstheme="minorBidi"/>
          <w:lang w:val="tr"/>
        </w:rPr>
        <w:t>ir hayat sürdürmeyi öğrenmenizde sizi destekler.</w:t>
      </w:r>
    </w:p>
    <w:p w14:paraId="32316336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sağlık ve esenlik" (CB health and wellbeing) de denir. </w:t>
      </w:r>
    </w:p>
    <w:p w14:paraId="2BB7CE3C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4A4694">
        <w:rPr>
          <w:rFonts w:asciiTheme="minorBidi" w:hAnsiTheme="minorBidi" w:cstheme="minorBidi"/>
          <w:color w:val="6B2976"/>
          <w:lang w:val="tr"/>
        </w:rPr>
        <w:t>7. Daha iyi öğrenim</w:t>
      </w:r>
    </w:p>
    <w:p w14:paraId="456F8F71" w14:textId="7A103C2F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kaynak, okuldan üniversiteye veya TAFE'e geçerken kullanılır.</w:t>
      </w:r>
    </w:p>
    <w:p w14:paraId="63DEAC01" w14:textId="77777777" w:rsidR="00DD7433" w:rsidRPr="004A4694" w:rsidRDefault="006A3126" w:rsidP="006B5F96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hayat boyu öğrenim" (CB lifelong learning) de denir. </w:t>
      </w:r>
    </w:p>
    <w:p w14:paraId="4EA58507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tr"/>
        </w:rPr>
      </w:pPr>
      <w:r>
        <w:rPr>
          <w:rFonts w:asciiTheme="minorBidi" w:hAnsiTheme="minorBidi" w:cstheme="minorBidi"/>
          <w:color w:val="6B2976"/>
          <w:lang w:val="tr"/>
        </w:rPr>
        <w:br w:type="page"/>
      </w:r>
    </w:p>
    <w:p w14:paraId="707986EA" w14:textId="3D039CDC" w:rsidR="00DD7433" w:rsidRPr="000278BB" w:rsidRDefault="006A3126" w:rsidP="006B5F96">
      <w:pPr>
        <w:spacing w:before="60" w:after="0"/>
        <w:rPr>
          <w:rFonts w:asciiTheme="minorBidi" w:hAnsiTheme="minorBidi" w:cstheme="minorBidi"/>
          <w:color w:val="6B2976"/>
          <w:lang w:val="tr"/>
        </w:rPr>
      </w:pPr>
      <w:r w:rsidRPr="004A4694">
        <w:rPr>
          <w:rFonts w:asciiTheme="minorBidi" w:hAnsiTheme="minorBidi" w:cstheme="minorBidi"/>
          <w:color w:val="6B2976"/>
          <w:lang w:val="tr"/>
        </w:rPr>
        <w:lastRenderedPageBreak/>
        <w:t>8. Daha iyi hayat seçimleri</w:t>
      </w:r>
    </w:p>
    <w:p w14:paraId="0139B613" w14:textId="2B977B45" w:rsidR="00DD7433" w:rsidRPr="000278BB" w:rsidRDefault="006A3126" w:rsidP="006B5F96">
      <w:pPr>
        <w:spacing w:before="60" w:after="0"/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kaynak, plan yöneticinizin planınızdaki parayı idare etmesine yardımcı olur.</w:t>
      </w:r>
    </w:p>
    <w:p w14:paraId="1E0A9C25" w14:textId="77777777" w:rsidR="00DD7433" w:rsidRPr="000278BB" w:rsidRDefault="006A3126" w:rsidP="006B5F96">
      <w:pPr>
        <w:spacing w:before="60" w:after="0"/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Buna kimi zaman "Kapasite geliştirme tercih ve kontrol" (CB choice and control) de denir. </w:t>
      </w:r>
    </w:p>
    <w:p w14:paraId="1814F57C" w14:textId="77777777" w:rsidR="00DD7433" w:rsidRPr="000278BB" w:rsidRDefault="006A3126" w:rsidP="006B5F96">
      <w:pPr>
        <w:spacing w:before="60" w:after="0"/>
        <w:rPr>
          <w:rFonts w:asciiTheme="minorBidi" w:hAnsiTheme="minorBidi" w:cstheme="minorBidi"/>
          <w:color w:val="6B2976"/>
          <w:lang w:val="tr"/>
        </w:rPr>
      </w:pPr>
      <w:r w:rsidRPr="004A4694">
        <w:rPr>
          <w:rFonts w:asciiTheme="minorBidi" w:hAnsiTheme="minorBidi" w:cstheme="minorBidi"/>
          <w:color w:val="6B2976"/>
          <w:lang w:val="tr"/>
        </w:rPr>
        <w:t>9. Günlük hayatı geliştirme</w:t>
      </w:r>
    </w:p>
    <w:p w14:paraId="771A644E" w14:textId="77777777" w:rsidR="00DD7433" w:rsidRPr="006A3126" w:rsidRDefault="006A3126" w:rsidP="006B5F96">
      <w:pPr>
        <w:spacing w:before="60" w:after="0"/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 xml:space="preserve">Bu kaynak: </w:t>
      </w:r>
    </w:p>
    <w:p w14:paraId="4A870D1E" w14:textId="77777777" w:rsidR="00DD7433" w:rsidRPr="006A3126" w:rsidRDefault="006A3126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tr"/>
        </w:rPr>
      </w:pPr>
      <w:r w:rsidRPr="004A4694">
        <w:rPr>
          <w:rFonts w:asciiTheme="minorBidi" w:hAnsiTheme="minorBidi"/>
          <w:lang w:val="tr"/>
        </w:rPr>
        <w:t>kendi başınıza daha fazla şey yapmanız</w:t>
      </w:r>
    </w:p>
    <w:p w14:paraId="3A0F1509" w14:textId="77777777" w:rsidR="00DD7433" w:rsidRPr="004A4694" w:rsidRDefault="006A3126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ve topluma katılmanızı destekler.</w:t>
      </w:r>
    </w:p>
    <w:p w14:paraId="6FA6CBA4" w14:textId="6491B1AC" w:rsidR="00AD3704" w:rsidRPr="004A4694" w:rsidRDefault="006A3126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una kimi zaman "Kapasite Geliştirme günlük faaliyet</w:t>
      </w:r>
      <w:r w:rsidRPr="004A4694">
        <w:rPr>
          <w:rFonts w:asciiTheme="minorBidi" w:hAnsiTheme="minorBidi" w:cstheme="minorBidi"/>
          <w:lang w:val="tr"/>
        </w:rPr>
        <w:t>" de denir.</w:t>
      </w:r>
    </w:p>
    <w:p w14:paraId="28DF3E7C" w14:textId="43A082F0" w:rsidR="00786B51" w:rsidRPr="004A4694" w:rsidRDefault="006A3126" w:rsidP="006B5F96">
      <w:pPr>
        <w:pStyle w:val="Heading2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br w:type="page"/>
      </w:r>
      <w:bookmarkStart w:id="115" w:name="_Toc118769202"/>
      <w:r w:rsidRPr="004A4694">
        <w:rPr>
          <w:rFonts w:asciiTheme="minorBidi" w:hAnsiTheme="minorBidi" w:cstheme="minorBidi"/>
          <w:lang w:val="tr"/>
        </w:rPr>
        <w:lastRenderedPageBreak/>
        <w:t>Kaynaklarınızı nasıl idare edebilirsiniz?</w:t>
      </w:r>
      <w:bookmarkEnd w:id="115"/>
    </w:p>
    <w:p w14:paraId="50EDFEBE" w14:textId="00FB7CC1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da, kaynaklarınızı nasıl idare edebileceğiniz açıklanır.</w:t>
      </w:r>
    </w:p>
    <w:p w14:paraId="5552A44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:</w:t>
      </w:r>
    </w:p>
    <w:p w14:paraId="5E74144C" w14:textId="77777777" w:rsidR="00DD7433" w:rsidRPr="004A4694" w:rsidRDefault="006A3126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planı kendi başınıza yöneteceğiniz veya </w:t>
      </w:r>
    </w:p>
    <w:p w14:paraId="263B9AC7" w14:textId="365591A8" w:rsidR="00DD7433" w:rsidRPr="004A4694" w:rsidRDefault="006A3126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kaynaklarınızı yönetmenize destek olması için görevlendirdiğiniz bir plan </w:t>
      </w:r>
      <w:r w:rsidRPr="004A4694">
        <w:rPr>
          <w:rFonts w:asciiTheme="minorBidi" w:hAnsiTheme="minorBidi"/>
          <w:lang w:val="tr"/>
        </w:rPr>
        <w:t>yöneticisini kullanacağınız veya</w:t>
      </w:r>
    </w:p>
    <w:p w14:paraId="57AD7EBC" w14:textId="77777777" w:rsidR="00DD7433" w:rsidRPr="004A4694" w:rsidRDefault="006A3126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aynaklarınızı NDIA'nın yöneteceği yazar.</w:t>
      </w:r>
    </w:p>
    <w:p w14:paraId="35E3E636" w14:textId="448F5DD6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Dilerseniz bu seçenekleri bir arada kullanabilirsiniz. </w:t>
      </w:r>
    </w:p>
    <w:p w14:paraId="03037F63" w14:textId="1E49E44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Örneğin kaynaklardan bazılarını kendiniz yönetirken geri kalanını NDIA'nın yönetmesini isteyebilirsiniz.</w:t>
      </w:r>
    </w:p>
    <w:p w14:paraId="383A9D4E" w14:textId="21672A6E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Bu farkları "NDIS pl</w:t>
      </w:r>
      <w:r w:rsidRPr="004A4694">
        <w:rPr>
          <w:rFonts w:asciiTheme="minorBidi" w:hAnsiTheme="minorBidi" w:cstheme="minorBidi"/>
          <w:lang w:val="tr"/>
        </w:rPr>
        <w:t>anınızı hazırlarken" başlıklı 2. Kitapçık'ta açıklıyoruz.</w:t>
      </w:r>
    </w:p>
    <w:p w14:paraId="3BB196D9" w14:textId="77777777" w:rsidR="00DD7433" w:rsidRPr="004A4694" w:rsidRDefault="006A3126" w:rsidP="0043164A">
      <w:pPr>
        <w:rPr>
          <w:rFonts w:asciiTheme="minorBidi" w:hAnsiTheme="minorBidi" w:cstheme="minorBidi"/>
          <w:lang w:val="tr"/>
        </w:rPr>
      </w:pPr>
      <w:r w:rsidRPr="004A4694">
        <w:rPr>
          <w:rFonts w:asciiTheme="minorBidi" w:hAnsiTheme="minorBidi" w:cstheme="minorBidi"/>
          <w:lang w:val="tr"/>
        </w:rPr>
        <w:t>Kaynağınız, plan yöneticisi veya</w:t>
      </w:r>
    </w:p>
    <w:p w14:paraId="26F4E7B0" w14:textId="77777777" w:rsidR="00DD7433" w:rsidRPr="004A4694" w:rsidRDefault="006A3126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tarafından yönetilse bile</w:t>
      </w:r>
    </w:p>
    <w:p w14:paraId="1C691126" w14:textId="77777777" w:rsidR="00DD7433" w:rsidRPr="004A4694" w:rsidRDefault="006A3126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planınızın kontrolü halen sizin elinizdedir.</w:t>
      </w:r>
    </w:p>
    <w:p w14:paraId="05C399DA" w14:textId="1BAF6209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klarınızı nasıl yöneteceğinizi değiştirmek isterseniz:</w:t>
      </w:r>
    </w:p>
    <w:p w14:paraId="3BF1F8C4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rken çocukluk ortağınızla</w:t>
      </w:r>
    </w:p>
    <w:p w14:paraId="4CE1565D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rel alan koordinatörünüzle veya</w:t>
      </w:r>
    </w:p>
    <w:p w14:paraId="7BBAFB7C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planlayıcınızla konuşabilirsiniz.</w:t>
      </w:r>
    </w:p>
    <w:p w14:paraId="189437F8" w14:textId="0933F233" w:rsidR="00786B51" w:rsidRPr="004A4694" w:rsidRDefault="006A3126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4A4694">
        <w:rPr>
          <w:rFonts w:asciiTheme="minorBidi" w:hAnsiTheme="minorBidi" w:cstheme="minorBidi"/>
        </w:rPr>
        <w:br w:type="page"/>
      </w:r>
    </w:p>
    <w:p w14:paraId="72E92532" w14:textId="35AA5ABB" w:rsidR="00D01D6C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16" w:name="_Toc118769203"/>
      <w:r w:rsidRPr="004A4694">
        <w:rPr>
          <w:rFonts w:asciiTheme="minorBidi" w:hAnsiTheme="minorBidi" w:cstheme="minorBidi"/>
          <w:lang w:val="tr"/>
        </w:rPr>
        <w:lastRenderedPageBreak/>
        <w:t>Planınızı kullanırken</w:t>
      </w:r>
      <w:bookmarkEnd w:id="116"/>
    </w:p>
    <w:p w14:paraId="59E4165D" w14:textId="008033F7" w:rsidR="00B341E3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klarınızı nereye harcayabilirsiniz?</w:t>
      </w:r>
    </w:p>
    <w:p w14:paraId="617E9825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klarınızı nereye harcayacağınıza karar verirken kurallarımıza uyduğundan emin olmalısınız.</w:t>
      </w:r>
    </w:p>
    <w:p w14:paraId="509FB542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sorularımızı yanıtl</w:t>
      </w:r>
      <w:r w:rsidRPr="004A4694">
        <w:rPr>
          <w:rFonts w:asciiTheme="minorBidi" w:hAnsiTheme="minorBidi" w:cstheme="minorBidi"/>
          <w:lang w:val="tr"/>
        </w:rPr>
        <w:t>ayabilirsiniz.</w:t>
      </w:r>
    </w:p>
    <w:p w14:paraId="19F97B72" w14:textId="5A6D46D1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sorular, kaynağınızı nereye harcayacağınızı anlamanıza yardımcı olur.</w:t>
      </w:r>
    </w:p>
    <w:p w14:paraId="13018F6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r soru için "Evet" veya "Hayır"ı işaretleyebilirsiniz.</w:t>
      </w:r>
    </w:p>
    <w:p w14:paraId="095CE1C5" w14:textId="294EBD98" w:rsidR="00D96920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1. Soru</w:t>
      </w:r>
    </w:p>
    <w:p w14:paraId="1BC9891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k, planda yazan hedeflerinize ulaşmanıza yardımcı olacak mı?</w:t>
      </w:r>
    </w:p>
    <w:p w14:paraId="1D9DC879" w14:textId="77777777" w:rsidR="00DD7433" w:rsidRPr="004A4694" w:rsidRDefault="006A3126" w:rsidP="0043164A">
      <w:pPr>
        <w:pStyle w:val="ListParagraph"/>
        <w:ind w:left="0"/>
        <w:rPr>
          <w:rFonts w:asciiTheme="minorBidi" w:hAnsiTheme="minorBidi"/>
        </w:rPr>
      </w:pPr>
      <w:sdt>
        <w:sdtPr>
          <w:rPr>
            <w:rFonts w:asciiTheme="minorBidi" w:hAnsiTheme="minorBidi"/>
          </w:rPr>
          <w:id w:val="54454787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/>
          <w:lang w:val="tr"/>
        </w:rPr>
        <w:t xml:space="preserve"> Evet</w:t>
      </w:r>
    </w:p>
    <w:p w14:paraId="49208081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4280821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Hayır</w:t>
      </w:r>
    </w:p>
    <w:p w14:paraId="71C4E720" w14:textId="32851DC4" w:rsidR="00E57687" w:rsidRPr="004A4694" w:rsidRDefault="006A3126" w:rsidP="0043164A">
      <w:pPr>
        <w:pStyle w:val="Heading4"/>
        <w:rPr>
          <w:rFonts w:asciiTheme="minorBidi" w:hAnsiTheme="minorBidi" w:cstheme="minorBidi"/>
        </w:rPr>
      </w:pPr>
      <w:bookmarkStart w:id="117" w:name="_Hlk41659372"/>
      <w:r w:rsidRPr="004A4694">
        <w:rPr>
          <w:rFonts w:asciiTheme="minorBidi" w:hAnsiTheme="minorBidi" w:cstheme="minorBidi"/>
          <w:lang w:val="tr"/>
        </w:rPr>
        <w:t>2. Soru</w:t>
      </w:r>
    </w:p>
    <w:p w14:paraId="52A5971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 </w:t>
      </w:r>
      <w:r w:rsidRPr="004A4694">
        <w:rPr>
          <w:rFonts w:asciiTheme="minorBidi" w:hAnsiTheme="minorBidi" w:cstheme="minorBidi"/>
          <w:lang w:val="tr"/>
        </w:rPr>
        <w:t>desteğin maliyeti paranızın karşılığını veriyor mu?</w:t>
      </w:r>
    </w:p>
    <w:p w14:paraId="35A32953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882908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4F751D4F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32137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Hayır</w:t>
      </w:r>
    </w:p>
    <w:p w14:paraId="0889F5E6" w14:textId="28AD5241" w:rsidR="00A57F07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3. Soru</w:t>
      </w:r>
    </w:p>
    <w:p w14:paraId="3F60089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ğin ödemesini bütçenizden karşılayabiliyor musunuz?</w:t>
      </w:r>
    </w:p>
    <w:p w14:paraId="62354D29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28522748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31DDF75C" w14:textId="59ECBC68" w:rsidR="0098649D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54041649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="00DD7433" w:rsidRPr="004A4694">
        <w:rPr>
          <w:rFonts w:asciiTheme="minorBidi" w:hAnsiTheme="minorBidi" w:cstheme="minorBidi"/>
          <w:lang w:val="tr"/>
        </w:rPr>
        <w:t xml:space="preserve"> Hayır</w:t>
      </w:r>
    </w:p>
    <w:p w14:paraId="515D9436" w14:textId="77777777" w:rsidR="0043164A" w:rsidRPr="004A4694" w:rsidRDefault="006A312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r w:rsidRPr="004A4694">
        <w:rPr>
          <w:rFonts w:asciiTheme="minorBidi" w:hAnsiTheme="minorBidi" w:cstheme="minorBidi"/>
        </w:rPr>
        <w:br w:type="page"/>
      </w:r>
    </w:p>
    <w:p w14:paraId="689D499C" w14:textId="70E42AB1" w:rsidR="00B83F6C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4. Soru</w:t>
      </w:r>
    </w:p>
    <w:p w14:paraId="3ABB6B25" w14:textId="1E10B5DE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k, hayatınızın farklı alanlarında yardımcı olacak mı?</w:t>
      </w:r>
    </w:p>
    <w:p w14:paraId="430A4F3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Örneğin, </w:t>
      </w:r>
      <w:r w:rsidRPr="004A4694">
        <w:rPr>
          <w:rFonts w:asciiTheme="minorBidi" w:hAnsiTheme="minorBidi" w:cstheme="minorBidi"/>
          <w:lang w:val="tr"/>
        </w:rPr>
        <w:t>destekler:</w:t>
      </w:r>
    </w:p>
    <w:p w14:paraId="7D8DFCF1" w14:textId="77777777" w:rsidR="00DD7433" w:rsidRPr="004A4694" w:rsidRDefault="006A3126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ş bulmanıza veya işinizde kalmanıza</w:t>
      </w:r>
    </w:p>
    <w:p w14:paraId="4B2DB571" w14:textId="77777777" w:rsidR="00DD7433" w:rsidRPr="004A4694" w:rsidRDefault="006A3126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okul veya üniversiteye ne zaman gideceğinize</w:t>
      </w:r>
    </w:p>
    <w:p w14:paraId="33968EB0" w14:textId="77777777" w:rsidR="00DD7433" w:rsidRPr="004A4694" w:rsidRDefault="006A3126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aileniz, arkadaşlarınız ve toplumunuzla bağlantı kurmanıza yardımcı olacak mı?</w:t>
      </w:r>
    </w:p>
    <w:p w14:paraId="31ECB939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82668100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618A9DE4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068276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Hayır</w:t>
      </w:r>
    </w:p>
    <w:p w14:paraId="0AE321F6" w14:textId="1DF18D73" w:rsidR="00B83F6C" w:rsidRPr="004A4694" w:rsidRDefault="006A3126" w:rsidP="00F45962">
      <w:pPr>
        <w:pStyle w:val="Heading4"/>
        <w:spacing w:before="120" w:after="12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5. Soru</w:t>
      </w:r>
    </w:p>
    <w:p w14:paraId="37A0EF7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ği, NDIS yerine hükümet hizmetleri karşılayabilir</w:t>
      </w:r>
      <w:r w:rsidRPr="004A4694">
        <w:rPr>
          <w:rFonts w:asciiTheme="minorBidi" w:hAnsiTheme="minorBidi" w:cstheme="minorBidi"/>
          <w:lang w:val="tr"/>
        </w:rPr>
        <w:t xml:space="preserve"> mi?</w:t>
      </w:r>
    </w:p>
    <w:p w14:paraId="341037F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Örneğin:</w:t>
      </w:r>
    </w:p>
    <w:p w14:paraId="6D410435" w14:textId="77777777" w:rsidR="00DD7433" w:rsidRPr="004A4694" w:rsidRDefault="006A3126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astane veya diş hekimi gibi sağlık hizmetlerinden</w:t>
      </w:r>
    </w:p>
    <w:p w14:paraId="724B4589" w14:textId="77777777" w:rsidR="00DD7433" w:rsidRPr="004A4694" w:rsidRDefault="006A3126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üniversite gibi eğitim hizmetlerinden</w:t>
      </w:r>
    </w:p>
    <w:p w14:paraId="4CB78258" w14:textId="77777777" w:rsidR="00DD7433" w:rsidRPr="004A4694" w:rsidRDefault="006A3126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onut hizmetlerinden</w:t>
      </w:r>
    </w:p>
    <w:p w14:paraId="37104143" w14:textId="77777777" w:rsidR="00DD7433" w:rsidRPr="004A4694" w:rsidRDefault="006A3126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toplu taşıma hizmetlerinden destek alabilir misiniz?</w:t>
      </w:r>
    </w:p>
    <w:p w14:paraId="05A47246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88158987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10C08D1F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24422975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Hayır</w:t>
      </w:r>
    </w:p>
    <w:p w14:paraId="4FDB0AB0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tr"/>
        </w:rPr>
      </w:pPr>
      <w:r>
        <w:rPr>
          <w:rFonts w:asciiTheme="minorBidi" w:hAnsiTheme="minorBidi" w:cstheme="minorBidi"/>
          <w:lang w:val="tr"/>
        </w:rPr>
        <w:br w:type="page"/>
      </w:r>
    </w:p>
    <w:p w14:paraId="2562959D" w14:textId="354C6C14" w:rsidR="0009107B" w:rsidRPr="004A4694" w:rsidRDefault="006A3126" w:rsidP="009B2D84">
      <w:pPr>
        <w:pStyle w:val="Heading4"/>
        <w:spacing w:before="120" w:after="12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6. Soru</w:t>
      </w:r>
    </w:p>
    <w:p w14:paraId="4D787A40" w14:textId="4C2831B5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u destek, topluma karışmanıza yardımcı </w:t>
      </w:r>
      <w:r w:rsidRPr="004A4694">
        <w:rPr>
          <w:rFonts w:asciiTheme="minorBidi" w:hAnsiTheme="minorBidi" w:cstheme="minorBidi"/>
          <w:lang w:val="tr"/>
        </w:rPr>
        <w:t>olacak mı?</w:t>
      </w:r>
    </w:p>
    <w:p w14:paraId="21F6C72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Örneğin:</w:t>
      </w:r>
    </w:p>
    <w:p w14:paraId="1342540C" w14:textId="77777777" w:rsidR="00DD7433" w:rsidRPr="004A4694" w:rsidRDefault="006A3126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arkadaşlarınızla vakit geçirmenize</w:t>
      </w:r>
    </w:p>
    <w:p w14:paraId="729F0B07" w14:textId="77777777" w:rsidR="00DD7433" w:rsidRPr="004A4694" w:rsidRDefault="006A3126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ş bulmanıza ve işte kalmanıza.</w:t>
      </w:r>
    </w:p>
    <w:p w14:paraId="5A76EDFF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95000488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030B432E" w14:textId="2135F075" w:rsidR="00F07745" w:rsidRPr="004A4694" w:rsidRDefault="006A3126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sdt>
        <w:sdtPr>
          <w:rPr>
            <w:rFonts w:asciiTheme="minorBidi" w:hAnsiTheme="minorBidi" w:cstheme="minorBidi"/>
          </w:rPr>
          <w:id w:val="139438374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="00DD7433" w:rsidRPr="004A4694">
        <w:rPr>
          <w:rFonts w:asciiTheme="minorBidi" w:hAnsiTheme="minorBidi" w:cstheme="minorBidi"/>
          <w:lang w:val="tr"/>
        </w:rPr>
        <w:t xml:space="preserve"> Hayır</w:t>
      </w:r>
    </w:p>
    <w:p w14:paraId="2165B503" w14:textId="4F2CC195" w:rsidR="00742F47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7. Soru</w:t>
      </w:r>
    </w:p>
    <w:p w14:paraId="74F20C12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destek güvenli mi?</w:t>
      </w:r>
    </w:p>
    <w:p w14:paraId="04C5F33F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76734522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Evet</w:t>
      </w:r>
    </w:p>
    <w:p w14:paraId="39117029" w14:textId="77777777" w:rsidR="00DD7433" w:rsidRPr="004A4694" w:rsidRDefault="006A3126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94452726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4A4694">
            <w:rPr>
              <w:rFonts w:ascii="Segoe UI Symbol" w:eastAsia="MS Gothic" w:hAnsi="Segoe UI Symbol" w:cs="Segoe UI Symbol"/>
              <w:lang w:val="tr"/>
            </w:rPr>
            <w:t>☐</w:t>
          </w:r>
        </w:sdtContent>
      </w:sdt>
      <w:r w:rsidRPr="004A4694">
        <w:rPr>
          <w:rFonts w:asciiTheme="minorBidi" w:hAnsiTheme="minorBidi" w:cstheme="minorBidi"/>
          <w:lang w:val="tr"/>
        </w:rPr>
        <w:t xml:space="preserve"> Hayır</w:t>
      </w:r>
    </w:p>
    <w:p w14:paraId="6F0C6F00" w14:textId="1CA69C27" w:rsidR="00742F47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nıtlarınızı nasıl kullanabilirsiniz?</w:t>
      </w:r>
    </w:p>
    <w:p w14:paraId="094402D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soruların tümüne "Evet" yanıtını verdiyseniz destekleriniz:</w:t>
      </w:r>
    </w:p>
    <w:p w14:paraId="112EA23E" w14:textId="77777777" w:rsidR="00DD7433" w:rsidRPr="004A4694" w:rsidRDefault="006A3126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izin ve</w:t>
      </w:r>
    </w:p>
    <w:p w14:paraId="4512E2B7" w14:textId="77777777" w:rsidR="00DD7433" w:rsidRPr="004A4694" w:rsidRDefault="006A3126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aynağınız için iyi bir tercihtir.</w:t>
      </w:r>
    </w:p>
    <w:p w14:paraId="0090572F" w14:textId="718FE929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ncak bu soruların herhangi birine "Hayır" dediyseniz, başka desteklere bakmak isteyebilirsiniz.</w:t>
      </w:r>
    </w:p>
    <w:p w14:paraId="66C78A06" w14:textId="77777777" w:rsidR="007C7B05" w:rsidRPr="004A4694" w:rsidRDefault="006A3126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4A4694">
        <w:rPr>
          <w:rFonts w:asciiTheme="minorBidi" w:hAnsiTheme="minorBidi" w:cstheme="minorBidi"/>
        </w:rPr>
        <w:br w:type="page"/>
      </w:r>
    </w:p>
    <w:p w14:paraId="2BAC494B" w14:textId="126278F8" w:rsidR="00C41EEB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18" w:name="_Toc118769204"/>
      <w:r w:rsidRPr="004A4694">
        <w:rPr>
          <w:rFonts w:asciiTheme="minorBidi" w:hAnsiTheme="minorBidi" w:cstheme="minorBidi"/>
          <w:lang w:val="tr"/>
        </w:rPr>
        <w:lastRenderedPageBreak/>
        <w:t>Hizmet sağlayıcıları</w:t>
      </w:r>
      <w:bookmarkEnd w:id="118"/>
    </w:p>
    <w:p w14:paraId="1D91F08D" w14:textId="29ED3DF1" w:rsidR="00B341E3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sı nedir?</w:t>
      </w:r>
    </w:p>
    <w:p w14:paraId="4D97EC17" w14:textId="2B1CAE94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Hizmet sağlayıcısı</w:t>
      </w:r>
      <w:r w:rsidRPr="004A4694">
        <w:rPr>
          <w:rFonts w:asciiTheme="minorBidi" w:hAnsiTheme="minorBidi" w:cstheme="minorBidi"/>
          <w:lang w:val="tr"/>
        </w:rPr>
        <w:t>, hizmet vererek insanları destekler.</w:t>
      </w:r>
    </w:p>
    <w:p w14:paraId="5849079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sı:</w:t>
      </w:r>
    </w:p>
    <w:p w14:paraId="04B538E0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r kurum veya</w:t>
      </w:r>
    </w:p>
    <w:p w14:paraId="37539702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r kişi olabilir.</w:t>
      </w:r>
    </w:p>
    <w:p w14:paraId="1CD4F2F5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ları birbirinden farklıdır.</w:t>
      </w:r>
    </w:p>
    <w:p w14:paraId="30796291" w14:textId="021312C9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nedenle, ihtiyaçlarınızı karşılayan bir hizmet sağlayıcısı bulmanız önemlidir.</w:t>
      </w:r>
    </w:p>
    <w:p w14:paraId="3BC72C0B" w14:textId="790BDB13" w:rsidR="00DD7433" w:rsidRPr="004A4694" w:rsidRDefault="006A3126" w:rsidP="0043164A">
      <w:pPr>
        <w:rPr>
          <w:rFonts w:asciiTheme="minorBidi" w:hAnsiTheme="minorBidi" w:cstheme="minorBidi"/>
        </w:rPr>
      </w:pPr>
      <w:bookmarkStart w:id="119" w:name="_Hlk108008953"/>
      <w:r w:rsidRPr="004A4694">
        <w:rPr>
          <w:rStyle w:val="Strong"/>
          <w:rFonts w:asciiTheme="minorBidi" w:hAnsiTheme="minorBidi" w:cstheme="minorBidi"/>
          <w:lang w:val="tr"/>
        </w:rPr>
        <w:t>NDIS Kalite ve Koruma Komisyonu (NDIS Komisyonu)</w:t>
      </w:r>
      <w:bookmarkEnd w:id="119"/>
      <w:r w:rsidRPr="004A4694">
        <w:rPr>
          <w:rFonts w:asciiTheme="minorBidi" w:hAnsiTheme="minorBidi" w:cstheme="minorBidi"/>
          <w:lang w:val="tr"/>
        </w:rPr>
        <w:t>, NDIS'ye katılan engelli ki</w:t>
      </w:r>
      <w:r w:rsidRPr="004A4694">
        <w:rPr>
          <w:rFonts w:asciiTheme="minorBidi" w:hAnsiTheme="minorBidi" w:cstheme="minorBidi"/>
          <w:lang w:val="tr"/>
        </w:rPr>
        <w:t>şilerin:</w:t>
      </w:r>
    </w:p>
    <w:p w14:paraId="62F173E4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güvende olmasını</w:t>
      </w:r>
    </w:p>
    <w:p w14:paraId="63F7E01F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yi hizmetler almasını sağlar.</w:t>
      </w:r>
    </w:p>
    <w:p w14:paraId="375DED7D" w14:textId="7823BB4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azı hizmet sağlayıcıları, NDIS Komisyonu'nun hazırladığı bir listede yer alır.</w:t>
      </w:r>
    </w:p>
    <w:p w14:paraId="296CA14A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Onlara </w:t>
      </w:r>
      <w:r w:rsidRPr="004A4694">
        <w:rPr>
          <w:rStyle w:val="Strong"/>
          <w:rFonts w:asciiTheme="minorBidi" w:hAnsiTheme="minorBidi" w:cstheme="minorBidi"/>
          <w:lang w:val="tr"/>
        </w:rPr>
        <w:t xml:space="preserve">kayıtlı sağlayıcılar </w:t>
      </w:r>
      <w:r w:rsidRPr="004A4694">
        <w:rPr>
          <w:rFonts w:asciiTheme="minorBidi" w:hAnsiTheme="minorBidi" w:cstheme="minorBidi"/>
          <w:lang w:val="tr"/>
        </w:rPr>
        <w:t>deriz.</w:t>
      </w:r>
    </w:p>
    <w:p w14:paraId="4774554C" w14:textId="35F9433E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ıtlı sağlayıcılar, NDIS'nin:</w:t>
      </w:r>
    </w:p>
    <w:p w14:paraId="54F90E0A" w14:textId="77777777" w:rsidR="00DD7433" w:rsidRPr="004A4694" w:rsidRDefault="006A3126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güvenli ve</w:t>
      </w:r>
    </w:p>
    <w:p w14:paraId="719C6FC5" w14:textId="77777777" w:rsidR="00DD7433" w:rsidRPr="004A4694" w:rsidRDefault="006A3126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yi destekler sağlama kuralına uymak zoru</w:t>
      </w:r>
      <w:r w:rsidRPr="004A4694">
        <w:rPr>
          <w:rFonts w:asciiTheme="minorBidi" w:hAnsiTheme="minorBidi"/>
          <w:lang w:val="tr"/>
        </w:rPr>
        <w:t>ndadır.</w:t>
      </w:r>
    </w:p>
    <w:p w14:paraId="1978C61D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azı hizmet sağlayıcıları bu listede değildir.</w:t>
      </w:r>
    </w:p>
    <w:p w14:paraId="49550F9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Onlara kayıt dışı sağlayıcılar deriz.</w:t>
      </w:r>
    </w:p>
    <w:p w14:paraId="01B00289" w14:textId="77777777" w:rsidR="00156C39" w:rsidRPr="004A4694" w:rsidRDefault="006A3126" w:rsidP="0043164A">
      <w:pPr>
        <w:rPr>
          <w:rFonts w:asciiTheme="minorBidi" w:hAnsiTheme="minorBidi" w:cstheme="minorBidi"/>
          <w:sz w:val="32"/>
          <w:szCs w:val="26"/>
        </w:rPr>
      </w:pPr>
      <w:r w:rsidRPr="004A4694">
        <w:rPr>
          <w:rFonts w:asciiTheme="minorBidi" w:hAnsiTheme="minorBidi" w:cstheme="minorBidi"/>
        </w:rPr>
        <w:br w:type="page"/>
      </w:r>
    </w:p>
    <w:p w14:paraId="30E0A361" w14:textId="0AEEAEAE" w:rsidR="00B341E3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Hizmet sağlayıcılarına nasıl ulaşırsınız?</w:t>
      </w:r>
    </w:p>
    <w:p w14:paraId="4504A99C" w14:textId="14FBECDF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hizmetleri istediğinize karar verdikten sonra:</w:t>
      </w:r>
    </w:p>
    <w:p w14:paraId="5EEBAAE6" w14:textId="77777777" w:rsidR="00DD7433" w:rsidRPr="004A4694" w:rsidRDefault="006A3126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ize yakın bir yerde bulunan ve</w:t>
      </w:r>
    </w:p>
    <w:p w14:paraId="1208229B" w14:textId="77777777" w:rsidR="00DD7433" w:rsidRPr="004A4694" w:rsidRDefault="006A3126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size uygun olan hizmet </w:t>
      </w:r>
      <w:r w:rsidRPr="004A4694">
        <w:rPr>
          <w:rFonts w:asciiTheme="minorBidi" w:hAnsiTheme="minorBidi"/>
          <w:lang w:val="tr"/>
        </w:rPr>
        <w:t>sağlayıcılarını öğrenebilirsiniz.</w:t>
      </w:r>
    </w:p>
    <w:p w14:paraId="5D24611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larını:</w:t>
      </w:r>
    </w:p>
    <w:p w14:paraId="57AE4FFA" w14:textId="77777777" w:rsidR="00DD7433" w:rsidRPr="004A4694" w:rsidRDefault="006A3126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place portalı</w:t>
      </w:r>
    </w:p>
    <w:p w14:paraId="553F1DBC" w14:textId="77534C65" w:rsidR="00DD7433" w:rsidRPr="004A4694" w:rsidRDefault="006A3126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ve internet sitemizdeki Sağlayıcı Bulma aracından bulabilirsiniz. </w:t>
      </w:r>
      <w:hyperlink r:id="rId10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/participants/working-providers/find-registered-provider/provider-finder</w:t>
        </w:r>
      </w:hyperlink>
      <w:r w:rsidRPr="004A4694">
        <w:rPr>
          <w:rFonts w:asciiTheme="minorBidi" w:hAnsiTheme="minorBidi"/>
          <w:lang w:val="tr"/>
        </w:rPr>
        <w:t xml:space="preserve"> </w:t>
      </w:r>
    </w:p>
    <w:p w14:paraId="71648F0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Size yakın bir hizmet sağlayıcı bulamazsanız:</w:t>
      </w:r>
    </w:p>
    <w:p w14:paraId="39D12384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rken çocukl</w:t>
      </w:r>
      <w:r w:rsidRPr="004A4694">
        <w:rPr>
          <w:rFonts w:asciiTheme="minorBidi" w:hAnsiTheme="minorBidi"/>
          <w:lang w:val="tr"/>
        </w:rPr>
        <w:t>uk ortağınızla</w:t>
      </w:r>
    </w:p>
    <w:p w14:paraId="274C5C8A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rel alan koordinatörünüzle veya</w:t>
      </w:r>
    </w:p>
    <w:p w14:paraId="3786EEF4" w14:textId="77777777" w:rsidR="00DD7433" w:rsidRPr="004A4694" w:rsidRDefault="006A3126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planlayıcınızla konuşabilirsiniz.</w:t>
      </w:r>
    </w:p>
    <w:p w14:paraId="4E89D1CB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Telefonla veya internet üzerinden destek alabilirsiniz.</w:t>
      </w:r>
    </w:p>
    <w:p w14:paraId="184239B5" w14:textId="5A19ED69" w:rsidR="00AD3704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Örneğin, video görüşmesi yaparak destek alabilirsiniz.</w:t>
      </w:r>
    </w:p>
    <w:p w14:paraId="2FB5C7F0" w14:textId="77777777" w:rsidR="00AD3704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</w:rPr>
        <w:br w:type="page"/>
      </w:r>
    </w:p>
    <w:p w14:paraId="5DBFE35E" w14:textId="068FF3E0" w:rsidR="00B341E3" w:rsidRPr="004A4694" w:rsidRDefault="006A3126" w:rsidP="0043164A">
      <w:pPr>
        <w:pStyle w:val="Heading3"/>
        <w:rPr>
          <w:rFonts w:asciiTheme="minorBidi" w:hAnsiTheme="minorBidi" w:cstheme="minorBidi"/>
        </w:rPr>
      </w:pPr>
      <w:bookmarkStart w:id="120" w:name="_Toc12634029"/>
      <w:bookmarkStart w:id="121" w:name="_Toc12636487"/>
      <w:bookmarkEnd w:id="117"/>
      <w:r w:rsidRPr="004A4694">
        <w:rPr>
          <w:rFonts w:asciiTheme="minorBidi" w:hAnsiTheme="minorBidi" w:cstheme="minorBidi"/>
          <w:lang w:val="tr"/>
        </w:rPr>
        <w:lastRenderedPageBreak/>
        <w:t>Size en uygun hizmet sağlayıcısını nasıl seçersiniz?</w:t>
      </w:r>
    </w:p>
    <w:p w14:paraId="12BC7FDD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ND</w:t>
      </w:r>
      <w:r w:rsidRPr="004A4694">
        <w:rPr>
          <w:rFonts w:asciiTheme="minorBidi" w:hAnsiTheme="minorBidi" w:cstheme="minorBidi"/>
          <w:lang w:val="tr"/>
        </w:rPr>
        <w:t>IS'ye katılmadan önce bazı hizmet sağlayıcılarıyla çalışmış olabilirsiniz.</w:t>
      </w:r>
    </w:p>
    <w:p w14:paraId="6481F1B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ilerseniz yine onlarla çalışabilirsiniz.</w:t>
      </w:r>
    </w:p>
    <w:p w14:paraId="6821D3D0" w14:textId="1E4EA01C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Ancak kaynağınızı NDIA yönetiyorsa, kayıtlı sağlayıcıları kullanmak zorundasınız. </w:t>
      </w:r>
    </w:p>
    <w:p w14:paraId="74C7BB76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Veya yeni hizmet sağlayıcılarıyla çalışabilirsiniz.</w:t>
      </w:r>
    </w:p>
    <w:p w14:paraId="2D6F831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</w:t>
      </w:r>
      <w:r w:rsidRPr="004A4694">
        <w:rPr>
          <w:rFonts w:asciiTheme="minorBidi" w:hAnsiTheme="minorBidi" w:cstheme="minorBidi"/>
          <w:lang w:val="tr"/>
        </w:rPr>
        <w:t>et sağlayıcısı seçerken onlara bazı sorular sorabilirsiniz.</w:t>
      </w:r>
    </w:p>
    <w:p w14:paraId="2A0518D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Kayıtlı hizmet sağlayıcısı mısınız? </w:t>
      </w:r>
    </w:p>
    <w:p w14:paraId="2096EA3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Hedeflerime ulaşmama nasıl yardımcı olacaksınız? </w:t>
      </w:r>
    </w:p>
    <w:p w14:paraId="58A502D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Verdiğiniz hizmet ne kadar tutuyor? </w:t>
      </w:r>
    </w:p>
    <w:p w14:paraId="4D6B0CC2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enimle kimin çalışacağını seçebiliyor muyum? </w:t>
      </w:r>
    </w:p>
    <w:p w14:paraId="1ED544B9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i bana uygun bir sa</w:t>
      </w:r>
      <w:r w:rsidRPr="004A4694">
        <w:rPr>
          <w:rFonts w:asciiTheme="minorBidi" w:hAnsiTheme="minorBidi" w:cstheme="minorBidi"/>
          <w:lang w:val="tr"/>
        </w:rPr>
        <w:t xml:space="preserve">atte verebiliyor musunuz? </w:t>
      </w:r>
    </w:p>
    <w:p w14:paraId="76BA234D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ir sorun olduğunda size nasıl haber verebilirim? </w:t>
      </w:r>
    </w:p>
    <w:p w14:paraId="4D86D139" w14:textId="1C5F2607" w:rsidR="00797EBA" w:rsidRPr="004A4694" w:rsidRDefault="006A3126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4A4694">
        <w:rPr>
          <w:rFonts w:asciiTheme="minorBidi" w:hAnsiTheme="minorBidi" w:cstheme="minorBidi"/>
        </w:rPr>
        <w:br w:type="page"/>
      </w:r>
    </w:p>
    <w:p w14:paraId="76B409B7" w14:textId="73A64A8C" w:rsidR="00B341E3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Planınızı paylaşırken</w:t>
      </w:r>
    </w:p>
    <w:p w14:paraId="4C7F92EA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ilerseniz planınızı başkalarıyla paylaşabilirsiniz.</w:t>
      </w:r>
    </w:p>
    <w:p w14:paraId="301AE297" w14:textId="029D5064" w:rsidR="000278BB" w:rsidRPr="000278BB" w:rsidRDefault="000278BB" w:rsidP="000278BB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0278BB">
        <w:rPr>
          <w:rFonts w:asciiTheme="minorBidi" w:hAnsiTheme="minorBidi"/>
          <w:lang w:val="tr"/>
        </w:rPr>
        <w:t>Planınızın tamamını veya</w:t>
      </w:r>
    </w:p>
    <w:p w14:paraId="46982B3E" w14:textId="6D0D3E46" w:rsidR="00DD7433" w:rsidRPr="004A4694" w:rsidRDefault="006A3126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4A4694">
        <w:rPr>
          <w:rFonts w:asciiTheme="minorBidi" w:hAnsiTheme="minorBidi"/>
          <w:lang w:val="tr"/>
        </w:rPr>
        <w:t>planınızın bir kısmını paylaşmamızı istiyorsanız</w:t>
      </w:r>
    </w:p>
    <w:p w14:paraId="56BFCF5A" w14:textId="77777777" w:rsidR="00DD7433" w:rsidRPr="000278BB" w:rsidRDefault="006A3126" w:rsidP="000278BB">
      <w:pPr>
        <w:rPr>
          <w:rFonts w:asciiTheme="minorBidi" w:hAnsiTheme="minorBidi"/>
          <w:color w:val="6B2976"/>
        </w:rPr>
      </w:pPr>
      <w:r w:rsidRPr="000278BB">
        <w:rPr>
          <w:rFonts w:asciiTheme="minorBidi" w:hAnsiTheme="minorBidi"/>
          <w:lang w:val="tr"/>
        </w:rPr>
        <w:t xml:space="preserve">sizden rızanızı </w:t>
      </w:r>
      <w:r w:rsidRPr="000278BB">
        <w:rPr>
          <w:rFonts w:asciiTheme="minorBidi" w:hAnsiTheme="minorBidi"/>
          <w:lang w:val="tr"/>
        </w:rPr>
        <w:t>almamız gerekir.</w:t>
      </w:r>
    </w:p>
    <w:p w14:paraId="178283C5" w14:textId="155E8FB8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Rıza verdiğinizde, bir şey yapmamızı onaylamış olursunuz.</w:t>
      </w:r>
    </w:p>
    <w:p w14:paraId="0505C86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ize rıza vermek için:</w:t>
      </w:r>
    </w:p>
    <w:p w14:paraId="49E5D4DC" w14:textId="77777777" w:rsidR="00DD7433" w:rsidRPr="004A4694" w:rsidRDefault="006A3126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place portalına veya</w:t>
      </w:r>
    </w:p>
    <w:p w14:paraId="1123D3AB" w14:textId="1C8754DA" w:rsidR="00713548" w:rsidRPr="004A4694" w:rsidRDefault="006A3126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A ofisine gidebilirsiniz.</w:t>
      </w:r>
    </w:p>
    <w:p w14:paraId="0ECEE0A7" w14:textId="77777777" w:rsidR="00713548" w:rsidRPr="004A4694" w:rsidRDefault="006A3126" w:rsidP="0043164A">
      <w:pPr>
        <w:rPr>
          <w:rFonts w:asciiTheme="minorBidi" w:eastAsiaTheme="minorHAnsi" w:hAnsiTheme="minorBidi" w:cstheme="minorBidi"/>
        </w:rPr>
      </w:pPr>
      <w:r w:rsidRPr="004A4694">
        <w:rPr>
          <w:rFonts w:asciiTheme="minorBidi" w:hAnsiTheme="minorBidi" w:cstheme="minorBidi"/>
        </w:rPr>
        <w:br w:type="page"/>
      </w:r>
    </w:p>
    <w:p w14:paraId="6E0153E9" w14:textId="51061F9D" w:rsidR="00C54A86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Size uygun hizmet sağlayıcısını bulun</w:t>
      </w:r>
    </w:p>
    <w:p w14:paraId="71B2BCC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Farklı hizmet sağlayıcıları buldukça, kiminle çalışmak </w:t>
      </w:r>
      <w:r w:rsidRPr="004A4694">
        <w:rPr>
          <w:rFonts w:asciiTheme="minorBidi" w:hAnsiTheme="minorBidi" w:cstheme="minorBidi"/>
          <w:lang w:val="tr"/>
        </w:rPr>
        <w:t>istediğinize dair notlar alabilirsiniz.</w:t>
      </w:r>
    </w:p>
    <w:p w14:paraId="1A57718E" w14:textId="7DF06FAD" w:rsidR="00F15953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1. Hizmet Sağlayıcısı</w:t>
      </w:r>
    </w:p>
    <w:p w14:paraId="21BE76F6" w14:textId="0151DE8D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iniz ned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4A4694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0DE55D6" w14:textId="7EF58184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desteğe ihtiyacınız v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7EB794C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4A4694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2E3BF50" w14:textId="3E6B98C3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n, bu desteği sağlamaya uygun olması ne demekt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1717E43A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4A4694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149CBD4" w14:textId="1A5BEA2D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sağlayıcıyı kullanabilirsiniz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40292C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4A4694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CE28B2" w14:textId="1D1F6F4B" w:rsidR="00F15953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2. Hizmet Sağlayıcısı</w:t>
      </w:r>
    </w:p>
    <w:p w14:paraId="21993A14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iniz ned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6BCC2B6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desteğe ihtiyacınız v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24433C" w14:textId="40D058C4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n, bu desteği sağlamaya uygun olması ne demekt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19101FD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sağlayıcıyı kullanabilirsiniz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1396784" w14:textId="77777777" w:rsidR="005741BD" w:rsidRPr="004A4694" w:rsidRDefault="006A3126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4A4694">
        <w:rPr>
          <w:rFonts w:asciiTheme="minorBidi" w:hAnsiTheme="minorBidi" w:cstheme="minorBidi"/>
        </w:rPr>
        <w:br w:type="page"/>
      </w:r>
    </w:p>
    <w:p w14:paraId="6B37B0A5" w14:textId="6321C2C2" w:rsidR="00F15953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3. Hizmet Sağlayıcısı</w:t>
      </w:r>
    </w:p>
    <w:p w14:paraId="00F59190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iniz ned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01141DD8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desteğe ihtiyacınız v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A610F9D" w14:textId="13EA2E93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Hizmet </w:t>
      </w:r>
      <w:r w:rsidRPr="004A4694">
        <w:rPr>
          <w:rFonts w:asciiTheme="minorBidi" w:hAnsiTheme="minorBidi" w:cstheme="minorBidi"/>
          <w:lang w:val="tr"/>
        </w:rPr>
        <w:t>sağlayıcının, bu desteği sağlamaya uygun olması ne demekt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B55CA79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sağlayıcıyı kullanabilirsiniz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D08E3BB" w14:textId="77777777" w:rsidR="005741BD" w:rsidRPr="004A4694" w:rsidRDefault="006A3126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4A4694">
        <w:rPr>
          <w:rFonts w:asciiTheme="minorBidi" w:hAnsiTheme="minorBidi" w:cstheme="minorBidi"/>
        </w:rPr>
        <w:br w:type="page"/>
      </w:r>
    </w:p>
    <w:p w14:paraId="308A233F" w14:textId="29C3866E" w:rsidR="00F15953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4. Hizmet Sağlayıcısı</w:t>
      </w:r>
    </w:p>
    <w:p w14:paraId="2669D708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iniz ned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E343495" w14:textId="77777777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desteğe ihtiyacınız v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C0C624E" w14:textId="1A0968F0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n, bu desteği sağlamaya uygun olması ne demekt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AAA7C71" w14:textId="77777777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sağlayıcıyı kullanabilirsiniz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86FD222" w14:textId="77777777" w:rsidR="005741BD" w:rsidRPr="004A4694" w:rsidRDefault="006A3126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4A4694">
        <w:rPr>
          <w:rFonts w:asciiTheme="minorBidi" w:hAnsiTheme="minorBidi" w:cstheme="minorBidi"/>
        </w:rPr>
        <w:br w:type="page"/>
      </w:r>
    </w:p>
    <w:p w14:paraId="0A345FE7" w14:textId="1CB35FD3" w:rsidR="00F15953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5. Hizmet Sağlayıcısı</w:t>
      </w:r>
    </w:p>
    <w:p w14:paraId="57E24810" w14:textId="77777777" w:rsidR="00713548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edefiniz ned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BCA5BBB" w14:textId="77777777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desteğe ihtiyacınız v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6E7BFF7" w14:textId="760B871E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n, bu desteği sağlamaya uygun olması ne demekti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CC9DE91" w14:textId="77777777" w:rsidR="00713548" w:rsidRPr="004A4694" w:rsidRDefault="006A3126" w:rsidP="006B2AFB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sağlayıcıyı kullanabilirsiniz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4B7C" w:rsidRPr="004A4694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4A4694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5DFEEE1" w14:textId="77777777" w:rsidR="005741BD" w:rsidRPr="004A4694" w:rsidRDefault="006A3126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4A4694">
        <w:rPr>
          <w:rFonts w:asciiTheme="minorBidi" w:hAnsiTheme="minorBidi" w:cstheme="minorBidi"/>
        </w:rPr>
        <w:br w:type="page"/>
      </w:r>
    </w:p>
    <w:p w14:paraId="66834525" w14:textId="3124A523" w:rsidR="009B07C3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22" w:name="_Toc118769205"/>
      <w:r w:rsidRPr="004A4694">
        <w:rPr>
          <w:rFonts w:asciiTheme="minorBidi" w:hAnsiTheme="minorBidi" w:cstheme="minorBidi"/>
          <w:lang w:val="tr"/>
        </w:rPr>
        <w:lastRenderedPageBreak/>
        <w:t xml:space="preserve">Destek ve </w:t>
      </w:r>
      <w:r w:rsidRPr="004A4694">
        <w:rPr>
          <w:rFonts w:asciiTheme="minorBidi" w:hAnsiTheme="minorBidi" w:cstheme="minorBidi"/>
          <w:lang w:val="tr"/>
        </w:rPr>
        <w:t>hizmetlerinizi almaya başlarken</w:t>
      </w:r>
      <w:bookmarkEnd w:id="122"/>
    </w:p>
    <w:p w14:paraId="0B2C5EB6" w14:textId="7629043D" w:rsidR="004D6D06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Fiyatlandırma</w:t>
      </w:r>
    </w:p>
    <w:p w14:paraId="239A9685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larının belirlediği ücretlere sınır koyarız.</w:t>
      </w:r>
    </w:p>
    <w:p w14:paraId="7C8D2A8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ları bu sınırın altına inebilir ancak üstüne çıkamaz.</w:t>
      </w:r>
    </w:p>
    <w:p w14:paraId="4EA48DEC" w14:textId="3A6DF78E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Fiyat sınırlamalarımız, desteklerinizle paranızın karşılığını almanıza </w:t>
      </w:r>
      <w:r w:rsidRPr="004A4694">
        <w:rPr>
          <w:rFonts w:asciiTheme="minorBidi" w:hAnsiTheme="minorBidi" w:cstheme="minorBidi"/>
          <w:lang w:val="tr"/>
        </w:rPr>
        <w:t>yardımcı olur.</w:t>
      </w:r>
    </w:p>
    <w:p w14:paraId="6DDBA3FC" w14:textId="4EB90BE1" w:rsidR="004D6D06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anlaşmaları</w:t>
      </w:r>
    </w:p>
    <w:p w14:paraId="7DE44AFD" w14:textId="5EB3C36F" w:rsidR="00DD7433" w:rsidRPr="004A4694" w:rsidRDefault="006A3126" w:rsidP="0043164A">
      <w:pPr>
        <w:rPr>
          <w:rFonts w:asciiTheme="minorBidi" w:hAnsiTheme="minorBidi" w:cstheme="minorBidi"/>
        </w:rPr>
      </w:pPr>
      <w:bookmarkStart w:id="123" w:name="_Hlk108009170"/>
      <w:r w:rsidRPr="004A4694">
        <w:rPr>
          <w:rStyle w:val="Strong"/>
          <w:rFonts w:asciiTheme="minorBidi" w:hAnsiTheme="minorBidi" w:cstheme="minorBidi"/>
          <w:lang w:val="tr"/>
        </w:rPr>
        <w:t>Hizmet anlaşması</w:t>
      </w:r>
      <w:bookmarkEnd w:id="123"/>
      <w:r w:rsidRPr="004A4694">
        <w:rPr>
          <w:rFonts w:asciiTheme="minorBidi" w:hAnsiTheme="minorBidi" w:cstheme="minorBidi"/>
          <w:lang w:val="tr"/>
        </w:rPr>
        <w:t xml:space="preserve">, hizmet sağlayıcınızla sizin aranızda yapılan yazılı bir plandır. </w:t>
      </w:r>
    </w:p>
    <w:p w14:paraId="3A1DC405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 anlaşmada:</w:t>
      </w:r>
    </w:p>
    <w:p w14:paraId="22F5D440" w14:textId="77777777" w:rsidR="00DD7433" w:rsidRPr="004A4694" w:rsidRDefault="006A3126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ullanacağınız destekler</w:t>
      </w:r>
    </w:p>
    <w:p w14:paraId="4BDC6C52" w14:textId="77777777" w:rsidR="00DD7433" w:rsidRPr="004A4694" w:rsidRDefault="006A3126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 sağlayıcınızın size vereceği destekler</w:t>
      </w:r>
    </w:p>
    <w:p w14:paraId="62347428" w14:textId="77777777" w:rsidR="00DD7433" w:rsidRPr="004A4694" w:rsidRDefault="006A3126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desteklerin ücreti yer alır.</w:t>
      </w:r>
    </w:p>
    <w:p w14:paraId="115911BA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anlaşması, ödediğ</w:t>
      </w:r>
      <w:r w:rsidRPr="004A4694">
        <w:rPr>
          <w:rFonts w:asciiTheme="minorBidi" w:hAnsiTheme="minorBidi" w:cstheme="minorBidi"/>
          <w:lang w:val="tr"/>
        </w:rPr>
        <w:t>iniz destekleri aldığınıza emin olmanıza yardımcı olur.</w:t>
      </w:r>
    </w:p>
    <w:p w14:paraId="2109D554" w14:textId="66B08862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Hizmet anlaşmasının bir kopyasını elinizde bulundurmanız iyi olur. </w:t>
      </w:r>
    </w:p>
    <w:p w14:paraId="07637E5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anlaşmasını imzalarken bir arkadaşınızdan veya ailenizden destek alabilirsiniz.</w:t>
      </w:r>
    </w:p>
    <w:p w14:paraId="0EF2AFD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z, hizmet anlaşmanızı anlam</w:t>
      </w:r>
      <w:r w:rsidRPr="004A4694">
        <w:rPr>
          <w:rFonts w:asciiTheme="minorBidi" w:hAnsiTheme="minorBidi" w:cstheme="minorBidi"/>
          <w:lang w:val="tr"/>
        </w:rPr>
        <w:t>anıza yardım etmelidir.</w:t>
      </w:r>
    </w:p>
    <w:p w14:paraId="4F475FD1" w14:textId="7815669B" w:rsidR="0043164A" w:rsidRPr="004A4694" w:rsidRDefault="006A3126" w:rsidP="009D6D28">
      <w:pPr>
        <w:spacing w:before="6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İnternet sitemizde, hizmet anlaşmalarıyla ilgili Kolay Okunan bilgiler vardır.</w:t>
      </w:r>
      <w:r w:rsidRPr="004A4694">
        <w:rPr>
          <w:rFonts w:asciiTheme="minorBidi" w:hAnsiTheme="minorBidi" w:cstheme="minorBidi"/>
          <w:lang w:val="tr"/>
        </w:rPr>
        <w:br/>
      </w:r>
      <w:hyperlink r:id="rId11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/providers/working-provider/connecting-participants/service-agreements</w:t>
        </w:r>
      </w:hyperlink>
      <w:r w:rsidRPr="004A4694">
        <w:rPr>
          <w:rFonts w:asciiTheme="minorBidi" w:hAnsiTheme="minorBidi" w:cstheme="minorBidi"/>
          <w:lang w:val="tr"/>
        </w:rPr>
        <w:t xml:space="preserve"> 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0EDC7F8D" w14:textId="6895CB37" w:rsidR="004D6D06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Hizmet Kayıtları</w:t>
      </w:r>
    </w:p>
    <w:p w14:paraId="142A57A2" w14:textId="077675F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şağıdakileri yaptıktan sonra hizmet sağlayı</w:t>
      </w:r>
      <w:r w:rsidRPr="004A4694">
        <w:rPr>
          <w:rFonts w:asciiTheme="minorBidi" w:hAnsiTheme="minorBidi" w:cstheme="minorBidi"/>
          <w:lang w:val="tr"/>
        </w:rPr>
        <w:t xml:space="preserve">cınızla </w:t>
      </w:r>
      <w:bookmarkStart w:id="124" w:name="_Hlk108009176"/>
      <w:r w:rsidRPr="004A4694">
        <w:rPr>
          <w:rStyle w:val="Strong"/>
          <w:rFonts w:asciiTheme="minorBidi" w:hAnsiTheme="minorBidi" w:cstheme="minorBidi"/>
          <w:lang w:val="tr"/>
        </w:rPr>
        <w:t>hizmet kaydınızı</w:t>
      </w:r>
      <w:bookmarkEnd w:id="124"/>
      <w:r w:rsidRPr="004A4694">
        <w:rPr>
          <w:rFonts w:asciiTheme="minorBidi" w:hAnsiTheme="minorBidi" w:cstheme="minorBidi"/>
          <w:lang w:val="tr"/>
        </w:rPr>
        <w:t xml:space="preserve"> oluşturmalısınız:</w:t>
      </w:r>
    </w:p>
    <w:p w14:paraId="377092EE" w14:textId="77777777" w:rsidR="00DD7433" w:rsidRPr="004A4694" w:rsidRDefault="006A3126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angi desteklere ihtiyacınızın olduğuna karar verdikten ve</w:t>
      </w:r>
    </w:p>
    <w:p w14:paraId="74C18D53" w14:textId="77777777" w:rsidR="00DD7433" w:rsidRPr="004A4694" w:rsidRDefault="006A3126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r hizmet sağlayıcısı seçtikten sonra.</w:t>
      </w:r>
    </w:p>
    <w:p w14:paraId="3136FA82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kaydında:</w:t>
      </w:r>
    </w:p>
    <w:p w14:paraId="25350A5F" w14:textId="77777777" w:rsidR="00DD7433" w:rsidRPr="004A4694" w:rsidRDefault="006A3126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aldığınız desteğin türü</w:t>
      </w:r>
    </w:p>
    <w:p w14:paraId="7EDB9A60" w14:textId="34DB6744" w:rsidR="00DD7433" w:rsidRPr="004A4694" w:rsidRDefault="006A3126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4A4694">
        <w:rPr>
          <w:rFonts w:asciiTheme="minorBidi" w:hAnsiTheme="minorBidi"/>
          <w:color w:val="000000"/>
          <w:szCs w:val="28"/>
          <w:lang w:val="tr"/>
        </w:rPr>
        <w:t>kaydın uzunluğu</w:t>
      </w:r>
    </w:p>
    <w:p w14:paraId="49BE5A19" w14:textId="77777777" w:rsidR="00DD7433" w:rsidRPr="004A4694" w:rsidRDefault="006A3126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in ücreti yer alır.</w:t>
      </w:r>
    </w:p>
    <w:p w14:paraId="2693496D" w14:textId="764CD678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lnızca kayıtlı sağlayıcılar i</w:t>
      </w:r>
      <w:r w:rsidRPr="004A4694">
        <w:rPr>
          <w:rFonts w:asciiTheme="minorBidi" w:hAnsiTheme="minorBidi" w:cstheme="minorBidi"/>
          <w:lang w:val="tr"/>
        </w:rPr>
        <w:t>çin hizmet kaydı oluşturabilirsiniz.</w:t>
      </w:r>
    </w:p>
    <w:p w14:paraId="7B7493FD" w14:textId="54400172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kaydında yalnızca sizin ve hizmet sağlayıcınızın kararlaştırdığı destekler yer alır.</w:t>
      </w:r>
    </w:p>
    <w:p w14:paraId="425E565C" w14:textId="0D821EE0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ıtlı hizmet sağlayıcınız, myplace portalında hizmet kaydı oluşturabilir.</w:t>
      </w:r>
    </w:p>
    <w:p w14:paraId="3823CE3B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Siz de myplace portalında hizmet kaydı </w:t>
      </w:r>
      <w:r w:rsidRPr="004A4694">
        <w:rPr>
          <w:rFonts w:asciiTheme="minorBidi" w:hAnsiTheme="minorBidi" w:cstheme="minorBidi"/>
          <w:lang w:val="tr"/>
        </w:rPr>
        <w:t>oluşturabilirsiniz.</w:t>
      </w:r>
    </w:p>
    <w:p w14:paraId="50AB79DC" w14:textId="64869455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Hizmet kayıtlarını ne zaman isterseniz değiştirebilir ve iptal edebilirsiniz.</w:t>
      </w:r>
    </w:p>
    <w:p w14:paraId="5D6ED140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Ancak hizmet anlaşmanızda kayıtları değiştirmekle veya iptal etmekle ilgili ne yazdığını kontrol etmelisiniz.</w:t>
      </w:r>
    </w:p>
    <w:p w14:paraId="7F5E6667" w14:textId="3C6E1F43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Örneğin bir gün önceden bildirimde bulunmanız ge</w:t>
      </w:r>
      <w:r w:rsidRPr="004A4694">
        <w:rPr>
          <w:rFonts w:asciiTheme="minorBidi" w:hAnsiTheme="minorBidi" w:cstheme="minorBidi"/>
          <w:lang w:val="tr"/>
        </w:rPr>
        <w:t>rekebilir.</w:t>
      </w:r>
    </w:p>
    <w:p w14:paraId="5D68360E" w14:textId="795D6032" w:rsidR="00713548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ütçenizin harcamadığınız kadarını size iade ederiz.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3EEE8D32" w14:textId="0309A233" w:rsidR="00F053A6" w:rsidRPr="004A4694" w:rsidRDefault="006A3126" w:rsidP="004A4694">
      <w:pPr>
        <w:pStyle w:val="Heading3"/>
        <w:spacing w:line="324" w:lineRule="auto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lastRenderedPageBreak/>
        <w:t>Hizmetlerin ücretini öderken</w:t>
      </w:r>
    </w:p>
    <w:p w14:paraId="15FB7970" w14:textId="77777777" w:rsidR="00DD7433" w:rsidRPr="004A4694" w:rsidRDefault="006A3126" w:rsidP="004A4694">
      <w:pPr>
        <w:spacing w:line="324" w:lineRule="auto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Destek ve hizmetlerin ücretini myplace portalından ödersiniz.</w:t>
      </w:r>
    </w:p>
    <w:p w14:paraId="4C5F7444" w14:textId="143168BC" w:rsidR="0050281D" w:rsidRPr="004A4694" w:rsidRDefault="006A3126" w:rsidP="004A4694">
      <w:pPr>
        <w:pStyle w:val="Heading4"/>
        <w:spacing w:before="60" w:after="0" w:line="324" w:lineRule="auto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Planı kendi başınıza yönetiyorsanız </w:t>
      </w:r>
    </w:p>
    <w:p w14:paraId="21777FBA" w14:textId="77777777" w:rsidR="00DD7433" w:rsidRPr="004A4694" w:rsidRDefault="006A3126" w:rsidP="004A4694">
      <w:pPr>
        <w:spacing w:line="324" w:lineRule="auto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 kendiniz yönetiyorsanız, hizmetleri ödemenin 2 yolu vardı</w:t>
      </w:r>
      <w:r w:rsidRPr="004A4694">
        <w:rPr>
          <w:rFonts w:asciiTheme="minorBidi" w:hAnsiTheme="minorBidi" w:cstheme="minorBidi"/>
          <w:lang w:val="tr"/>
        </w:rPr>
        <w:t>r.</w:t>
      </w:r>
    </w:p>
    <w:p w14:paraId="006BCA35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Hizmet sağlayıcınız size </w:t>
      </w:r>
      <w:r w:rsidRPr="004A4694">
        <w:rPr>
          <w:rStyle w:val="Strong"/>
          <w:rFonts w:asciiTheme="minorBidi" w:hAnsiTheme="minorBidi" w:cstheme="minorBidi"/>
          <w:lang w:val="tr"/>
        </w:rPr>
        <w:t>fatura</w:t>
      </w:r>
      <w:r w:rsidRPr="004A4694">
        <w:rPr>
          <w:rFonts w:asciiTheme="minorBidi" w:hAnsiTheme="minorBidi" w:cstheme="minorBidi"/>
          <w:lang w:val="tr"/>
        </w:rPr>
        <w:t xml:space="preserve"> gönderdikten sonra myplace portalına giderek ödeme talebinde bulunabilirsiniz.</w:t>
      </w:r>
    </w:p>
    <w:p w14:paraId="4238F93E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Fatura, aşağıdaki bilgileri içeren bir belgedir:</w:t>
      </w:r>
    </w:p>
    <w:p w14:paraId="1EBE9CE3" w14:textId="77777777" w:rsidR="00DD7433" w:rsidRPr="004A4694" w:rsidRDefault="006A3126" w:rsidP="004A4694">
      <w:pPr>
        <w:pStyle w:val="ListParagraph"/>
        <w:numPr>
          <w:ilvl w:val="0"/>
          <w:numId w:val="33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nmesi gereken hizmetlerin bir listesi</w:t>
      </w:r>
    </w:p>
    <w:p w14:paraId="11957BD9" w14:textId="77777777" w:rsidR="00DD7433" w:rsidRPr="004A4694" w:rsidRDefault="006A3126" w:rsidP="004A4694">
      <w:pPr>
        <w:pStyle w:val="ListParagraph"/>
        <w:numPr>
          <w:ilvl w:val="0"/>
          <w:numId w:val="33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nmesi gereken tutar.</w:t>
      </w:r>
    </w:p>
    <w:p w14:paraId="1BC07BA3" w14:textId="55B3566E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Ya da hizmetlerin </w:t>
      </w:r>
      <w:r w:rsidRPr="004A4694">
        <w:rPr>
          <w:rFonts w:asciiTheme="minorBidi" w:hAnsiTheme="minorBidi" w:cstheme="minorBidi"/>
          <w:lang w:val="tr"/>
        </w:rPr>
        <w:t>ödemesini kendi cebinizden yapabilirsiniz.</w:t>
      </w:r>
    </w:p>
    <w:p w14:paraId="4253EFD6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Ve paranızı geri almak için ödeme talebini aşağıdaki kanallardan yaparsınız: </w:t>
      </w:r>
    </w:p>
    <w:p w14:paraId="2924B37E" w14:textId="77777777" w:rsidR="00DD7433" w:rsidRPr="004A4694" w:rsidRDefault="006A3126" w:rsidP="004A4694">
      <w:pPr>
        <w:pStyle w:val="ListParagraph"/>
        <w:numPr>
          <w:ilvl w:val="0"/>
          <w:numId w:val="33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place portalı ve</w:t>
      </w:r>
    </w:p>
    <w:p w14:paraId="0006BEF2" w14:textId="77777777" w:rsidR="00DD7433" w:rsidRPr="004A4694" w:rsidRDefault="006A3126" w:rsidP="004A4694">
      <w:pPr>
        <w:pStyle w:val="ListParagraph"/>
        <w:numPr>
          <w:ilvl w:val="0"/>
          <w:numId w:val="33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my NDIS uygulaması.</w:t>
      </w:r>
    </w:p>
    <w:p w14:paraId="1DD7F90C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Tüm ödemelerin kaydını tutmalısınız.</w:t>
      </w:r>
    </w:p>
    <w:p w14:paraId="0179FE82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a faturalar dâhildir.</w:t>
      </w:r>
    </w:p>
    <w:p w14:paraId="43D3EA02" w14:textId="57DEB648" w:rsidR="0050281D" w:rsidRPr="004A4694" w:rsidRDefault="006A3126" w:rsidP="004A4694">
      <w:pPr>
        <w:pStyle w:val="Heading4"/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 yöneticiniz varsa</w:t>
      </w:r>
    </w:p>
    <w:p w14:paraId="30444091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Plan </w:t>
      </w:r>
      <w:r w:rsidRPr="004A4694">
        <w:rPr>
          <w:rFonts w:asciiTheme="minorBidi" w:hAnsiTheme="minorBidi" w:cstheme="minorBidi"/>
          <w:lang w:val="tr"/>
        </w:rPr>
        <w:t>yöneticiniz varsa, bu kişi:</w:t>
      </w:r>
    </w:p>
    <w:p w14:paraId="456DCB13" w14:textId="77777777" w:rsidR="00DD7433" w:rsidRPr="004A4694" w:rsidRDefault="006A3126" w:rsidP="004A4694">
      <w:pPr>
        <w:pStyle w:val="ListParagraph"/>
        <w:numPr>
          <w:ilvl w:val="0"/>
          <w:numId w:val="31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leri ödeyecek ve</w:t>
      </w:r>
    </w:p>
    <w:p w14:paraId="20146DEC" w14:textId="77777777" w:rsidR="00DD7433" w:rsidRPr="004A4694" w:rsidRDefault="006A3126" w:rsidP="004A4694">
      <w:pPr>
        <w:pStyle w:val="ListParagraph"/>
        <w:numPr>
          <w:ilvl w:val="0"/>
          <w:numId w:val="31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melerin kaydını tutacaktır.</w:t>
      </w:r>
    </w:p>
    <w:p w14:paraId="4AC9BE4A" w14:textId="684346A5" w:rsidR="00713548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larınız faturaları plan yöneticinize göndermelidir.</w:t>
      </w:r>
    </w:p>
    <w:p w14:paraId="0F38C914" w14:textId="38AF238C" w:rsidR="002C2B2A" w:rsidRPr="004A4694" w:rsidRDefault="006A3126" w:rsidP="004A4694">
      <w:pPr>
        <w:pStyle w:val="Heading4"/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 NDIA yönetiyorsa</w:t>
      </w:r>
    </w:p>
    <w:p w14:paraId="75091D29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 NDIA yönetiyorsa, hizmet sağlayıcılarınız, ödemelerini myplace po</w:t>
      </w:r>
      <w:r w:rsidRPr="004A4694">
        <w:rPr>
          <w:rFonts w:asciiTheme="minorBidi" w:hAnsiTheme="minorBidi" w:cstheme="minorBidi"/>
          <w:lang w:val="tr"/>
        </w:rPr>
        <w:t>rtalından talep eder.</w:t>
      </w:r>
    </w:p>
    <w:p w14:paraId="79B099CA" w14:textId="77777777" w:rsidR="00DD7433" w:rsidRPr="004A4694" w:rsidRDefault="006A3126" w:rsidP="004A4694">
      <w:pPr>
        <w:spacing w:before="60" w:after="0" w:line="324" w:lineRule="auto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zın aşağıdaki bilgileri alması gerekir:</w:t>
      </w:r>
    </w:p>
    <w:p w14:paraId="0708C9CE" w14:textId="77777777" w:rsidR="00DD7433" w:rsidRPr="004A4694" w:rsidRDefault="006A3126" w:rsidP="004A4694">
      <w:pPr>
        <w:pStyle w:val="ListParagraph"/>
        <w:numPr>
          <w:ilvl w:val="0"/>
          <w:numId w:val="34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DIS numaranız</w:t>
      </w:r>
    </w:p>
    <w:p w14:paraId="77329B34" w14:textId="77777777" w:rsidR="00DD7433" w:rsidRPr="004A4694" w:rsidRDefault="006A3126" w:rsidP="004A4694">
      <w:pPr>
        <w:pStyle w:val="ListParagraph"/>
        <w:numPr>
          <w:ilvl w:val="0"/>
          <w:numId w:val="34"/>
        </w:numPr>
        <w:spacing w:before="6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doğum tarihiniz</w:t>
      </w:r>
    </w:p>
    <w:p w14:paraId="2AF84BE1" w14:textId="00921FED" w:rsidR="00713548" w:rsidRPr="004A4694" w:rsidRDefault="006A3126" w:rsidP="004A4694">
      <w:pPr>
        <w:pStyle w:val="ListParagraph"/>
        <w:numPr>
          <w:ilvl w:val="0"/>
          <w:numId w:val="34"/>
        </w:numPr>
        <w:spacing w:before="60" w:after="0" w:line="324" w:lineRule="auto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oyadınız.</w:t>
      </w:r>
      <w:r w:rsidRPr="004A4694">
        <w:rPr>
          <w:rFonts w:asciiTheme="minorBidi" w:hAnsiTheme="minorBidi"/>
          <w:lang w:val="tr"/>
        </w:rPr>
        <w:br w:type="page"/>
      </w:r>
    </w:p>
    <w:p w14:paraId="0A58A730" w14:textId="4F848BE9" w:rsidR="00CC7F71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25" w:name="_Toc118769206"/>
      <w:r w:rsidRPr="004A4694">
        <w:rPr>
          <w:rFonts w:asciiTheme="minorBidi" w:hAnsiTheme="minorBidi" w:cstheme="minorBidi"/>
          <w:lang w:val="tr"/>
        </w:rPr>
        <w:lastRenderedPageBreak/>
        <w:t>Planınızın size uygun olduğundan emin olmak</w:t>
      </w:r>
      <w:bookmarkEnd w:id="125"/>
    </w:p>
    <w:p w14:paraId="07962122" w14:textId="092A610E" w:rsidR="002C2B2A" w:rsidRPr="004A4694" w:rsidRDefault="006A3126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ütçenizin hesabını yapmak</w:t>
      </w:r>
    </w:p>
    <w:p w14:paraId="56B76EE5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n:</w:t>
      </w:r>
    </w:p>
    <w:p w14:paraId="56262CF1" w14:textId="77777777" w:rsidR="00DD7433" w:rsidRPr="004A4694" w:rsidRDefault="006A3126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ne kadarını kullandığınızı ve</w:t>
      </w:r>
    </w:p>
    <w:p w14:paraId="11970D05" w14:textId="77777777" w:rsidR="00DD7433" w:rsidRPr="004A4694" w:rsidRDefault="006A3126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ne </w:t>
      </w:r>
      <w:r w:rsidRPr="004A4694">
        <w:rPr>
          <w:rFonts w:asciiTheme="minorBidi" w:hAnsiTheme="minorBidi"/>
          <w:lang w:val="tr"/>
        </w:rPr>
        <w:t>kadarının kaldığını kontrol etmeniz iyi olur.</w:t>
      </w:r>
    </w:p>
    <w:p w14:paraId="6ADB28C5" w14:textId="36DE152C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 aldığınız desteklerin de kaydını tutmalısınız.</w:t>
      </w:r>
    </w:p>
    <w:p w14:paraId="74B7F0FE" w14:textId="2B3C3FF2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 kendiniz yönetirseniz, harcamalarınızın hesabını tutmanız gerekir.</w:t>
      </w:r>
    </w:p>
    <w:p w14:paraId="4FA541F9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İhtiyaç duyduğunuz kaynağı ihtiyaç duyduğunuz zaman kullanmalısınız.</w:t>
      </w:r>
    </w:p>
    <w:p w14:paraId="11E0D77C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Ve hizme</w:t>
      </w:r>
      <w:r w:rsidRPr="004A4694">
        <w:rPr>
          <w:rFonts w:asciiTheme="minorBidi" w:hAnsiTheme="minorBidi" w:cstheme="minorBidi"/>
          <w:lang w:val="tr"/>
        </w:rPr>
        <w:t>t sağlayıcıları, size vermedikleri destekler için talepte bulunmamalıdır.</w:t>
      </w:r>
    </w:p>
    <w:p w14:paraId="79B76458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öyle bir durum başınıza gelirse:</w:t>
      </w:r>
    </w:p>
    <w:p w14:paraId="0B917BEF" w14:textId="77777777" w:rsidR="00DD7433" w:rsidRPr="004A4694" w:rsidRDefault="006A3126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 sağlayıcınıza ulaşın</w:t>
      </w:r>
    </w:p>
    <w:p w14:paraId="674C2BF4" w14:textId="77777777" w:rsidR="00DD7433" w:rsidRPr="004A4694" w:rsidRDefault="006A3126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orunu çözmeye çalışın.</w:t>
      </w:r>
    </w:p>
    <w:p w14:paraId="55F84E17" w14:textId="43EDA729" w:rsidR="00F46544" w:rsidRPr="004A4694" w:rsidRDefault="006A3126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ldığınız desteklerden memnun değilseniz</w:t>
      </w:r>
    </w:p>
    <w:p w14:paraId="59B6BD00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ldığınız desteklerden memnun değilseniz hizmet sağlayı</w:t>
      </w:r>
      <w:r w:rsidRPr="004A4694">
        <w:rPr>
          <w:rFonts w:asciiTheme="minorBidi" w:hAnsiTheme="minorBidi" w:cstheme="minorBidi"/>
          <w:lang w:val="tr"/>
        </w:rPr>
        <w:t>cınızla konuşmalısınız.</w:t>
      </w:r>
    </w:p>
    <w:p w14:paraId="527D99C4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Güvendiğiniz birinin, örneğin engelliler adına konuşan savunucu gibi birinin sizi desteklemesini isteyebilirsiniz.</w:t>
      </w:r>
    </w:p>
    <w:p w14:paraId="4C088442" w14:textId="19F9E6CD" w:rsidR="00713548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yrıca destek almak için NDIS Komisyonu'na da ulaşabilirsiniz.</w:t>
      </w:r>
    </w:p>
    <w:p w14:paraId="658C9539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sağlayıcınızdan memnun değilseniz,</w:t>
      </w:r>
    </w:p>
    <w:p w14:paraId="5D459FD8" w14:textId="77777777" w:rsidR="00DD7433" w:rsidRPr="004A4694" w:rsidRDefault="006A3126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lerine</w:t>
      </w:r>
      <w:r w:rsidRPr="004A4694">
        <w:rPr>
          <w:rFonts w:asciiTheme="minorBidi" w:hAnsiTheme="minorBidi"/>
          <w:lang w:val="tr"/>
        </w:rPr>
        <w:t xml:space="preserve"> artık ihtiyaç duymuyorsanız,</w:t>
      </w:r>
    </w:p>
    <w:p w14:paraId="53121023" w14:textId="77777777" w:rsidR="00DD7433" w:rsidRPr="004A4694" w:rsidRDefault="006A3126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ve/veya başka bir hizmet sağlayıcısıyla çalışmak istiyorsanız,</w:t>
      </w:r>
    </w:p>
    <w:p w14:paraId="7701F36A" w14:textId="069B3A82" w:rsidR="00DD7433" w:rsidRPr="004A4694" w:rsidRDefault="006A3126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 sağlayıcınızı değiştirebilirsiniz.</w:t>
      </w:r>
    </w:p>
    <w:p w14:paraId="7097A137" w14:textId="0410BAAA" w:rsidR="0043164A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esteklerin ne zaman biteceğine hizmet sağlayıcınızla birlikte karar vermelisiniz.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5A4C27AB" w14:textId="6F718601" w:rsidR="00EC24E1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 xml:space="preserve">Hayatınızda bir değişiklik </w:t>
      </w:r>
      <w:r w:rsidRPr="004A4694">
        <w:rPr>
          <w:rFonts w:asciiTheme="minorBidi" w:hAnsiTheme="minorBidi" w:cstheme="minorBidi"/>
          <w:lang w:val="tr"/>
        </w:rPr>
        <w:t>olduysa</w:t>
      </w:r>
    </w:p>
    <w:p w14:paraId="06B74A5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Zamanla hayatınızda değişiklikler olabilir. Örneğin:</w:t>
      </w:r>
    </w:p>
    <w:p w14:paraId="40AABFA5" w14:textId="77777777" w:rsidR="00DD7433" w:rsidRPr="004A4694" w:rsidRDefault="006A3126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engelinizle ilgili ihtiyaç duyduğunuz destek</w:t>
      </w:r>
    </w:p>
    <w:p w14:paraId="7186FBF3" w14:textId="77777777" w:rsidR="00DD7433" w:rsidRPr="004A4694" w:rsidRDefault="006A3126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aşadığınız yer</w:t>
      </w:r>
    </w:p>
    <w:p w14:paraId="627C7F67" w14:textId="77777777" w:rsidR="00DD7433" w:rsidRPr="004A4694" w:rsidRDefault="006A3126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irlikte yaşadığınız kişiler</w:t>
      </w:r>
    </w:p>
    <w:p w14:paraId="5D30826F" w14:textId="77777777" w:rsidR="00DD7433" w:rsidRPr="004A4694" w:rsidRDefault="006A3126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işiniz değişebilir.</w:t>
      </w:r>
    </w:p>
    <w:p w14:paraId="2908CB5F" w14:textId="087453AE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yatınızda bir değişiklik olursa lütfen bize en yakın zamanda söyleyin.</w:t>
      </w:r>
    </w:p>
    <w:p w14:paraId="516EB654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Hayatınızda </w:t>
      </w:r>
      <w:r w:rsidRPr="004A4694">
        <w:rPr>
          <w:rFonts w:asciiTheme="minorBidi" w:hAnsiTheme="minorBidi" w:cstheme="minorBidi"/>
          <w:lang w:val="tr"/>
        </w:rPr>
        <w:t>bir şeyler değiştiğinde, planınızın da sizi daha iyi desteklemek için değişmesi gerekebilir.</w:t>
      </w:r>
    </w:p>
    <w:p w14:paraId="1F55A4E9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Bazen planınız aynı da kalabilir.</w:t>
      </w:r>
    </w:p>
    <w:p w14:paraId="33A443CE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İnternet sitemizdeki formu kullanarak değişiklikleri bize bildirebilirsiniz.</w:t>
      </w:r>
    </w:p>
    <w:p w14:paraId="3FCA026A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hyperlink r:id="rId12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/participants/using-your-plan/changing-your-plan/change-circumstances</w:t>
        </w:r>
      </w:hyperlink>
    </w:p>
    <w:p w14:paraId="43CB6869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Dilerseniz NDIA ofisine gelerek de değişiklikleri bize yüz yüze bildirebilirsiniz.</w:t>
      </w:r>
    </w:p>
    <w:p w14:paraId="60CA61B2" w14:textId="5E3E51C0" w:rsidR="00FB164A" w:rsidRPr="004A4694" w:rsidRDefault="006A3126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4A4694">
        <w:rPr>
          <w:rFonts w:asciiTheme="minorBidi" w:hAnsiTheme="minorBidi" w:cstheme="minorBidi"/>
          <w:lang w:val="tr"/>
        </w:rPr>
        <w:t>Veya isterseniz değişiklikleri b</w:t>
      </w:r>
      <w:r w:rsidRPr="004A4694">
        <w:rPr>
          <w:rFonts w:asciiTheme="minorBidi" w:hAnsiTheme="minorBidi" w:cstheme="minorBidi"/>
          <w:lang w:val="tr"/>
        </w:rPr>
        <w:t>ize telefonda söyleyebilirsiniz.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153C2BE2" w14:textId="0D741826" w:rsidR="00CC7F71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26" w:name="_Toc118769207"/>
      <w:r w:rsidRPr="004A4694">
        <w:rPr>
          <w:rFonts w:asciiTheme="minorBidi" w:hAnsiTheme="minorBidi" w:cstheme="minorBidi"/>
          <w:lang w:val="tr"/>
        </w:rPr>
        <w:lastRenderedPageBreak/>
        <w:t>Planınızın yeniden değerlendirilmesi</w:t>
      </w:r>
      <w:bookmarkEnd w:id="126"/>
      <w:r w:rsidRPr="004A4694">
        <w:rPr>
          <w:rFonts w:asciiTheme="minorBidi" w:hAnsiTheme="minorBidi" w:cstheme="minorBidi"/>
          <w:lang w:val="tr"/>
        </w:rPr>
        <w:t xml:space="preserve"> </w:t>
      </w:r>
    </w:p>
    <w:p w14:paraId="16F1EA7F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da bir bitiş tarihi olur.</w:t>
      </w:r>
    </w:p>
    <w:p w14:paraId="59BDD37E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Planınız bitmeden önce sizinle iletişime geçer, planınızı </w:t>
      </w:r>
      <w:r w:rsidRPr="004A4694">
        <w:rPr>
          <w:rStyle w:val="Strong"/>
          <w:rFonts w:asciiTheme="minorBidi" w:hAnsiTheme="minorBidi" w:cstheme="minorBidi"/>
          <w:lang w:val="tr"/>
        </w:rPr>
        <w:t>yeniden değerlendirmek</w:t>
      </w:r>
      <w:r w:rsidRPr="004A4694">
        <w:rPr>
          <w:rFonts w:asciiTheme="minorBidi" w:hAnsiTheme="minorBidi" w:cstheme="minorBidi"/>
          <w:lang w:val="tr"/>
        </w:rPr>
        <w:t xml:space="preserve"> için bir gün ve saat belirleriz.</w:t>
      </w:r>
    </w:p>
    <w:p w14:paraId="62675BF1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Planınızı yeniden </w:t>
      </w:r>
      <w:r w:rsidRPr="004A4694">
        <w:rPr>
          <w:rFonts w:asciiTheme="minorBidi" w:hAnsiTheme="minorBidi" w:cstheme="minorBidi"/>
          <w:lang w:val="tr"/>
        </w:rPr>
        <w:t>değerlendirirken nelerin değişmesi gerektiğini kontrol ederiz.</w:t>
      </w:r>
    </w:p>
    <w:p w14:paraId="323F1E3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:</w:t>
      </w:r>
    </w:p>
    <w:p w14:paraId="3A7712E0" w14:textId="77777777" w:rsidR="00DD7433" w:rsidRPr="004A4694" w:rsidRDefault="006A3126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yüz yüze </w:t>
      </w:r>
    </w:p>
    <w:p w14:paraId="051BEEA0" w14:textId="77777777" w:rsidR="00DD7433" w:rsidRPr="004A4694" w:rsidRDefault="006A3126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veya telefonda yeniden değerlendirebiliriz.</w:t>
      </w:r>
    </w:p>
    <w:p w14:paraId="1B9E1C09" w14:textId="3267F193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irken yanınızda:</w:t>
      </w:r>
    </w:p>
    <w:p w14:paraId="1BA649AE" w14:textId="77777777" w:rsidR="00DD7433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aileniz</w:t>
      </w:r>
    </w:p>
    <w:p w14:paraId="55656BD4" w14:textId="77777777" w:rsidR="00DD7433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arkadaşınız</w:t>
      </w:r>
    </w:p>
    <w:p w14:paraId="2EE69921" w14:textId="77777777" w:rsidR="00DD7433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lang w:val="tr"/>
        </w:rPr>
        <w:t>savunucu gibi bir destek kişisi bulunabilir.</w:t>
      </w:r>
    </w:p>
    <w:p w14:paraId="5F8D5D27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Planınızı yeniden değerlendirmemiz gerektiğinde lütfen yanınızda:</w:t>
      </w:r>
    </w:p>
    <w:p w14:paraId="4D3B9D06" w14:textId="77777777" w:rsidR="00DD7433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u kitapçığı</w:t>
      </w:r>
    </w:p>
    <w:p w14:paraId="3B377600" w14:textId="40611859" w:rsidR="00713548" w:rsidRPr="004A4694" w:rsidRDefault="006A3126" w:rsidP="00B03DF9">
      <w:pPr>
        <w:pStyle w:val="ListParagraph"/>
        <w:numPr>
          <w:ilvl w:val="0"/>
          <w:numId w:val="5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ve doktor raporu gibi, desteklerinizden aldığınız her türlü bilgi ve belgeyi getirin.</w:t>
      </w:r>
      <w:r w:rsidRPr="004A4694">
        <w:rPr>
          <w:rFonts w:asciiTheme="minorBidi" w:hAnsiTheme="minorBidi"/>
          <w:lang w:val="tr"/>
        </w:rPr>
        <w:br w:type="page"/>
      </w:r>
    </w:p>
    <w:p w14:paraId="3C8EDAAA" w14:textId="0A4937BC" w:rsidR="008E7943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Planınızın yeniden değerlendirilmesine hazırlanırken</w:t>
      </w:r>
    </w:p>
    <w:p w14:paraId="12E07A12" w14:textId="28C4E710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irken, d</w:t>
      </w:r>
      <w:r w:rsidRPr="004A4694">
        <w:rPr>
          <w:rFonts w:asciiTheme="minorBidi" w:hAnsiTheme="minorBidi" w:cstheme="minorBidi"/>
          <w:lang w:val="tr"/>
        </w:rPr>
        <w:t>esteklerin:</w:t>
      </w:r>
    </w:p>
    <w:p w14:paraId="48B7C3A1" w14:textId="77777777" w:rsidR="00DD7433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endiniz için bir şeyler yapabilmeniz</w:t>
      </w:r>
    </w:p>
    <w:p w14:paraId="4CD8CF14" w14:textId="559A838A" w:rsidR="00713548" w:rsidRPr="004A4694" w:rsidRDefault="006A3126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ni beceriler öğrenmenize yardımcı olup olmadığını kontrol ederiz.</w:t>
      </w:r>
    </w:p>
    <w:p w14:paraId="348D191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n:</w:t>
      </w:r>
    </w:p>
    <w:p w14:paraId="2407831C" w14:textId="77777777" w:rsidR="00DD7433" w:rsidRPr="004A4694" w:rsidRDefault="006A3126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size uygun olması ve</w:t>
      </w:r>
    </w:p>
    <w:p w14:paraId="4F3D8C28" w14:textId="77777777" w:rsidR="00DD7433" w:rsidRPr="004A4694" w:rsidRDefault="006A3126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ayatınız değiştikçe değişmesi önemlidir.</w:t>
      </w:r>
    </w:p>
    <w:p w14:paraId="0736C336" w14:textId="6B06332B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irken neler getirmeniz gerektiğini</w:t>
      </w:r>
      <w:r w:rsidRPr="004A4694">
        <w:rPr>
          <w:rFonts w:asciiTheme="minorBidi" w:hAnsiTheme="minorBidi" w:cstheme="minorBidi"/>
          <w:lang w:val="tr"/>
        </w:rPr>
        <w:t xml:space="preserve"> size söyleriz.</w:t>
      </w:r>
    </w:p>
    <w:p w14:paraId="419D07AB" w14:textId="3DB6A99A" w:rsidR="00071338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meden önce düşünülmesi gerekenler</w:t>
      </w:r>
    </w:p>
    <w:p w14:paraId="0A368497" w14:textId="77D066FE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meden önce düşünebileceğiniz bazı sorular vardır.</w:t>
      </w:r>
    </w:p>
    <w:p w14:paraId="6889573D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 ne işinize yaradı?</w:t>
      </w:r>
    </w:p>
    <w:p w14:paraId="77E4BCD0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Neler işinize yaramadı?</w:t>
      </w:r>
    </w:p>
    <w:p w14:paraId="1D2C68DB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estekleriniz:</w:t>
      </w:r>
    </w:p>
    <w:p w14:paraId="4BBF659C" w14:textId="77777777" w:rsidR="00DD7433" w:rsidRPr="004A4694" w:rsidRDefault="006A3126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kendi başınıza bir </w:t>
      </w:r>
      <w:r w:rsidRPr="004A4694">
        <w:rPr>
          <w:rFonts w:asciiTheme="minorBidi" w:hAnsiTheme="minorBidi"/>
          <w:lang w:val="tr"/>
        </w:rPr>
        <w:t>şeyler yapmanıza</w:t>
      </w:r>
    </w:p>
    <w:p w14:paraId="08A9F987" w14:textId="77777777" w:rsidR="00DD7433" w:rsidRPr="004A4694" w:rsidRDefault="006A3126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eni beceriler öğrenmenize yardımcı oldu mu?</w:t>
      </w:r>
    </w:p>
    <w:p w14:paraId="7BD65A13" w14:textId="17537302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estekleriniz hedeflerinize ulaşmanıza yardımcı oldu mu?</w:t>
      </w:r>
    </w:p>
    <w:p w14:paraId="79B455DB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angi hedeflerin</w:t>
      </w:r>
    </w:p>
    <w:p w14:paraId="164EA07B" w14:textId="77777777" w:rsidR="00DD7433" w:rsidRPr="004A4694" w:rsidRDefault="006A3126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üzerinde çalışmaya devam etmek istiyorsunuz?</w:t>
      </w:r>
    </w:p>
    <w:p w14:paraId="616F5424" w14:textId="77777777" w:rsidR="00DD7433" w:rsidRPr="004A4694" w:rsidRDefault="006A3126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angi hedefleri değiştirmek istiyorsunuz?</w:t>
      </w:r>
    </w:p>
    <w:p w14:paraId="06FBD188" w14:textId="14F5162E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Gelecekte NDIS'den destek </w:t>
      </w:r>
      <w:r w:rsidRPr="004A4694">
        <w:rPr>
          <w:rFonts w:asciiTheme="minorBidi" w:hAnsiTheme="minorBidi" w:cstheme="minorBidi"/>
          <w:lang w:val="tr"/>
        </w:rPr>
        <w:t>almanız gerekecek mi?</w:t>
      </w:r>
    </w:p>
    <w:p w14:paraId="05A209D4" w14:textId="77777777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n nasıl yönetileceğini kısmen veya tamamen değiştirmek istiyor musunuz?</w:t>
      </w:r>
    </w:p>
    <w:p w14:paraId="345FBF11" w14:textId="7A4E6201" w:rsidR="00DD7433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Kendi başınıza bir şeyler yapmak için daha fazla desteğe ihtiyaç duyuyor musunuz?</w:t>
      </w:r>
    </w:p>
    <w:p w14:paraId="6DABA8A4" w14:textId="7D833557" w:rsidR="0043164A" w:rsidRPr="004A4694" w:rsidRDefault="006A3126" w:rsidP="008879C0">
      <w:pPr>
        <w:spacing w:before="60" w:after="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Evde aldığınız destekler ihtiyaçlarınızı karşılıyor mu?</w:t>
      </w:r>
    </w:p>
    <w:p w14:paraId="06AF0A83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rdımcı tekn</w:t>
      </w:r>
      <w:r w:rsidRPr="004A4694">
        <w:rPr>
          <w:rFonts w:asciiTheme="minorBidi" w:hAnsiTheme="minorBidi" w:cstheme="minorBidi"/>
          <w:lang w:val="tr"/>
        </w:rPr>
        <w:t>olojik araçlar kullanıyorsanız:</w:t>
      </w:r>
    </w:p>
    <w:p w14:paraId="0432F353" w14:textId="77777777" w:rsidR="00DD7433" w:rsidRPr="004A4694" w:rsidRDefault="006A3126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u araçlar eskidi mi?</w:t>
      </w:r>
    </w:p>
    <w:p w14:paraId="31AD5F51" w14:textId="77777777" w:rsidR="00DD7433" w:rsidRPr="004A4694" w:rsidRDefault="006A3126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u araçların değişmesi gerekiyor mu?</w:t>
      </w:r>
    </w:p>
    <w:p w14:paraId="632E67B0" w14:textId="77777777" w:rsidR="00DD7433" w:rsidRPr="004A4694" w:rsidRDefault="006A3126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u araçlara artık ihtiyacınız yok mu?</w:t>
      </w:r>
    </w:p>
    <w:p w14:paraId="35507AFC" w14:textId="7701D5BF" w:rsidR="004C4ACC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irken nelerden bahsedebilirsiniz?</w:t>
      </w:r>
    </w:p>
    <w:p w14:paraId="54FB763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üşünmeniz için bazı sorular hazırladık.</w:t>
      </w:r>
    </w:p>
    <w:p w14:paraId="4DF419BD" w14:textId="4813C264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nıtlarınız, planınızı</w:t>
      </w:r>
      <w:r w:rsidRPr="004A4694">
        <w:rPr>
          <w:rFonts w:asciiTheme="minorBidi" w:hAnsiTheme="minorBidi" w:cstheme="minorBidi"/>
          <w:lang w:val="tr"/>
        </w:rPr>
        <w:t xml:space="preserve"> yeniden değerlendirmemize yardımcı olabilir.</w:t>
      </w:r>
    </w:p>
    <w:p w14:paraId="288C531C" w14:textId="7F1F10E8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nıtlarınızı kutulara yazabilirsiniz.</w:t>
      </w:r>
    </w:p>
    <w:p w14:paraId="435D1DDF" w14:textId="407D34FA" w:rsidR="00FF5712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Düşünmeye yardımcı sorular</w:t>
      </w:r>
    </w:p>
    <w:p w14:paraId="39EDDB74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da ne işinize yaradı?</w:t>
      </w:r>
    </w:p>
    <w:p w14:paraId="7508B7D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a, ulaşmaya çabaladığınız hedefler dâhildir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4B7C" w:rsidRPr="004A4694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4A4694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F2BAE81" w14:textId="77777777" w:rsidR="004A4694" w:rsidRDefault="004A4694" w:rsidP="008879C0">
      <w:pPr>
        <w:spacing w:before="240"/>
        <w:rPr>
          <w:rFonts w:asciiTheme="minorBidi" w:hAnsiTheme="minorBidi" w:cstheme="minorBidi"/>
          <w:lang w:val="tr"/>
        </w:rPr>
      </w:pPr>
    </w:p>
    <w:p w14:paraId="65C1D254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tr"/>
        </w:rPr>
      </w:pPr>
      <w:r>
        <w:rPr>
          <w:rFonts w:asciiTheme="minorBidi" w:hAnsiTheme="minorBidi" w:cstheme="minorBidi"/>
          <w:lang w:val="tr"/>
        </w:rPr>
        <w:br w:type="page"/>
      </w:r>
    </w:p>
    <w:p w14:paraId="42376EBB" w14:textId="09D2598B" w:rsidR="00DD7433" w:rsidRPr="004A4694" w:rsidRDefault="006A3126" w:rsidP="008879C0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Planınızda ne işinize yaramadı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4B7C" w:rsidRPr="004A4694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4A4694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31CBFBC" w14:textId="4C1C0E05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Plan yönetimiyle </w:t>
      </w:r>
      <w:r w:rsidRPr="004A4694">
        <w:rPr>
          <w:rFonts w:asciiTheme="minorBidi" w:hAnsiTheme="minorBidi" w:cstheme="minorBidi"/>
          <w:lang w:val="tr"/>
        </w:rPr>
        <w:t>ilgili ne gibi sorularınız var?</w:t>
      </w:r>
    </w:p>
    <w:p w14:paraId="30F47CFE" w14:textId="3E66A602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Kaynak yönetimini değiştirmek ister misiniz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4B7C" w:rsidRPr="00F1506B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4A4694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C5120F9" w14:textId="77777777" w:rsidR="00DD7433" w:rsidRPr="004A4694" w:rsidRDefault="006A3126" w:rsidP="009D6D28">
      <w:pPr>
        <w:spacing w:before="240"/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Yeni planınız için yeni hedefleriniz var mı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4B7C" w:rsidRPr="00F1506B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4A4694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07F97AC" w14:textId="77777777" w:rsidR="004A4694" w:rsidRDefault="004A4694" w:rsidP="009D6D28">
      <w:pPr>
        <w:spacing w:before="240"/>
        <w:rPr>
          <w:rFonts w:asciiTheme="minorBidi" w:hAnsiTheme="minorBidi" w:cstheme="minorBidi"/>
          <w:lang w:val="tr"/>
        </w:rPr>
      </w:pPr>
    </w:p>
    <w:p w14:paraId="31A7068D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tr"/>
        </w:rPr>
      </w:pPr>
      <w:r>
        <w:rPr>
          <w:rFonts w:asciiTheme="minorBidi" w:hAnsiTheme="minorBidi" w:cstheme="minorBidi"/>
          <w:lang w:val="tr"/>
        </w:rPr>
        <w:br w:type="page"/>
      </w:r>
    </w:p>
    <w:p w14:paraId="60BADEC5" w14:textId="79EA6EBB" w:rsidR="00DD7433" w:rsidRPr="004A4694" w:rsidRDefault="006A3126" w:rsidP="009D6D28">
      <w:pPr>
        <w:spacing w:before="240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lastRenderedPageBreak/>
        <w:t>Notlarınız ve diğer sorular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4B7C" w:rsidRPr="004A4694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4A4694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D59A598" w14:textId="77777777" w:rsidR="0098649D" w:rsidRPr="004A4694" w:rsidRDefault="006A3126" w:rsidP="0043164A">
      <w:pPr>
        <w:pStyle w:val="Heading4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Şimdi ne olacak? </w:t>
      </w:r>
    </w:p>
    <w:p w14:paraId="7332A889" w14:textId="77777777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Planınızı ve kaynaklarınızı kullanarak hedefleriniz için çalışmaya devam </w:t>
      </w:r>
      <w:r w:rsidRPr="004A4694">
        <w:rPr>
          <w:rFonts w:asciiTheme="minorBidi" w:hAnsiTheme="minorBidi" w:cstheme="minorBidi"/>
          <w:lang w:val="tr"/>
        </w:rPr>
        <w:t>edebilirsiniz.</w:t>
      </w:r>
    </w:p>
    <w:p w14:paraId="79787465" w14:textId="77777777" w:rsidR="0098649D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görmek için myplace portalına veya NDIS uygulamasına girebilirsiniz.</w:t>
      </w:r>
    </w:p>
    <w:p w14:paraId="1D1644CC" w14:textId="77777777" w:rsidR="0098649D" w:rsidRPr="004A4694" w:rsidRDefault="006A3126" w:rsidP="0043164A">
      <w:pPr>
        <w:rPr>
          <w:rFonts w:asciiTheme="minorBidi" w:hAnsiTheme="minorBidi" w:cstheme="minorBidi"/>
          <w:lang w:val="en-GB"/>
        </w:rPr>
      </w:pPr>
      <w:r w:rsidRPr="004A4694">
        <w:rPr>
          <w:rFonts w:asciiTheme="minorBidi" w:hAnsiTheme="minorBidi" w:cstheme="minorBidi"/>
          <w:lang w:val="tr"/>
        </w:rPr>
        <w:t>Yerel alan koordinatörünüz, erken çocukluk ortağınız veya NDIA planlayıcınız planınızın size uygun olmasını sağlamak için çalışacaktır.</w:t>
      </w:r>
    </w:p>
    <w:p w14:paraId="68949B16" w14:textId="7ABDEB90" w:rsidR="00CC7F71" w:rsidRPr="004A4694" w:rsidRDefault="006A3126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4A4694">
        <w:rPr>
          <w:rFonts w:asciiTheme="minorBidi" w:hAnsiTheme="minorBidi" w:cstheme="minorBidi"/>
          <w:lang w:val="tr"/>
        </w:rPr>
        <w:t>Planınızı yeniden değerlen</w:t>
      </w:r>
      <w:r w:rsidRPr="004A4694">
        <w:rPr>
          <w:rFonts w:asciiTheme="minorBidi" w:hAnsiTheme="minorBidi" w:cstheme="minorBidi"/>
          <w:lang w:val="tr"/>
        </w:rPr>
        <w:t>dirmemiz gerektiğinde sizinle iletişime geçeceğiz.</w:t>
      </w:r>
      <w:r w:rsidRPr="004A4694">
        <w:rPr>
          <w:rFonts w:asciiTheme="minorBidi" w:hAnsiTheme="minorBidi" w:cstheme="minorBidi"/>
          <w:lang w:val="tr"/>
        </w:rPr>
        <w:br w:type="page"/>
      </w:r>
    </w:p>
    <w:p w14:paraId="47FE1858" w14:textId="4EBA9FE3" w:rsidR="00493D5D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27" w:name="_Toc118769208"/>
      <w:r w:rsidRPr="004A4694">
        <w:rPr>
          <w:rFonts w:asciiTheme="minorBidi" w:hAnsiTheme="minorBidi" w:cstheme="minorBidi"/>
          <w:lang w:val="tr"/>
        </w:rPr>
        <w:lastRenderedPageBreak/>
        <w:t>Daha fazla bilgi</w:t>
      </w:r>
      <w:bookmarkEnd w:id="120"/>
      <w:bookmarkEnd w:id="121"/>
      <w:bookmarkEnd w:id="127"/>
    </w:p>
    <w:p w14:paraId="28FB6041" w14:textId="363D3AB3" w:rsidR="00DD7433" w:rsidRPr="004A4694" w:rsidRDefault="006A3126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bookmarkStart w:id="128" w:name="_Hlk107297819"/>
      <w:r w:rsidRPr="004A4694">
        <w:rPr>
          <w:rFonts w:asciiTheme="minorBidi" w:hAnsiTheme="minorBidi" w:cstheme="minorBidi"/>
          <w:lang w:val="tr"/>
        </w:rPr>
        <w:t>Bu kitapçıkla ilgili daha fazla bilgi almak için bize ulaşabilirsiniz.</w:t>
      </w:r>
    </w:p>
    <w:p w14:paraId="2ADF89A8" w14:textId="16447608" w:rsidR="00DD7433" w:rsidRPr="004A4694" w:rsidRDefault="006A3126" w:rsidP="0043164A">
      <w:pPr>
        <w:rPr>
          <w:rStyle w:val="Hyperlink"/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İnternet sitemizi ziyaret edebilirsiniz.</w:t>
      </w:r>
      <w:r w:rsidRPr="004A4694">
        <w:rPr>
          <w:rFonts w:asciiTheme="minorBidi" w:hAnsiTheme="minorBidi" w:cstheme="minorBidi"/>
          <w:lang w:val="tr"/>
        </w:rPr>
        <w:br/>
      </w:r>
      <w:hyperlink r:id="rId13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</w:t>
        </w:r>
      </w:hyperlink>
    </w:p>
    <w:p w14:paraId="04C3A49C" w14:textId="545141CF" w:rsidR="00DD7433" w:rsidRPr="004A4694" w:rsidRDefault="006A3126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4A4694">
        <w:rPr>
          <w:rFonts w:asciiTheme="minorBidi" w:hAnsiTheme="minorBidi" w:cstheme="minorBidi"/>
          <w:lang w:val="tr"/>
        </w:rPr>
        <w:t xml:space="preserve">Bizi </w:t>
      </w:r>
      <w:r w:rsidRPr="004A4694">
        <w:rPr>
          <w:rFonts w:asciiTheme="minorBidi" w:hAnsiTheme="minorBidi" w:cstheme="minorBidi"/>
          <w:lang w:val="tr"/>
        </w:rPr>
        <w:t>arayabilirsiniz.</w:t>
      </w:r>
      <w:r w:rsidRPr="004A4694">
        <w:rPr>
          <w:rFonts w:asciiTheme="minorBidi" w:hAnsiTheme="minorBidi" w:cs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1800 800 110</w:t>
      </w:r>
    </w:p>
    <w:p w14:paraId="5E22D0F7" w14:textId="52A26265" w:rsidR="00DD7433" w:rsidRPr="004A4694" w:rsidRDefault="006A3126" w:rsidP="0043164A">
      <w:pPr>
        <w:rPr>
          <w:rStyle w:val="Hyperlink"/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izi Facebook'tan takip edebilirsiniz.</w:t>
      </w:r>
      <w:r w:rsidRPr="004A4694">
        <w:rPr>
          <w:rFonts w:asciiTheme="minorBidi" w:hAnsiTheme="minorBidi" w:cstheme="minorBidi"/>
          <w:lang w:val="tr"/>
        </w:rPr>
        <w:br/>
      </w:r>
      <w:hyperlink r:id="rId14" w:history="1">
        <w:r w:rsidRPr="004A4694">
          <w:rPr>
            <w:rStyle w:val="Hyperlink"/>
            <w:rFonts w:asciiTheme="minorBidi" w:hAnsiTheme="minorBidi" w:cstheme="minorBidi"/>
            <w:lang w:val="tr"/>
          </w:rPr>
          <w:t>www.facebook.com/NDISAus</w:t>
        </w:r>
      </w:hyperlink>
    </w:p>
    <w:p w14:paraId="2FC26DE9" w14:textId="014D0E79" w:rsidR="00DD7433" w:rsidRPr="004A4694" w:rsidRDefault="006A3126" w:rsidP="0043164A">
      <w:pPr>
        <w:rPr>
          <w:rStyle w:val="Hyperlink"/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Bizi Twitter'dan takip edebilirsiniz. </w:t>
      </w:r>
      <w:r w:rsidRPr="004A4694">
        <w:rPr>
          <w:rFonts w:asciiTheme="minorBidi" w:hAnsiTheme="minorBidi" w:cs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@NDIS</w:t>
      </w:r>
    </w:p>
    <w:bookmarkEnd w:id="128"/>
    <w:p w14:paraId="15959F9E" w14:textId="64F91734" w:rsidR="00CD310C" w:rsidRPr="004A4694" w:rsidRDefault="006A3126" w:rsidP="0043164A">
      <w:pPr>
        <w:pStyle w:val="Heading3"/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izimle konuşmak için destek</w:t>
      </w:r>
    </w:p>
    <w:p w14:paraId="4B2FE69D" w14:textId="35F62A31" w:rsidR="00DD7433" w:rsidRPr="004A4694" w:rsidRDefault="006A3126" w:rsidP="0043164A">
      <w:pPr>
        <w:rPr>
          <w:rFonts w:asciiTheme="minorBidi" w:hAnsiTheme="minorBidi" w:cstheme="minorBidi"/>
        </w:rPr>
      </w:pPr>
      <w:bookmarkStart w:id="129" w:name="_Hlk107297799"/>
      <w:r w:rsidRPr="004A4694">
        <w:rPr>
          <w:rFonts w:asciiTheme="minorBidi" w:hAnsiTheme="minorBidi" w:cstheme="minorBidi"/>
          <w:lang w:val="tr"/>
        </w:rPr>
        <w:t>İnternet sitemizin üst kısmında yer alan</w:t>
      </w:r>
      <w:r w:rsidRPr="004A4694">
        <w:rPr>
          <w:rFonts w:asciiTheme="minorBidi" w:hAnsiTheme="minorBidi" w:cstheme="minorBidi"/>
          <w:lang w:val="tr"/>
        </w:rPr>
        <w:t xml:space="preserve"> sohbet özelliğiyle bizimle internet üzerinden konuşabilirsiniz.</w:t>
      </w:r>
      <w:r w:rsidRPr="004A4694">
        <w:rPr>
          <w:rFonts w:asciiTheme="minorBidi" w:hAnsiTheme="minorBidi" w:cstheme="minorBidi"/>
          <w:lang w:val="tr"/>
        </w:rPr>
        <w:br/>
      </w:r>
      <w:hyperlink r:id="rId15" w:history="1">
        <w:r w:rsidRPr="004A4694">
          <w:rPr>
            <w:rStyle w:val="Hyperlink"/>
            <w:rFonts w:asciiTheme="minorBidi" w:hAnsiTheme="minorBidi" w:cstheme="minorBidi"/>
            <w:lang w:val="tr"/>
          </w:rPr>
          <w:t>www.ndis.gov.au</w:t>
        </w:r>
      </w:hyperlink>
      <w:r w:rsidRPr="004A4694">
        <w:rPr>
          <w:rFonts w:asciiTheme="minorBidi" w:hAnsiTheme="minorBidi" w:cstheme="minorBidi"/>
          <w:lang w:val="tr"/>
        </w:rPr>
        <w:t xml:space="preserve"> </w:t>
      </w:r>
    </w:p>
    <w:p w14:paraId="605ED2E5" w14:textId="66F16AF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İngilizce dışında bir dil konuşuyorsanız Sözlü ve Yazılı Tercüme Hizmetini (TIS) arayabilirsiniz.</w:t>
      </w:r>
      <w:r w:rsidRPr="004A4694">
        <w:rPr>
          <w:rFonts w:asciiTheme="minorBidi" w:hAnsiTheme="minorBidi" w:cs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131 450</w:t>
      </w:r>
    </w:p>
    <w:p w14:paraId="30CD807F" w14:textId="29F15C3D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onuşma veya işitme bozukluğu</w:t>
      </w:r>
      <w:r w:rsidRPr="004A4694">
        <w:rPr>
          <w:rFonts w:asciiTheme="minorBidi" w:hAnsiTheme="minorBidi" w:cstheme="minorBidi"/>
          <w:lang w:val="tr"/>
        </w:rPr>
        <w:t>nuz varsa arayabileceğiniz numaralar:</w:t>
      </w:r>
    </w:p>
    <w:p w14:paraId="3799A16D" w14:textId="0BB9093A" w:rsidR="00DD7433" w:rsidRPr="004A4694" w:rsidRDefault="006A3126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4A4694">
        <w:rPr>
          <w:rFonts w:asciiTheme="minorBidi" w:hAnsiTheme="minorBidi"/>
          <w:lang w:val="tr"/>
        </w:rPr>
        <w:t>Teleyazıcı</w:t>
      </w:r>
      <w:r w:rsidRPr="004A4694">
        <w:rPr>
          <w:rFonts w:asciiTheme="minorBidi" w:hAnsi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1800 555 677</w:t>
      </w:r>
    </w:p>
    <w:p w14:paraId="7D47C9AF" w14:textId="25DFEF35" w:rsidR="00DD7433" w:rsidRPr="004A4694" w:rsidRDefault="006A3126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4A4694">
        <w:rPr>
          <w:rFonts w:asciiTheme="minorBidi" w:hAnsiTheme="minorBidi"/>
          <w:lang w:val="tr"/>
        </w:rPr>
        <w:t>Konuş ve Dinle</w:t>
      </w:r>
      <w:r w:rsidRPr="004A4694">
        <w:rPr>
          <w:rFonts w:asciiTheme="minorBidi" w:hAnsi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1800 555 727</w:t>
      </w:r>
    </w:p>
    <w:p w14:paraId="6A49782A" w14:textId="2A918C2E" w:rsidR="0043164A" w:rsidRPr="004A4694" w:rsidRDefault="006A3126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4A4694">
        <w:rPr>
          <w:rFonts w:asciiTheme="minorBidi" w:hAnsiTheme="minorBidi"/>
          <w:lang w:val="tr"/>
        </w:rPr>
        <w:t>Ulusal Aktarma Hizmeti</w:t>
      </w:r>
      <w:r w:rsidRPr="004A4694">
        <w:rPr>
          <w:rFonts w:asciiTheme="minorBidi" w:hAnsiTheme="minorBidi"/>
          <w:lang w:val="tr"/>
        </w:rPr>
        <w:br/>
      </w:r>
      <w:r w:rsidRPr="004A4694">
        <w:rPr>
          <w:rStyle w:val="Hyperlink"/>
          <w:rFonts w:asciiTheme="minorBidi" w:hAnsiTheme="minorBidi" w:cstheme="minorBidi"/>
          <w:lang w:val="tr"/>
        </w:rPr>
        <w:t>133 677</w:t>
      </w:r>
      <w:r w:rsidRPr="004A4694">
        <w:rPr>
          <w:rStyle w:val="Hyperlink"/>
          <w:rFonts w:asciiTheme="minorBidi" w:hAnsiTheme="minorBidi" w:cstheme="minorBidi"/>
          <w:lang w:val="tr"/>
        </w:rPr>
        <w:br/>
      </w:r>
      <w:hyperlink r:id="rId16" w:history="1">
        <w:r w:rsidRPr="004A4694">
          <w:rPr>
            <w:rStyle w:val="Hyperlink"/>
            <w:rFonts w:asciiTheme="minorBidi" w:hAnsiTheme="minorBidi" w:cstheme="minorBidi"/>
            <w:lang w:val="tr"/>
          </w:rPr>
          <w:t>www.relayservice.gov.au</w:t>
        </w:r>
      </w:hyperlink>
      <w:r w:rsidRPr="004A4694">
        <w:rPr>
          <w:rFonts w:asciiTheme="minorBidi" w:hAnsiTheme="minorBidi"/>
          <w:lang w:val="tr"/>
        </w:rPr>
        <w:t xml:space="preserve"> </w:t>
      </w:r>
    </w:p>
    <w:p w14:paraId="2CBB99E1" w14:textId="77777777" w:rsidR="0043164A" w:rsidRPr="004A4694" w:rsidRDefault="006A312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asciiTheme="minorBidi" w:eastAsiaTheme="minorHAnsi" w:hAnsiTheme="minorBidi" w:cstheme="minorBidi"/>
        </w:rPr>
      </w:pPr>
      <w:r w:rsidRPr="004A4694">
        <w:rPr>
          <w:rStyle w:val="Hyperlink"/>
          <w:rFonts w:asciiTheme="minorBidi" w:hAnsiTheme="minorBidi" w:cstheme="minorBidi"/>
        </w:rPr>
        <w:br w:type="page"/>
      </w:r>
    </w:p>
    <w:p w14:paraId="5368D145" w14:textId="18441038" w:rsidR="008928D5" w:rsidRPr="004A4694" w:rsidRDefault="006A3126" w:rsidP="0043164A">
      <w:pPr>
        <w:pStyle w:val="Heading2"/>
        <w:rPr>
          <w:rFonts w:asciiTheme="minorBidi" w:hAnsiTheme="minorBidi" w:cstheme="minorBidi"/>
        </w:rPr>
      </w:pPr>
      <w:bookmarkStart w:id="130" w:name="_Toc118769209"/>
      <w:bookmarkEnd w:id="129"/>
      <w:r w:rsidRPr="004A4694">
        <w:rPr>
          <w:rFonts w:asciiTheme="minorBidi" w:hAnsiTheme="minorBidi" w:cstheme="minorBidi"/>
          <w:lang w:val="tr"/>
        </w:rPr>
        <w:lastRenderedPageBreak/>
        <w:t>Sözcük listesi</w:t>
      </w:r>
      <w:bookmarkEnd w:id="130"/>
    </w:p>
    <w:p w14:paraId="2F8621F4" w14:textId="2DA21E6C" w:rsidR="0028156F" w:rsidRPr="004A4694" w:rsidRDefault="006A3126" w:rsidP="0043164A">
      <w:pPr>
        <w:rPr>
          <w:rFonts w:asciiTheme="minorBidi" w:hAnsiTheme="minorBidi" w:cstheme="minorBidi"/>
          <w:lang w:eastAsia="x-none"/>
        </w:rPr>
      </w:pPr>
      <w:r w:rsidRPr="004A4694">
        <w:rPr>
          <w:rFonts w:asciiTheme="minorBidi" w:hAnsiTheme="minorBidi" w:cstheme="minorBidi"/>
          <w:lang w:val="tr"/>
        </w:rPr>
        <w:t xml:space="preserve">Bu liste, kalın harflerle yazılan </w:t>
      </w:r>
      <w:r w:rsidRPr="004A4694">
        <w:rPr>
          <w:rFonts w:asciiTheme="minorBidi" w:hAnsiTheme="minorBidi" w:cstheme="minorBidi"/>
          <w:lang w:val="tr"/>
        </w:rPr>
        <w:t>sözcüklerin ne anlama geldiğini açıklar.</w:t>
      </w:r>
    </w:p>
    <w:p w14:paraId="375A31B7" w14:textId="77777777" w:rsidR="00DD7433" w:rsidRPr="004A4694" w:rsidRDefault="006A3126" w:rsidP="0043164A">
      <w:pPr>
        <w:rPr>
          <w:rStyle w:val="Strong"/>
          <w:rFonts w:asciiTheme="minorBidi" w:hAnsiTheme="minorBidi" w:cstheme="minorBidi"/>
          <w:lang w:val="fr-FR"/>
        </w:rPr>
      </w:pPr>
      <w:r w:rsidRPr="004A4694">
        <w:rPr>
          <w:rStyle w:val="Strong"/>
          <w:rFonts w:asciiTheme="minorBidi" w:hAnsiTheme="minorBidi" w:cstheme="minorBidi"/>
          <w:lang w:val="tr"/>
        </w:rPr>
        <w:t>İdari Temyiz Mahkemesi (Administrative Appeals Tribunal, AAT)</w:t>
      </w:r>
    </w:p>
    <w:p w14:paraId="1A320AA1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AAT, hükümetin verdiği kararları inceler.</w:t>
      </w:r>
    </w:p>
    <w:p w14:paraId="0CCE917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Yardımcı teknoloji</w:t>
      </w:r>
    </w:p>
    <w:p w14:paraId="6BAF46F0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eastAsiaTheme="minorHAnsi" w:hAnsiTheme="minorBidi" w:cstheme="minorBidi"/>
          <w:lang w:val="tr"/>
        </w:rPr>
        <w:t>Yardımcı teknoloji:</w:t>
      </w:r>
    </w:p>
    <w:p w14:paraId="3E4154AE" w14:textId="77777777" w:rsidR="00DD7433" w:rsidRPr="004A4694" w:rsidRDefault="006A3126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azı şeyleri yapmanızı kolaylaştırabilir</w:t>
      </w:r>
    </w:p>
    <w:p w14:paraId="6B5A7BD6" w14:textId="77777777" w:rsidR="00DD7433" w:rsidRPr="004A4694" w:rsidRDefault="006A3126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sizi güvende </w:t>
      </w:r>
      <w:r w:rsidRPr="004A4694">
        <w:rPr>
          <w:rFonts w:asciiTheme="minorBidi" w:hAnsiTheme="minorBidi"/>
          <w:lang w:val="tr"/>
        </w:rPr>
        <w:t>tutabilir.</w:t>
      </w:r>
    </w:p>
    <w:p w14:paraId="094DBEC6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Yardımcı teknoloji:</w:t>
      </w:r>
    </w:p>
    <w:p w14:paraId="069C797D" w14:textId="77777777" w:rsidR="00DD7433" w:rsidRPr="004A4694" w:rsidRDefault="006A3126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yardımcı bir araç veya ekipman olabilir</w:t>
      </w:r>
    </w:p>
    <w:p w14:paraId="3BED75CB" w14:textId="77777777" w:rsidR="00DD7433" w:rsidRPr="004A4694" w:rsidRDefault="006A3126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kullandığınız bir sistem olabilir.</w:t>
      </w:r>
    </w:p>
    <w:p w14:paraId="1FCCCE3B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Rıza</w:t>
      </w:r>
    </w:p>
    <w:p w14:paraId="0F106CFA" w14:textId="790BB51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Rıza verdiğinizde, bir şey yapmamızı onaylamış olursunuz.</w:t>
      </w:r>
    </w:p>
    <w:p w14:paraId="04316780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Kaynak ya da fon</w:t>
      </w:r>
    </w:p>
    <w:p w14:paraId="765C4136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Kaynak ya da fon, hükümetin destek ve hizmetlere ödediği </w:t>
      </w:r>
      <w:r w:rsidRPr="004A4694">
        <w:rPr>
          <w:rFonts w:asciiTheme="minorBidi" w:hAnsiTheme="minorBidi" w:cstheme="minorBidi"/>
          <w:lang w:val="tr"/>
        </w:rPr>
        <w:t>paradır.</w:t>
      </w:r>
    </w:p>
    <w:p w14:paraId="4C3E98CC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Kurum içi inceleme</w:t>
      </w:r>
    </w:p>
    <w:p w14:paraId="18789E68" w14:textId="6257C8C2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urum içi incelemede planınızı gözden geçirir ve:</w:t>
      </w:r>
    </w:p>
    <w:p w14:paraId="6661BC84" w14:textId="77777777" w:rsidR="00DD7433" w:rsidRPr="004A4694" w:rsidRDefault="006A3126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4A4694">
        <w:rPr>
          <w:rFonts w:asciiTheme="minorBidi" w:hAnsiTheme="minorBidi"/>
          <w:lang w:val="tr"/>
        </w:rPr>
        <w:t>nelerin iyi olduğunu</w:t>
      </w:r>
    </w:p>
    <w:p w14:paraId="4E8A11C2" w14:textId="23742752" w:rsidR="0098649D" w:rsidRPr="004A4694" w:rsidRDefault="006A3126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4A4694">
        <w:rPr>
          <w:rFonts w:asciiTheme="minorBidi" w:hAnsiTheme="minorBidi"/>
          <w:lang w:val="tr"/>
        </w:rPr>
        <w:t>nelerin daha iyi olabileceğini inceleriz.</w:t>
      </w:r>
    </w:p>
    <w:p w14:paraId="21D81858" w14:textId="70711346" w:rsidR="00DD7433" w:rsidRPr="004A4694" w:rsidRDefault="006A3126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</w:rPr>
      </w:pPr>
      <w:r w:rsidRPr="004A4694">
        <w:rPr>
          <w:rStyle w:val="Strong"/>
          <w:rFonts w:asciiTheme="minorBidi" w:hAnsiTheme="minorBidi" w:cstheme="minorBidi"/>
          <w:lang w:val="tr"/>
        </w:rPr>
        <w:t>Sözlü çevirmen</w:t>
      </w:r>
    </w:p>
    <w:p w14:paraId="7A2AABC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Sözlü çevirmen:</w:t>
      </w:r>
    </w:p>
    <w:p w14:paraId="520CD9E4" w14:textId="77777777" w:rsidR="00DD7433" w:rsidRPr="004A4694" w:rsidRDefault="006A3126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dilinizi konuşan</w:t>
      </w:r>
    </w:p>
    <w:p w14:paraId="520FEF8C" w14:textId="685E5690" w:rsidR="00DD7433" w:rsidRPr="004A4694" w:rsidRDefault="006A3126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başkasının dediklerini anlamanıza yardım eden kişidir.</w:t>
      </w:r>
    </w:p>
    <w:p w14:paraId="4865A108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lastRenderedPageBreak/>
        <w:t xml:space="preserve">Fatura </w:t>
      </w:r>
    </w:p>
    <w:p w14:paraId="7DDF7B35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Fatu</w:t>
      </w:r>
      <w:r w:rsidRPr="004A4694">
        <w:rPr>
          <w:rFonts w:asciiTheme="minorBidi" w:hAnsiTheme="minorBidi" w:cstheme="minorBidi"/>
          <w:lang w:val="tr"/>
        </w:rPr>
        <w:t>ra, aşağıdaki bilgileri içeren bir belgedir:</w:t>
      </w:r>
    </w:p>
    <w:p w14:paraId="01868F27" w14:textId="77777777" w:rsidR="00DD7433" w:rsidRPr="004A4694" w:rsidRDefault="006A3126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nmesi gereken hizmetlerin bir listesi</w:t>
      </w:r>
    </w:p>
    <w:p w14:paraId="222E780D" w14:textId="77777777" w:rsidR="00DD7433" w:rsidRPr="004A4694" w:rsidRDefault="006A3126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ödenmesi gereken tutar.</w:t>
      </w:r>
    </w:p>
    <w:p w14:paraId="6BC05CFE" w14:textId="60ED8274" w:rsidR="00DD7433" w:rsidRPr="004A4694" w:rsidRDefault="006A3126" w:rsidP="0043164A">
      <w:pPr>
        <w:rPr>
          <w:rStyle w:val="Strong"/>
          <w:rFonts w:asciiTheme="minorBidi" w:hAnsiTheme="minorBidi" w:cstheme="minorBidi"/>
          <w:lang w:val="fr-FR"/>
        </w:rPr>
      </w:pPr>
      <w:r w:rsidRPr="004A4694">
        <w:rPr>
          <w:rStyle w:val="Strong"/>
          <w:rFonts w:asciiTheme="minorBidi" w:hAnsiTheme="minorBidi" w:cstheme="minorBidi"/>
          <w:lang w:val="tr"/>
        </w:rPr>
        <w:t>NDIS Kalite ve Koruma Komisyonu (NDIS Komisyonu)</w:t>
      </w:r>
    </w:p>
    <w:p w14:paraId="4DBC728C" w14:textId="77777777" w:rsidR="00DD7433" w:rsidRPr="004A4694" w:rsidRDefault="006A3126" w:rsidP="0043164A">
      <w:pPr>
        <w:rPr>
          <w:rFonts w:asciiTheme="minorBidi" w:hAnsiTheme="minorBidi" w:cstheme="minorBidi"/>
          <w:lang w:val="fr-FR"/>
        </w:rPr>
      </w:pPr>
      <w:r w:rsidRPr="004A4694">
        <w:rPr>
          <w:rFonts w:asciiTheme="minorBidi" w:hAnsiTheme="minorBidi" w:cstheme="minorBidi"/>
          <w:lang w:val="tr"/>
        </w:rPr>
        <w:t>NDIS Komisyonu, NDIS'ye katılan engelli kişilerin:</w:t>
      </w:r>
    </w:p>
    <w:p w14:paraId="5183473D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güvende olmasını</w:t>
      </w:r>
    </w:p>
    <w:p w14:paraId="3450DBF5" w14:textId="77777777" w:rsidR="00DD7433" w:rsidRPr="004A4694" w:rsidRDefault="006A3126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 xml:space="preserve">iyi hizmetler </w:t>
      </w:r>
      <w:r w:rsidRPr="004A4694">
        <w:rPr>
          <w:rFonts w:asciiTheme="minorBidi" w:hAnsiTheme="minorBidi"/>
          <w:lang w:val="tr"/>
        </w:rPr>
        <w:t>almasını sağlar.</w:t>
      </w:r>
    </w:p>
    <w:p w14:paraId="1D1315F4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Yeniden değerlendirme</w:t>
      </w:r>
    </w:p>
    <w:p w14:paraId="003E0437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Planınızı yeniden değerlendirirken nelerin değişmesi gerektiğini kontrol ederiz.</w:t>
      </w:r>
    </w:p>
    <w:p w14:paraId="66346BE6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Kayıtlı sağlayıcılar</w:t>
      </w:r>
    </w:p>
    <w:p w14:paraId="041C400F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azı hizmet sağlayıcıları, NDIS Komisyonu'nun hazırladığı bir listede yer alır.</w:t>
      </w:r>
    </w:p>
    <w:p w14:paraId="4AD237B8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Onlara kayıtlı sağlayıcılar deriz.</w:t>
      </w:r>
    </w:p>
    <w:p w14:paraId="7DB0777D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Hizmet anlaşması</w:t>
      </w:r>
    </w:p>
    <w:p w14:paraId="0FDF0D13" w14:textId="6FC749ED" w:rsidR="0098649D" w:rsidRPr="004A4694" w:rsidRDefault="006A3126" w:rsidP="00E634E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anlaşması, hizmet sağlayıcınızla sizin aranızda yapılan yazılı bir plandır.</w:t>
      </w:r>
    </w:p>
    <w:p w14:paraId="6C7C6F47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Hizmet kaydı</w:t>
      </w:r>
    </w:p>
    <w:p w14:paraId="7CC5F4BE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Hizmet kaydında:</w:t>
      </w:r>
    </w:p>
    <w:p w14:paraId="514B2A43" w14:textId="77777777" w:rsidR="00DD7433" w:rsidRPr="004A4694" w:rsidRDefault="006A3126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4A4694">
        <w:rPr>
          <w:rFonts w:asciiTheme="minorBidi" w:hAnsiTheme="minorBidi"/>
          <w:lang w:val="tr"/>
        </w:rPr>
        <w:t>aldığınız desteğin türü</w:t>
      </w:r>
    </w:p>
    <w:p w14:paraId="4BA13550" w14:textId="77777777" w:rsidR="00DD7433" w:rsidRPr="004A4694" w:rsidRDefault="006A3126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4A4694">
        <w:rPr>
          <w:rFonts w:asciiTheme="minorBidi" w:hAnsiTheme="minorBidi"/>
          <w:lang w:val="tr"/>
        </w:rPr>
        <w:t>kaydın uzunluğu</w:t>
      </w:r>
    </w:p>
    <w:p w14:paraId="02872A43" w14:textId="77777777" w:rsidR="00DD7433" w:rsidRPr="004A4694" w:rsidRDefault="006A3126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r w:rsidRPr="004A4694">
        <w:rPr>
          <w:rFonts w:asciiTheme="minorBidi" w:hAnsiTheme="minorBidi"/>
          <w:lang w:val="tr"/>
        </w:rPr>
        <w:t>hizmetin ücreti yer alır.</w:t>
      </w:r>
    </w:p>
    <w:p w14:paraId="7E8C8591" w14:textId="77777777" w:rsidR="004A4694" w:rsidRDefault="004A46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tr"/>
        </w:rPr>
      </w:pPr>
      <w:r>
        <w:rPr>
          <w:rStyle w:val="Strong"/>
          <w:rFonts w:asciiTheme="minorBidi" w:hAnsiTheme="minorBidi" w:cstheme="minorBidi"/>
          <w:lang w:val="tr"/>
        </w:rPr>
        <w:br w:type="page"/>
      </w:r>
    </w:p>
    <w:p w14:paraId="166D0AE8" w14:textId="3AA59D33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lastRenderedPageBreak/>
        <w:t>Hizmet sağlayıcısı</w:t>
      </w:r>
    </w:p>
    <w:p w14:paraId="70483375" w14:textId="1BD3DB86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 xml:space="preserve">Hizmet sağlayıcısı, hizmet </w:t>
      </w:r>
      <w:r w:rsidRPr="004A4694">
        <w:rPr>
          <w:rFonts w:asciiTheme="minorBidi" w:hAnsiTheme="minorBidi" w:cstheme="minorBidi"/>
          <w:lang w:val="tr"/>
        </w:rPr>
        <w:t>vererek insanları destekler.</w:t>
      </w:r>
    </w:p>
    <w:p w14:paraId="1CEB03CC" w14:textId="77777777" w:rsidR="00DD7433" w:rsidRPr="004A4694" w:rsidRDefault="006A3126" w:rsidP="0043164A">
      <w:pPr>
        <w:rPr>
          <w:rStyle w:val="Strong"/>
          <w:rFonts w:asciiTheme="minorBidi" w:hAnsiTheme="minorBidi" w:cstheme="minorBidi"/>
        </w:rPr>
      </w:pPr>
      <w:r w:rsidRPr="004A4694">
        <w:rPr>
          <w:rStyle w:val="Strong"/>
          <w:rFonts w:asciiTheme="minorBidi" w:hAnsiTheme="minorBidi" w:cstheme="minorBidi"/>
          <w:lang w:val="tr"/>
        </w:rPr>
        <w:t>Destek bütçesi</w:t>
      </w:r>
    </w:p>
    <w:p w14:paraId="7EFD58FC" w14:textId="77777777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Kaynağınızı, farklı destekleri ödemek için böleriz.</w:t>
      </w:r>
    </w:p>
    <w:p w14:paraId="584BBE5F" w14:textId="2F68C345" w:rsidR="00DD7433" w:rsidRPr="004A4694" w:rsidRDefault="006A3126" w:rsidP="0043164A">
      <w:pPr>
        <w:rPr>
          <w:rFonts w:asciiTheme="minorBidi" w:hAnsiTheme="minorBidi" w:cstheme="minorBidi"/>
        </w:rPr>
      </w:pPr>
      <w:r w:rsidRPr="004A4694">
        <w:rPr>
          <w:rFonts w:asciiTheme="minorBidi" w:hAnsiTheme="minorBidi" w:cstheme="minorBidi"/>
          <w:lang w:val="tr"/>
        </w:rPr>
        <w:t>Buna destek bütçesi deriz.</w:t>
      </w:r>
    </w:p>
    <w:p w14:paraId="6CD3220B" w14:textId="099F6CE1" w:rsidR="00DD7433" w:rsidRPr="004A4694" w:rsidRDefault="006A3126" w:rsidP="004A4694">
      <w:pPr>
        <w:spacing w:before="9600"/>
        <w:rPr>
          <w:rFonts w:asciiTheme="minorBidi" w:hAnsiTheme="minorBidi" w:cstheme="minorBidi"/>
          <w:sz w:val="24"/>
          <w:szCs w:val="24"/>
        </w:rPr>
      </w:pPr>
      <w:r w:rsidRPr="004A4694">
        <w:rPr>
          <w:rFonts w:asciiTheme="minorBidi" w:hAnsiTheme="minorBidi" w:cstheme="minorBidi"/>
          <w:sz w:val="24"/>
          <w:szCs w:val="24"/>
          <w:lang w:val="tr"/>
        </w:rPr>
        <w:t>Bilgiye Erişim Grubu, bu metinden ibaret Kolay Okunan belgeyi hazırlamıştır. Belgeyle ilgili sorunuz varsa lütfen bu adresi ziyaret e</w:t>
      </w:r>
      <w:r w:rsidRPr="004A4694">
        <w:rPr>
          <w:rFonts w:asciiTheme="minorBidi" w:hAnsiTheme="minorBidi" w:cstheme="minorBidi"/>
          <w:sz w:val="24"/>
          <w:szCs w:val="24"/>
          <w:lang w:val="tr"/>
        </w:rPr>
        <w:t xml:space="preserve">din: </w:t>
      </w:r>
      <w:hyperlink r:id="rId17" w:history="1">
        <w:r w:rsidRPr="004A4694">
          <w:rPr>
            <w:rStyle w:val="Hyperlink"/>
            <w:rFonts w:asciiTheme="minorBidi" w:hAnsiTheme="minorBidi" w:cstheme="minorBidi"/>
            <w:sz w:val="24"/>
            <w:szCs w:val="24"/>
            <w:lang w:val="tr"/>
          </w:rPr>
          <w:t>www.informationaccessgroup.com</w:t>
        </w:r>
      </w:hyperlink>
      <w:r w:rsidRPr="004A4694">
        <w:rPr>
          <w:rFonts w:asciiTheme="minorBidi" w:hAnsiTheme="minorBidi" w:cstheme="minorBidi"/>
          <w:sz w:val="24"/>
          <w:szCs w:val="24"/>
          <w:lang w:val="tr"/>
        </w:rPr>
        <w:t>. İş numarası olarak 4849'i belirtin.</w:t>
      </w:r>
    </w:p>
    <w:bookmarkEnd w:id="107"/>
    <w:bookmarkEnd w:id="108"/>
    <w:p w14:paraId="7D074DC3" w14:textId="022FE53E" w:rsidR="006A3B43" w:rsidRPr="00D92AE0" w:rsidRDefault="0052622F" w:rsidP="0052622F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93 Turkish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D7FFA" w14:textId="77777777" w:rsidR="00AD0B60" w:rsidRDefault="00AD0B60">
      <w:pPr>
        <w:spacing w:before="0" w:after="0" w:line="240" w:lineRule="auto"/>
      </w:pPr>
      <w:r>
        <w:separator/>
      </w:r>
    </w:p>
  </w:endnote>
  <w:endnote w:type="continuationSeparator" w:id="0">
    <w:p w14:paraId="5D58507A" w14:textId="77777777" w:rsidR="00AD0B60" w:rsidRDefault="00AD0B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59A8D516" w:rsidR="00DD7433" w:rsidRPr="0043164A" w:rsidRDefault="006A3126" w:rsidP="0043164A">
    <w:pPr>
      <w:pStyle w:val="Footer"/>
      <w:rPr>
        <w:color w:val="6B2976"/>
      </w:rPr>
    </w:pPr>
    <w:r w:rsidRPr="0043164A">
      <w:rPr>
        <w:color w:val="6B2976"/>
        <w:lang w:val="tr"/>
      </w:rPr>
      <w:t xml:space="preserve">Sayfa </w:t>
    </w:r>
    <w:r w:rsidRPr="0043164A">
      <w:rPr>
        <w:color w:val="6B2976"/>
      </w:rPr>
      <w:fldChar w:fldCharType="begin"/>
    </w:r>
    <w:r w:rsidRPr="0043164A">
      <w:rPr>
        <w:color w:val="6B2976"/>
        <w:lang w:val="tr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tr"/>
      </w:rPr>
      <w:t>44</w:t>
    </w:r>
    <w:r w:rsidRPr="0043164A">
      <w:rPr>
        <w:color w:val="6B2976"/>
      </w:rPr>
      <w:fldChar w:fldCharType="end"/>
    </w:r>
    <w:r w:rsidRPr="0043164A">
      <w:rPr>
        <w:color w:val="6B2976"/>
        <w:lang w:val="tr"/>
      </w:rPr>
      <w:t>/</w:t>
    </w:r>
    <w:r w:rsidRPr="0043164A">
      <w:rPr>
        <w:color w:val="6B2976"/>
      </w:rPr>
      <w:fldChar w:fldCharType="begin"/>
    </w:r>
    <w:r w:rsidRPr="0043164A">
      <w:rPr>
        <w:color w:val="6B2976"/>
        <w:lang w:val="tr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tr"/>
      </w:rPr>
      <w:t>44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0AB0A" w14:textId="77777777" w:rsidR="00AD0B60" w:rsidRDefault="00AD0B60">
      <w:pPr>
        <w:spacing w:before="0" w:after="0" w:line="240" w:lineRule="auto"/>
      </w:pPr>
      <w:r>
        <w:separator/>
      </w:r>
    </w:p>
  </w:footnote>
  <w:footnote w:type="continuationSeparator" w:id="0">
    <w:p w14:paraId="64DA348D" w14:textId="77777777" w:rsidR="00AD0B60" w:rsidRDefault="00AD0B6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34260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6A73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3CE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9A08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EB8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E05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7EBE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48D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D8D1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5EBE1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5C02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DC8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625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C9C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DAC4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E2EA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B28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90EB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A6707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4CE7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1C70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A4AB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08BC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30EE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CBD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CBB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18DF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6E80A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B07B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8A8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686B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561B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A067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0F7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70CE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AAA5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C72C7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8AA3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3C9C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E2F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EAEF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06CC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8C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56F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4EA9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728CC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BEF1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C8C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DEDF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EE4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6640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26E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8EE3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FCF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E864D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16B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C7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F8F7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C08C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3643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002E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B8D7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E45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7E0AB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1E53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D479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1A09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AA85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2A65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A6D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B2B1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EEF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9CBEB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4627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CCF4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CAA6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EB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74C8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09B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901F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30D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C1042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403A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4C35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760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8A25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A2C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E52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B617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5456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BF2C7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CCCE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C06D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65E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8A2A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74E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3A1E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D028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54BC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7B363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14F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1660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48C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67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20E3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85A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DE61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EF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4DBEF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AC49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D870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803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21D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6265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244B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AFB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80E4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A5F66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1CD2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FCE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ECB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2882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F0E0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C2F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42DF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72D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33A0E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70BA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DE2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2054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022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C6A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6C7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C40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C2BF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B5CE5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B42E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00FD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4254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3CE5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0E09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0D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06C9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968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2C809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4A18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8F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7496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EC5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707E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2449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CC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2ED7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B678A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5E17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FE7E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700D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640A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E88E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672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24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90FE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39667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8C4A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EA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968D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8944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E47B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96F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B4D81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80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EE084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4C08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EA95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3CA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6618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304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BEF8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520B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9A53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7BE20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1C7A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9C6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E27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82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EE80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EAA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583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E296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AC4A1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CC2E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89E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1C1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C55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788F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42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E24D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E03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BBB00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D2D9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5C3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EC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E9F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7C8F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2D6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FC6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628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9B7ED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300A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5C0F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14E3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A76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D22A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625C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07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805B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B8868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ECB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7825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272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F45E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6ED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884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E66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5E7A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C360F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BCA7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6CE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442A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327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265E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68A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D886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1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CD220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CC9C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5A0B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20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CA2A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5CE7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655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69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904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030AF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342C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92A7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AE0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2AB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49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B83C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0E7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2EFC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6BCCE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5A28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D02D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A012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06CE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DCE0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84D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A62E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9C00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A036A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08B2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EE79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D8C5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2A0C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141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6C68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069B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C260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FB4E8C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3AFA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9495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C84E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8E87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B8B0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946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F69D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F654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D2B65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080A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A0B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A413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1C9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CB1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34D6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3E1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1E1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8B7E0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3EC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A22D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EBC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0C5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6858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4B4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E61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65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9CCE2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981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4A0F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C450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F003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F0B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008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146E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EB2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4B463E6A">
      <w:start w:val="1"/>
      <w:numFmt w:val="decimal"/>
      <w:lvlText w:val="%1."/>
      <w:lvlJc w:val="left"/>
      <w:pPr>
        <w:ind w:left="720" w:hanging="360"/>
      </w:pPr>
    </w:lvl>
    <w:lvl w:ilvl="1" w:tplc="CC5A5460" w:tentative="1">
      <w:start w:val="1"/>
      <w:numFmt w:val="lowerLetter"/>
      <w:lvlText w:val="%2."/>
      <w:lvlJc w:val="left"/>
      <w:pPr>
        <w:ind w:left="1440" w:hanging="360"/>
      </w:pPr>
    </w:lvl>
    <w:lvl w:ilvl="2" w:tplc="7F32175A" w:tentative="1">
      <w:start w:val="1"/>
      <w:numFmt w:val="lowerRoman"/>
      <w:lvlText w:val="%3."/>
      <w:lvlJc w:val="right"/>
      <w:pPr>
        <w:ind w:left="2160" w:hanging="180"/>
      </w:pPr>
    </w:lvl>
    <w:lvl w:ilvl="3" w:tplc="60E22664" w:tentative="1">
      <w:start w:val="1"/>
      <w:numFmt w:val="decimal"/>
      <w:lvlText w:val="%4."/>
      <w:lvlJc w:val="left"/>
      <w:pPr>
        <w:ind w:left="2880" w:hanging="360"/>
      </w:pPr>
    </w:lvl>
    <w:lvl w:ilvl="4" w:tplc="1F041C98" w:tentative="1">
      <w:start w:val="1"/>
      <w:numFmt w:val="lowerLetter"/>
      <w:lvlText w:val="%5."/>
      <w:lvlJc w:val="left"/>
      <w:pPr>
        <w:ind w:left="3600" w:hanging="360"/>
      </w:pPr>
    </w:lvl>
    <w:lvl w:ilvl="5" w:tplc="621C5CE6" w:tentative="1">
      <w:start w:val="1"/>
      <w:numFmt w:val="lowerRoman"/>
      <w:lvlText w:val="%6."/>
      <w:lvlJc w:val="right"/>
      <w:pPr>
        <w:ind w:left="4320" w:hanging="180"/>
      </w:pPr>
    </w:lvl>
    <w:lvl w:ilvl="6" w:tplc="4E880A7C" w:tentative="1">
      <w:start w:val="1"/>
      <w:numFmt w:val="decimal"/>
      <w:lvlText w:val="%7."/>
      <w:lvlJc w:val="left"/>
      <w:pPr>
        <w:ind w:left="5040" w:hanging="360"/>
      </w:pPr>
    </w:lvl>
    <w:lvl w:ilvl="7" w:tplc="97506A0A" w:tentative="1">
      <w:start w:val="1"/>
      <w:numFmt w:val="lowerLetter"/>
      <w:lvlText w:val="%8."/>
      <w:lvlJc w:val="left"/>
      <w:pPr>
        <w:ind w:left="5760" w:hanging="360"/>
      </w:pPr>
    </w:lvl>
    <w:lvl w:ilvl="8" w:tplc="95A8C1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773CD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245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BC2F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896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CE4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14DB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7C7F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4A59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1E64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FBB01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471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8A2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697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8073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A2A0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CCDD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6A2E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E7E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AB263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8AE0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7E7E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58F6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C81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52F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09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016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5CCA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0BEE2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7C9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896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8484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A97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942F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44B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06F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722D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69DC7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0CEC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4C6A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3253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A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B28F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85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019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1499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222C36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51A28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C0C0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361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DA53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12E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29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870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B8AC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631A6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5E70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8ED6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96F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D214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DA9D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34F7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2ED5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20EA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DF1CB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36BF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B6C2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225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258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86A1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B4BF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0D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D467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AACAA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E4B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E0F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442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0D8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F636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CE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AAB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1A2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DDACA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B20B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D03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DE6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4643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E7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A5A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06E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96E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BF42C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F4E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FE80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189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61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365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E25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E09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CE9E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85720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3FC6A14" w:tentative="1">
      <w:start w:val="1"/>
      <w:numFmt w:val="lowerLetter"/>
      <w:lvlText w:val="%2."/>
      <w:lvlJc w:val="left"/>
      <w:pPr>
        <w:ind w:left="1440" w:hanging="360"/>
      </w:pPr>
    </w:lvl>
    <w:lvl w:ilvl="2" w:tplc="1548B15E" w:tentative="1">
      <w:start w:val="1"/>
      <w:numFmt w:val="lowerRoman"/>
      <w:lvlText w:val="%3."/>
      <w:lvlJc w:val="right"/>
      <w:pPr>
        <w:ind w:left="2160" w:hanging="180"/>
      </w:pPr>
    </w:lvl>
    <w:lvl w:ilvl="3" w:tplc="10FACCDE" w:tentative="1">
      <w:start w:val="1"/>
      <w:numFmt w:val="decimal"/>
      <w:lvlText w:val="%4."/>
      <w:lvlJc w:val="left"/>
      <w:pPr>
        <w:ind w:left="2880" w:hanging="360"/>
      </w:pPr>
    </w:lvl>
    <w:lvl w:ilvl="4" w:tplc="F1BEA238" w:tentative="1">
      <w:start w:val="1"/>
      <w:numFmt w:val="lowerLetter"/>
      <w:lvlText w:val="%5."/>
      <w:lvlJc w:val="left"/>
      <w:pPr>
        <w:ind w:left="3600" w:hanging="360"/>
      </w:pPr>
    </w:lvl>
    <w:lvl w:ilvl="5" w:tplc="A636DA04" w:tentative="1">
      <w:start w:val="1"/>
      <w:numFmt w:val="lowerRoman"/>
      <w:lvlText w:val="%6."/>
      <w:lvlJc w:val="right"/>
      <w:pPr>
        <w:ind w:left="4320" w:hanging="180"/>
      </w:pPr>
    </w:lvl>
    <w:lvl w:ilvl="6" w:tplc="5792E914" w:tentative="1">
      <w:start w:val="1"/>
      <w:numFmt w:val="decimal"/>
      <w:lvlText w:val="%7."/>
      <w:lvlJc w:val="left"/>
      <w:pPr>
        <w:ind w:left="5040" w:hanging="360"/>
      </w:pPr>
    </w:lvl>
    <w:lvl w:ilvl="7" w:tplc="47364F96" w:tentative="1">
      <w:start w:val="1"/>
      <w:numFmt w:val="lowerLetter"/>
      <w:lvlText w:val="%8."/>
      <w:lvlJc w:val="left"/>
      <w:pPr>
        <w:ind w:left="5760" w:hanging="360"/>
      </w:pPr>
    </w:lvl>
    <w:lvl w:ilvl="8" w:tplc="BEA2EE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D93ED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72E4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B2C7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ED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3E95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78AA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21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9A34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3CD2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B5E0D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CEB7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901E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C095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DC33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EE52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80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0B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3C5F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D59EC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3498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30ED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A55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8430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66C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282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45B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A67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9A1CD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F689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322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2C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8AD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6253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E5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FE95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94C4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C44AC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AAAE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D20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C43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E13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CAC4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81D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867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8468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BBF41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A80B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60A4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6833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4C2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504F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C852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AA4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6EE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FF2E3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5A20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027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4D7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0C3C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AC84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C7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CB5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380E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94444">
    <w:abstractNumId w:val="23"/>
  </w:num>
  <w:num w:numId="2" w16cid:durableId="1527862063">
    <w:abstractNumId w:val="38"/>
  </w:num>
  <w:num w:numId="3" w16cid:durableId="1962758670">
    <w:abstractNumId w:val="35"/>
  </w:num>
  <w:num w:numId="4" w16cid:durableId="2144422713">
    <w:abstractNumId w:val="33"/>
  </w:num>
  <w:num w:numId="5" w16cid:durableId="1785418815">
    <w:abstractNumId w:val="18"/>
  </w:num>
  <w:num w:numId="6" w16cid:durableId="1266961922">
    <w:abstractNumId w:val="54"/>
  </w:num>
  <w:num w:numId="7" w16cid:durableId="2043703021">
    <w:abstractNumId w:val="51"/>
  </w:num>
  <w:num w:numId="8" w16cid:durableId="1503854978">
    <w:abstractNumId w:val="60"/>
  </w:num>
  <w:num w:numId="9" w16cid:durableId="347096512">
    <w:abstractNumId w:val="22"/>
  </w:num>
  <w:num w:numId="10" w16cid:durableId="1267618527">
    <w:abstractNumId w:val="61"/>
  </w:num>
  <w:num w:numId="11" w16cid:durableId="2144469530">
    <w:abstractNumId w:val="50"/>
  </w:num>
  <w:num w:numId="12" w16cid:durableId="1404058643">
    <w:abstractNumId w:val="52"/>
  </w:num>
  <w:num w:numId="13" w16cid:durableId="1132288576">
    <w:abstractNumId w:val="32"/>
  </w:num>
  <w:num w:numId="14" w16cid:durableId="1630475393">
    <w:abstractNumId w:val="56"/>
  </w:num>
  <w:num w:numId="15" w16cid:durableId="1134718318">
    <w:abstractNumId w:val="57"/>
  </w:num>
  <w:num w:numId="16" w16cid:durableId="1511095489">
    <w:abstractNumId w:val="27"/>
  </w:num>
  <w:num w:numId="17" w16cid:durableId="2099210753">
    <w:abstractNumId w:val="29"/>
  </w:num>
  <w:num w:numId="18" w16cid:durableId="2062974668">
    <w:abstractNumId w:val="48"/>
  </w:num>
  <w:num w:numId="19" w16cid:durableId="206531082">
    <w:abstractNumId w:val="34"/>
  </w:num>
  <w:num w:numId="20" w16cid:durableId="1994405711">
    <w:abstractNumId w:val="24"/>
  </w:num>
  <w:num w:numId="21" w16cid:durableId="1354382449">
    <w:abstractNumId w:val="16"/>
  </w:num>
  <w:num w:numId="22" w16cid:durableId="989292650">
    <w:abstractNumId w:val="28"/>
  </w:num>
  <w:num w:numId="23" w16cid:durableId="2026322488">
    <w:abstractNumId w:val="40"/>
  </w:num>
  <w:num w:numId="24" w16cid:durableId="1835996861">
    <w:abstractNumId w:val="59"/>
  </w:num>
  <w:num w:numId="25" w16cid:durableId="520555497">
    <w:abstractNumId w:val="63"/>
  </w:num>
  <w:num w:numId="26" w16cid:durableId="1400129464">
    <w:abstractNumId w:val="14"/>
  </w:num>
  <w:num w:numId="27" w16cid:durableId="1843012567">
    <w:abstractNumId w:val="37"/>
  </w:num>
  <w:num w:numId="28" w16cid:durableId="1080058548">
    <w:abstractNumId w:val="19"/>
  </w:num>
  <w:num w:numId="29" w16cid:durableId="721565845">
    <w:abstractNumId w:val="26"/>
  </w:num>
  <w:num w:numId="30" w16cid:durableId="732895122">
    <w:abstractNumId w:val="39"/>
  </w:num>
  <w:num w:numId="31" w16cid:durableId="1101610467">
    <w:abstractNumId w:val="58"/>
  </w:num>
  <w:num w:numId="32" w16cid:durableId="1052967225">
    <w:abstractNumId w:val="15"/>
  </w:num>
  <w:num w:numId="33" w16cid:durableId="2146896068">
    <w:abstractNumId w:val="41"/>
  </w:num>
  <w:num w:numId="34" w16cid:durableId="413667236">
    <w:abstractNumId w:val="46"/>
  </w:num>
  <w:num w:numId="35" w16cid:durableId="30811138">
    <w:abstractNumId w:val="20"/>
  </w:num>
  <w:num w:numId="36" w16cid:durableId="1971813673">
    <w:abstractNumId w:val="11"/>
  </w:num>
  <w:num w:numId="37" w16cid:durableId="849877653">
    <w:abstractNumId w:val="10"/>
  </w:num>
  <w:num w:numId="38" w16cid:durableId="674769006">
    <w:abstractNumId w:val="62"/>
  </w:num>
  <w:num w:numId="39" w16cid:durableId="149294123">
    <w:abstractNumId w:val="43"/>
  </w:num>
  <w:num w:numId="40" w16cid:durableId="589201050">
    <w:abstractNumId w:val="12"/>
  </w:num>
  <w:num w:numId="41" w16cid:durableId="1135877654">
    <w:abstractNumId w:val="55"/>
  </w:num>
  <w:num w:numId="42" w16cid:durableId="1256981528">
    <w:abstractNumId w:val="13"/>
  </w:num>
  <w:num w:numId="43" w16cid:durableId="500123360">
    <w:abstractNumId w:val="25"/>
  </w:num>
  <w:num w:numId="44" w16cid:durableId="852459305">
    <w:abstractNumId w:val="30"/>
  </w:num>
  <w:num w:numId="45" w16cid:durableId="1469128104">
    <w:abstractNumId w:val="44"/>
  </w:num>
  <w:num w:numId="46" w16cid:durableId="130094510">
    <w:abstractNumId w:val="53"/>
  </w:num>
  <w:num w:numId="47" w16cid:durableId="1354459469">
    <w:abstractNumId w:val="64"/>
  </w:num>
  <w:num w:numId="48" w16cid:durableId="605776127">
    <w:abstractNumId w:val="31"/>
  </w:num>
  <w:num w:numId="49" w16cid:durableId="1789886169">
    <w:abstractNumId w:val="17"/>
  </w:num>
  <w:num w:numId="50" w16cid:durableId="1551503365">
    <w:abstractNumId w:val="49"/>
  </w:num>
  <w:num w:numId="51" w16cid:durableId="1661812398">
    <w:abstractNumId w:val="42"/>
  </w:num>
  <w:num w:numId="52" w16cid:durableId="1345012886">
    <w:abstractNumId w:val="36"/>
  </w:num>
  <w:num w:numId="53" w16cid:durableId="1693728736">
    <w:abstractNumId w:val="47"/>
  </w:num>
  <w:num w:numId="54" w16cid:durableId="355693660">
    <w:abstractNumId w:val="45"/>
  </w:num>
  <w:num w:numId="55" w16cid:durableId="1682851554">
    <w:abstractNumId w:val="21"/>
  </w:num>
  <w:num w:numId="56" w16cid:durableId="1198354596">
    <w:abstractNumId w:val="9"/>
  </w:num>
  <w:num w:numId="57" w16cid:durableId="1505393692">
    <w:abstractNumId w:val="7"/>
  </w:num>
  <w:num w:numId="58" w16cid:durableId="1605921084">
    <w:abstractNumId w:val="6"/>
  </w:num>
  <w:num w:numId="59" w16cid:durableId="1045716093">
    <w:abstractNumId w:val="5"/>
  </w:num>
  <w:num w:numId="60" w16cid:durableId="1137458591">
    <w:abstractNumId w:val="4"/>
  </w:num>
  <w:num w:numId="61" w16cid:durableId="760831406">
    <w:abstractNumId w:val="8"/>
  </w:num>
  <w:num w:numId="62" w16cid:durableId="707028555">
    <w:abstractNumId w:val="3"/>
  </w:num>
  <w:num w:numId="63" w16cid:durableId="799803785">
    <w:abstractNumId w:val="2"/>
  </w:num>
  <w:num w:numId="64" w16cid:durableId="776294407">
    <w:abstractNumId w:val="1"/>
  </w:num>
  <w:num w:numId="65" w16cid:durableId="61682090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8BB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694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622F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126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5E6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786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46A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B60"/>
    <w:rsid w:val="00AD0BC7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B7C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6B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2B9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3F1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F05E7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F336D8-B5A0-486C-B50C-19B03312AD5B}"/>
</file>

<file path=customXml/itemProps3.xml><?xml version="1.0" encoding="utf-8"?>
<ds:datastoreItem xmlns:ds="http://schemas.openxmlformats.org/officeDocument/2006/customXml" ds:itemID="{900CA068-EE76-4F8D-B999-6DD078D13EDA}"/>
</file>

<file path=customXml/itemProps4.xml><?xml version="1.0" encoding="utf-8"?>
<ds:datastoreItem xmlns:ds="http://schemas.openxmlformats.org/officeDocument/2006/customXml" ds:itemID="{2921EE93-9992-48B3-859F-39F6E575622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2</Pages>
  <Words>4114</Words>
  <Characters>23454</Characters>
  <Application>Microsoft Office Word</Application>
  <DocSecurity>4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3:20:00Z</dcterms:created>
  <dcterms:modified xsi:type="dcterms:W3CDTF">2022-11-10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20:3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29469e1-c0aa-492f-af52-4d038cadeb2e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